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24A0E1" w14:textId="0918B588" w:rsidR="00C720FD" w:rsidRDefault="00C720FD" w:rsidP="00805605">
      <w:pPr>
        <w:spacing w:after="0"/>
        <w:jc w:val="center"/>
        <w:rPr>
          <w:rFonts w:ascii="TH SarabunPSK" w:hAnsi="TH SarabunPSK" w:cs="TH SarabunPSK"/>
          <w:b/>
          <w:bCs/>
          <w:sz w:val="40"/>
          <w:szCs w:val="40"/>
          <w:lang w:bidi="th-TH"/>
        </w:rPr>
      </w:pPr>
      <w:r w:rsidRPr="00CA592E">
        <w:rPr>
          <w:rFonts w:ascii="TH SarabunPSK" w:hAnsi="TH SarabunPSK" w:cs="TH SarabunPSK" w:hint="cs"/>
          <w:b/>
          <w:bCs/>
          <w:sz w:val="40"/>
          <w:szCs w:val="40"/>
          <w:cs/>
          <w:lang w:bidi="th-TH"/>
        </w:rPr>
        <w:t xml:space="preserve">แบบบันทึกการนิเทศงานการฝึกภาคปฏิบัติ 1 </w:t>
      </w:r>
      <w:r w:rsidR="002E7C37">
        <w:rPr>
          <w:rFonts w:ascii="TH SarabunPSK" w:hAnsi="TH SarabunPSK" w:cs="TH SarabunPSK" w:hint="cs"/>
          <w:b/>
          <w:bCs/>
          <w:sz w:val="40"/>
          <w:szCs w:val="40"/>
          <w:cs/>
          <w:lang w:bidi="th-TH"/>
        </w:rPr>
        <w:t>ครั้งที่ 2</w:t>
      </w:r>
    </w:p>
    <w:p w14:paraId="493CC356" w14:textId="77777777" w:rsidR="00C720FD" w:rsidRDefault="00C720FD" w:rsidP="00C720FD">
      <w:pPr>
        <w:jc w:val="center"/>
        <w:rPr>
          <w:rFonts w:ascii="TH SarabunPSK" w:hAnsi="TH SarabunPSK" w:cs="TH SarabunPSK"/>
          <w:b/>
          <w:bCs/>
          <w:sz w:val="40"/>
          <w:szCs w:val="40"/>
          <w:lang w:bidi="th-TH"/>
        </w:rPr>
      </w:pPr>
      <w:r w:rsidRPr="00CA592E">
        <w:rPr>
          <w:rFonts w:ascii="TH SarabunPSK" w:hAnsi="TH SarabunPSK" w:cs="TH SarabunPSK" w:hint="cs"/>
          <w:b/>
          <w:bCs/>
          <w:sz w:val="40"/>
          <w:szCs w:val="40"/>
          <w:cs/>
          <w:lang w:bidi="th-TH"/>
        </w:rPr>
        <w:t>คณะสังคมสงเคราะห์ศาสตร์ มหาวิทยาลัยธรรมศาสตร์</w:t>
      </w:r>
    </w:p>
    <w:p w14:paraId="6800E695" w14:textId="77777777" w:rsidR="00BB06CB" w:rsidRPr="00CA592E" w:rsidRDefault="00BB06CB" w:rsidP="00BB06CB">
      <w:pPr>
        <w:rPr>
          <w:rFonts w:ascii="TH SarabunPSK" w:hAnsi="TH SarabunPSK" w:cs="TH SarabunPSK"/>
          <w:sz w:val="32"/>
          <w:szCs w:val="32"/>
          <w:cs/>
          <w:lang w:bidi="th-TH"/>
        </w:rPr>
      </w:pPr>
      <w:bookmarkStart w:id="0" w:name="_Hlk208569365"/>
      <w:r w:rsidRPr="00CA592E">
        <w:rPr>
          <w:rFonts w:ascii="TH SarabunPSK" w:hAnsi="TH SarabunPSK" w:cs="TH SarabunPSK" w:hint="cs"/>
          <w:sz w:val="32"/>
          <w:szCs w:val="32"/>
          <w:cs/>
          <w:lang w:bidi="th-TH"/>
        </w:rPr>
        <w:t>ชื่อ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 w:rsidRPr="00CA592E">
        <w:rPr>
          <w:rFonts w:ascii="TH SarabunPSK" w:hAnsi="TH SarabunPSK" w:cs="TH SarabunPSK" w:hint="cs"/>
          <w:sz w:val="32"/>
          <w:szCs w:val="32"/>
          <w:cs/>
          <w:lang w:bidi="th-TH"/>
        </w:rPr>
        <w:t>-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 w:rsidRPr="00CA592E">
        <w:rPr>
          <w:rFonts w:ascii="TH SarabunPSK" w:hAnsi="TH SarabunPSK" w:cs="TH SarabunPSK" w:hint="cs"/>
          <w:sz w:val="32"/>
          <w:szCs w:val="32"/>
          <w:cs/>
          <w:lang w:bidi="th-TH"/>
        </w:rPr>
        <w:t>สกุลนักศึกษา: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........................................................................................ เลขทะเบียน .............................................</w:t>
      </w:r>
    </w:p>
    <w:p w14:paraId="059AC962" w14:textId="77777777" w:rsidR="00BB06CB" w:rsidRPr="00CA592E" w:rsidRDefault="00BB06CB" w:rsidP="00BB06CB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ชื่อหน่วยงานฝึกภาคปฏิบัติ</w:t>
      </w:r>
      <w:r w:rsidRPr="00CA592E">
        <w:rPr>
          <w:rFonts w:ascii="TH SarabunPSK" w:hAnsi="TH SarabunPSK" w:cs="TH SarabunPSK" w:hint="cs"/>
          <w:sz w:val="32"/>
          <w:szCs w:val="32"/>
          <w:cs/>
          <w:lang w:bidi="th-TH"/>
        </w:rPr>
        <w:t>: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</w:t>
      </w:r>
    </w:p>
    <w:p w14:paraId="1E2C739E" w14:textId="4A7A6956" w:rsidR="00BB06CB" w:rsidRPr="00CA592E" w:rsidRDefault="00BB06CB" w:rsidP="00BB06CB">
      <w:pPr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ชื่อ </w:t>
      </w:r>
      <w:r>
        <w:rPr>
          <w:rFonts w:ascii="TH SarabunPSK" w:hAnsi="TH SarabunPSK" w:cs="TH SarabunPSK"/>
          <w:sz w:val="32"/>
          <w:szCs w:val="32"/>
          <w:cs/>
          <w:lang w:bidi="th-TH"/>
        </w:rPr>
        <w:t>–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สกุล</w:t>
      </w:r>
      <w:r w:rsidRPr="00CA592E">
        <w:rPr>
          <w:rFonts w:ascii="TH SarabunPSK" w:hAnsi="TH SarabunPSK" w:cs="TH SarabunPSK" w:hint="cs"/>
          <w:sz w:val="32"/>
          <w:szCs w:val="32"/>
          <w:cs/>
          <w:lang w:bidi="th-TH"/>
        </w:rPr>
        <w:t>อาจารย์นิเทศ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งานในคณะ..........................................................................เลขที่ใบ</w:t>
      </w:r>
      <w:r w:rsidR="00E506E1">
        <w:rPr>
          <w:rFonts w:ascii="TH SarabunPSK" w:hAnsi="TH SarabunPSK" w:cs="TH SarabunPSK" w:hint="cs"/>
          <w:sz w:val="32"/>
          <w:szCs w:val="32"/>
          <w:cs/>
          <w:lang w:bidi="th-TH"/>
        </w:rPr>
        <w:t>อนุญาต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ฯ</w:t>
      </w:r>
      <w:r w:rsidR="009644A6">
        <w:rPr>
          <w:rStyle w:val="FootnoteReference"/>
          <w:rFonts w:ascii="TH SarabunPSK" w:hAnsi="TH SarabunPSK" w:cs="TH SarabunPSK"/>
          <w:sz w:val="32"/>
          <w:szCs w:val="32"/>
          <w:cs/>
          <w:lang w:bidi="th-TH"/>
        </w:rPr>
        <w:footnoteReference w:id="1"/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</w:t>
      </w:r>
    </w:p>
    <w:p w14:paraId="2A5C4506" w14:textId="2EE3FD40" w:rsidR="00BB06CB" w:rsidRPr="00CA592E" w:rsidRDefault="00BB06CB" w:rsidP="00BB06CB">
      <w:pPr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ชื่อ - สกุล</w:t>
      </w:r>
      <w:r w:rsidRPr="00CA592E">
        <w:rPr>
          <w:rFonts w:ascii="TH SarabunPSK" w:hAnsi="TH SarabunPSK" w:cs="TH SarabunPSK" w:hint="cs"/>
          <w:sz w:val="32"/>
          <w:szCs w:val="32"/>
          <w:cs/>
          <w:lang w:bidi="th-TH"/>
        </w:rPr>
        <w:t>อาจารย์นิเทศ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งานภาคสนาม....................................................................</w:t>
      </w:r>
      <w:r w:rsidR="009644A6">
        <w:rPr>
          <w:rFonts w:ascii="TH SarabunPSK" w:hAnsi="TH SarabunPSK" w:cs="TH SarabunPSK" w:hint="cs"/>
          <w:sz w:val="32"/>
          <w:szCs w:val="32"/>
          <w:cs/>
          <w:lang w:bidi="th-TH"/>
        </w:rPr>
        <w:t>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เลขที่ใบ</w:t>
      </w:r>
      <w:r w:rsidR="00E506E1">
        <w:rPr>
          <w:rFonts w:ascii="TH SarabunPSK" w:hAnsi="TH SarabunPSK" w:cs="TH SarabunPSK" w:hint="cs"/>
          <w:sz w:val="32"/>
          <w:szCs w:val="32"/>
          <w:cs/>
          <w:lang w:bidi="th-TH"/>
        </w:rPr>
        <w:t>อนุญาต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ฯ</w:t>
      </w:r>
      <w:r w:rsidR="009644A6">
        <w:rPr>
          <w:rStyle w:val="FootnoteReference"/>
          <w:rFonts w:ascii="TH SarabunPSK" w:hAnsi="TH SarabunPSK" w:cs="TH SarabunPSK"/>
          <w:sz w:val="32"/>
          <w:szCs w:val="32"/>
          <w:cs/>
          <w:lang w:bidi="th-TH"/>
        </w:rPr>
        <w:footnoteReference w:id="2"/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</w:t>
      </w:r>
    </w:p>
    <w:p w14:paraId="3ADDC7CE" w14:textId="0525B7BB" w:rsidR="00BB06CB" w:rsidRDefault="00BB06CB" w:rsidP="00BB06CB">
      <w:pPr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CA592E">
        <w:rPr>
          <w:rFonts w:ascii="TH SarabunPSK" w:hAnsi="TH SarabunPSK" w:cs="TH SarabunPSK" w:hint="cs"/>
          <w:sz w:val="32"/>
          <w:szCs w:val="32"/>
          <w:cs/>
          <w:lang w:bidi="th-TH"/>
        </w:rPr>
        <w:t>วัน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เดือน ปี</w:t>
      </w:r>
      <w:r w:rsidRPr="00CA592E">
        <w:rPr>
          <w:rFonts w:ascii="TH SarabunPSK" w:hAnsi="TH SarabunPSK" w:cs="TH SarabunPSK" w:hint="cs"/>
          <w:sz w:val="32"/>
          <w:szCs w:val="32"/>
          <w:cs/>
          <w:lang w:bidi="th-TH"/>
        </w:rPr>
        <w:t>ที่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นิเทศงาน</w:t>
      </w:r>
      <w:r w:rsidR="000A70CF">
        <w:rPr>
          <w:rFonts w:ascii="TH SarabunPSK" w:hAnsi="TH SarabunPSK" w:cs="TH SarabunPSK" w:hint="cs"/>
          <w:sz w:val="32"/>
          <w:szCs w:val="32"/>
          <w:cs/>
          <w:lang w:bidi="th-TH"/>
        </w:rPr>
        <w:t>ครั้ง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ที่ 2....................................................................................</w:t>
      </w:r>
      <w:bookmarkEnd w:id="0"/>
      <w:r w:rsidR="009644A6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</w:t>
      </w:r>
    </w:p>
    <w:p w14:paraId="13F7A2D4" w14:textId="7EFC3EE1" w:rsidR="004C2164" w:rsidRDefault="004C2164" w:rsidP="004C2164">
      <w:pPr>
        <w:spacing w:after="0"/>
        <w:jc w:val="thaiDistribute"/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การนิเทศงาน</w:t>
      </w:r>
      <w:r w:rsidR="000A70CF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ครั้ง</w:t>
      </w:r>
      <w:r w:rsidR="00C720FD" w:rsidRPr="00BB06CB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ที่ 2 การดำเนินการฝึกปฏิบัติ</w:t>
      </w:r>
      <w:r w:rsidR="00BB06CB" w:rsidRPr="00BB06CB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งาน</w:t>
      </w:r>
      <w:r w:rsidR="00C720FD" w:rsidRPr="00BB06CB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 xml:space="preserve">สังคมสงเคราะห์ </w:t>
      </w:r>
    </w:p>
    <w:p w14:paraId="716344E8" w14:textId="48E85DC3" w:rsidR="00C720FD" w:rsidRDefault="009644A6" w:rsidP="008D0A2B">
      <w:pPr>
        <w:ind w:firstLine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b/>
          <w:bCs/>
          <w:noProof/>
          <w:sz w:val="32"/>
          <w:szCs w:val="32"/>
          <w:lang w:val="th-TH" w:bidi="th-TH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DC06DA1" wp14:editId="71D9DC62">
                <wp:simplePos x="0" y="0"/>
                <wp:positionH relativeFrom="column">
                  <wp:posOffset>0</wp:posOffset>
                </wp:positionH>
                <wp:positionV relativeFrom="paragraph">
                  <wp:posOffset>1576705</wp:posOffset>
                </wp:positionV>
                <wp:extent cx="6267450" cy="361950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67450" cy="36195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7C06315" w14:textId="77777777" w:rsidR="009644A6" w:rsidRPr="006531F8" w:rsidRDefault="009644A6" w:rsidP="009644A6">
                            <w:pPr>
                              <w:spacing w:after="0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u w:val="single"/>
                                <w:cs/>
                                <w:lang w:bidi="th-TH"/>
                              </w:rPr>
                            </w:pPr>
                            <w:r w:rsidRPr="006531F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u w:val="single"/>
                                <w:cs/>
                                <w:lang w:bidi="th-TH"/>
                              </w:rPr>
                              <w:t>ส่วนที่ 1</w:t>
                            </w:r>
                            <w:r w:rsidRPr="006531F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u w:val="single"/>
                                <w:lang w:bidi="th-TH"/>
                              </w:rPr>
                              <w:t xml:space="preserve">: </w:t>
                            </w:r>
                            <w:r w:rsidRPr="006531F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u w:val="single"/>
                                <w:cs/>
                                <w:lang w:bidi="th-TH"/>
                              </w:rPr>
                              <w:t>นักศึกษาบันทึก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C06DA1" id="Rectangle 2" o:spid="_x0000_s1026" style="position:absolute;left:0;text-align:left;margin-left:0;margin-top:124.15pt;width:493.5pt;height:28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" fillcolor="#cfcdcd [2894]" strokecolor="black [3200]" strokeweight="1pt">
                <v:textbox>
                  <w:txbxContent>
                    <w:p w14:paraId="07C06315" w14:textId="77777777" w:rsidR="009644A6" w:rsidRPr="006531F8" w:rsidRDefault="009644A6" w:rsidP="009644A6">
                      <w:pPr>
                        <w:spacing w:after="0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2"/>
                          <w:szCs w:val="32"/>
                          <w:u w:val="single"/>
                          <w:cs/>
                          <w:lang w:bidi="th-TH"/>
                        </w:rPr>
                      </w:pPr>
                      <w:r w:rsidRPr="006531F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u w:val="single"/>
                          <w:cs/>
                          <w:lang w:bidi="th-TH"/>
                        </w:rPr>
                        <w:t>ส่วนที่ 1</w:t>
                      </w:r>
                      <w:r w:rsidRPr="006531F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u w:val="single"/>
                          <w:lang w:bidi="th-TH"/>
                        </w:rPr>
                        <w:t xml:space="preserve">: </w:t>
                      </w:r>
                      <w:r w:rsidRPr="006531F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u w:val="single"/>
                          <w:cs/>
                          <w:lang w:bidi="th-TH"/>
                        </w:rPr>
                        <w:t>นักศึกษาบันทึก</w:t>
                      </w:r>
                    </w:p>
                  </w:txbxContent>
                </v:textbox>
              </v:rect>
            </w:pict>
          </mc:Fallback>
        </mc:AlternateContent>
      </w:r>
      <w:r w:rsidR="00BB06CB" w:rsidRPr="00BB06CB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วัตถุประสงค์</w:t>
      </w:r>
      <w:r w:rsidR="00C720FD" w:rsidRPr="00BB06CB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:</w:t>
      </w:r>
      <w:r w:rsidR="00C720FD" w:rsidRPr="00BB06CB">
        <w:rPr>
          <w:rFonts w:ascii="TH SarabunPSK" w:hAnsi="TH SarabunPSK" w:cs="TH SarabunPSK" w:hint="cs"/>
          <w:sz w:val="32"/>
          <w:szCs w:val="32"/>
        </w:rPr>
        <w:t xml:space="preserve"> </w:t>
      </w:r>
      <w:r w:rsidR="00C720FD"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แบบฟอร์มการนิเทศงาน</w:t>
      </w:r>
      <w:r w:rsidR="000A70CF">
        <w:rPr>
          <w:rFonts w:ascii="TH SarabunPSK" w:hAnsi="TH SarabunPSK" w:cs="TH SarabunPSK" w:hint="cs"/>
          <w:sz w:val="32"/>
          <w:szCs w:val="32"/>
          <w:cs/>
          <w:lang w:bidi="th-TH"/>
        </w:rPr>
        <w:t>ครั้ง</w:t>
      </w:r>
      <w:r w:rsidR="00BB06CB"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ที่ </w:t>
      </w:r>
      <w:r w:rsidR="00C720FD"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2 นี้ออกแบบมาเพื่อเป็นแนวทางให้นักศึกษาทำความเข้าใจ</w:t>
      </w:r>
      <w:r w:rsidR="002E7C37">
        <w:rPr>
          <w:rFonts w:ascii="TH SarabunPSK" w:hAnsi="TH SarabunPSK" w:cs="TH SarabunPSK" w:hint="cs"/>
          <w:sz w:val="32"/>
          <w:szCs w:val="32"/>
          <w:cs/>
          <w:lang w:bidi="th-TH"/>
        </w:rPr>
        <w:t>เชิงลึก</w:t>
      </w:r>
      <w:r w:rsidR="000A70CF">
        <w:rPr>
          <w:rFonts w:ascii="TH SarabunPSK" w:hAnsi="TH SarabunPSK" w:cs="TH SarabunPSK" w:hint="cs"/>
          <w:sz w:val="32"/>
          <w:szCs w:val="32"/>
          <w:cs/>
          <w:lang w:bidi="th-TH"/>
        </w:rPr>
        <w:t>ใน</w:t>
      </w:r>
      <w:r w:rsidR="00C720FD"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การปฏิบัติงานสังคมสงเคราะห์ของหน่วยงานทั้งมิติเชิงความรู้ ทัศนคติ และทักษะ รวมถึงการเริ่มต้นการปฏิบัติงานกับกรณีศึกษาทั้งการสร้างสัมพันธภาพ การแสวงหาข้อเท็จจริง การประเมินเบื้องต้นและการวางแผนการช่วยเหลือเบื้องต้น</w:t>
      </w:r>
      <w:r w:rsidR="00C458CE">
        <w:rPr>
          <w:rFonts w:ascii="TH SarabunPSK" w:hAnsi="TH SarabunPSK" w:cs="TH SarabunPSK" w:hint="cs"/>
          <w:sz w:val="32"/>
          <w:szCs w:val="32"/>
          <w:cs/>
          <w:lang w:bidi="th-TH"/>
        </w:rPr>
        <w:t>รวมถึง</w:t>
      </w:r>
      <w:r w:rsidR="00C720FD"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ประเด็นใคร่ครวญทางจริยธรรมในการปฏิบัติงาน</w:t>
      </w:r>
      <w:r w:rsidR="00BB06CB"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 w:rsidR="00C458CE">
        <w:rPr>
          <w:rFonts w:ascii="TH SarabunPSK" w:hAnsi="TH SarabunPSK" w:cs="TH SarabunPSK" w:hint="cs"/>
          <w:sz w:val="32"/>
          <w:szCs w:val="32"/>
          <w:cs/>
          <w:lang w:bidi="th-TH"/>
        </w:rPr>
        <w:t>แบบฟอร์มนี้ยังเป็นแนวทางในการส่งเสริมให้นักศึกษาสามา</w:t>
      </w:r>
      <w:r w:rsidR="000A70CF">
        <w:rPr>
          <w:rFonts w:ascii="TH SarabunPSK" w:hAnsi="TH SarabunPSK" w:cs="TH SarabunPSK" w:hint="cs"/>
          <w:sz w:val="32"/>
          <w:szCs w:val="32"/>
          <w:cs/>
          <w:lang w:bidi="th-TH"/>
        </w:rPr>
        <w:t>รถ</w:t>
      </w:r>
      <w:r w:rsidR="00BB06CB"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วางแผนเพื่อออกแบบการดำเนินงานแบบกลุ่ม</w:t>
      </w:r>
      <w:r w:rsidR="00C458CE">
        <w:rPr>
          <w:rFonts w:ascii="TH SarabunPSK" w:hAnsi="TH SarabunPSK" w:cs="TH SarabunPSK" w:hint="cs"/>
          <w:sz w:val="32"/>
          <w:szCs w:val="32"/>
          <w:cs/>
          <w:lang w:bidi="th-TH"/>
        </w:rPr>
        <w:t>ได้</w:t>
      </w:r>
    </w:p>
    <w:p w14:paraId="6EEA7F44" w14:textId="2BBE91B4" w:rsidR="009644A6" w:rsidRPr="004C2164" w:rsidRDefault="009644A6" w:rsidP="008D0A2B">
      <w:pPr>
        <w:ind w:firstLine="360"/>
        <w:jc w:val="thaiDistribute"/>
        <w:rPr>
          <w:rFonts w:ascii="TH SarabunPSK" w:hAnsi="TH SarabunPSK" w:cs="TH SarabunPSK"/>
          <w:b/>
          <w:bCs/>
          <w:sz w:val="32"/>
          <w:szCs w:val="32"/>
          <w:lang w:bidi="th-TH"/>
        </w:rPr>
      </w:pPr>
    </w:p>
    <w:p w14:paraId="08576947" w14:textId="491E0298" w:rsidR="00C720FD" w:rsidRPr="008D0A2B" w:rsidRDefault="00C720FD" w:rsidP="009B4A0F">
      <w:pPr>
        <w:pStyle w:val="Heading1"/>
        <w:numPr>
          <w:ilvl w:val="0"/>
          <w:numId w:val="2"/>
        </w:numPr>
        <w:rPr>
          <w:lang w:bidi="th-TH"/>
        </w:rPr>
      </w:pPr>
      <w:r w:rsidRPr="008D0A2B">
        <w:rPr>
          <w:rFonts w:hint="cs"/>
          <w:cs/>
          <w:lang w:bidi="th-TH"/>
        </w:rPr>
        <w:t>ทบทวนแผนการดำเนินงานจาก</w:t>
      </w:r>
      <w:r w:rsidR="00BB06CB" w:rsidRPr="008D0A2B">
        <w:rPr>
          <w:rFonts w:hint="cs"/>
          <w:cs/>
          <w:lang w:bidi="th-TH"/>
        </w:rPr>
        <w:t>การนิเทศงาน</w:t>
      </w:r>
      <w:r w:rsidR="000A70CF" w:rsidRPr="008D0A2B">
        <w:rPr>
          <w:rFonts w:hint="cs"/>
          <w:cs/>
          <w:lang w:bidi="th-TH"/>
        </w:rPr>
        <w:t>ครั้ง</w:t>
      </w:r>
      <w:r w:rsidR="00BB06CB" w:rsidRPr="008D0A2B">
        <w:rPr>
          <w:rFonts w:hint="cs"/>
          <w:cs/>
          <w:lang w:bidi="th-TH"/>
        </w:rPr>
        <w:t>ที่ 1</w:t>
      </w:r>
      <w:r w:rsidRPr="008D0A2B">
        <w:rPr>
          <w:rFonts w:hint="cs"/>
        </w:rPr>
        <w:t xml:space="preserve"> </w:t>
      </w:r>
    </w:p>
    <w:p w14:paraId="1C6E78F9" w14:textId="40DABAB7" w:rsidR="00C720FD" w:rsidRPr="00BB06CB" w:rsidRDefault="00C720FD" w:rsidP="00BB06CB">
      <w:pPr>
        <w:pStyle w:val="ListParagraph"/>
        <w:numPr>
          <w:ilvl w:val="1"/>
          <w:numId w:val="2"/>
        </w:numPr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ประเด็นที่มีความสำเร็จตาม</w:t>
      </w:r>
      <w:r w:rsidR="00C458CE">
        <w:rPr>
          <w:rFonts w:ascii="TH SarabunPSK" w:hAnsi="TH SarabunPSK" w:cs="TH SarabunPSK" w:hint="cs"/>
          <w:sz w:val="32"/>
          <w:szCs w:val="32"/>
          <w:cs/>
          <w:lang w:bidi="th-TH"/>
        </w:rPr>
        <w:t>แผนงานที่นักศึกษาและอาจารย์นิเทศงานในคณะเห็นร่วมกันที่ระบุไว้ใน</w:t>
      </w: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การนิเทศงาน</w:t>
      </w:r>
      <w:r w:rsidR="000A70CF">
        <w:rPr>
          <w:rFonts w:ascii="TH SarabunPSK" w:hAnsi="TH SarabunPSK" w:cs="TH SarabunPSK" w:hint="cs"/>
          <w:sz w:val="32"/>
          <w:szCs w:val="32"/>
          <w:cs/>
          <w:lang w:bidi="th-TH"/>
        </w:rPr>
        <w:t>ครั้ง</w:t>
      </w:r>
      <w:r w:rsidR="00BB06CB">
        <w:rPr>
          <w:rFonts w:ascii="TH SarabunPSK" w:hAnsi="TH SarabunPSK" w:cs="TH SarabunPSK" w:hint="cs"/>
          <w:sz w:val="32"/>
          <w:szCs w:val="32"/>
          <w:cs/>
          <w:lang w:bidi="th-TH"/>
        </w:rPr>
        <w:t>ที่</w:t>
      </w: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1</w:t>
      </w:r>
    </w:p>
    <w:p w14:paraId="12546499" w14:textId="2427B55B" w:rsidR="00C458CE" w:rsidRPr="00C458CE" w:rsidRDefault="00C458CE" w:rsidP="00C458CE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bookmarkStart w:id="1" w:name="_Hlk208569476"/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</w:t>
      </w: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.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  <w:r w:rsidRPr="00C458CE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............</w:t>
      </w:r>
    </w:p>
    <w:p w14:paraId="4AA3EE77" w14:textId="77777777" w:rsidR="00C458CE" w:rsidRPr="00BB06CB" w:rsidRDefault="00C458CE" w:rsidP="00C458CE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</w:t>
      </w: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.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226537C1" w14:textId="1561E499" w:rsidR="00C458CE" w:rsidRPr="00BB06CB" w:rsidRDefault="00BB06CB" w:rsidP="00C458CE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</w:t>
      </w:r>
      <w:r w:rsidR="00C720FD"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</w:t>
      </w: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  <w:bookmarkEnd w:id="1"/>
      <w:r w:rsidR="00C458CE" w:rsidRPr="00C458CE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</w:p>
    <w:p w14:paraId="4D2CC807" w14:textId="2018BCD5" w:rsidR="00C720FD" w:rsidRPr="00BB06CB" w:rsidRDefault="00C720FD" w:rsidP="00BB06CB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</w:p>
    <w:p w14:paraId="1C51C6B7" w14:textId="2239DFF7" w:rsidR="00C458CE" w:rsidRPr="00BB06CB" w:rsidRDefault="00C720FD" w:rsidP="00C458CE">
      <w:pPr>
        <w:pStyle w:val="ListParagraph"/>
        <w:numPr>
          <w:ilvl w:val="1"/>
          <w:numId w:val="2"/>
        </w:numPr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458CE">
        <w:rPr>
          <w:rFonts w:ascii="TH SarabunPSK" w:hAnsi="TH SarabunPSK" w:cs="TH SarabunPSK" w:hint="cs"/>
          <w:sz w:val="32"/>
          <w:szCs w:val="32"/>
          <w:cs/>
          <w:lang w:bidi="th-TH"/>
        </w:rPr>
        <w:t>ประเด็นที่ไม่สำเร็จตาม</w:t>
      </w:r>
      <w:r w:rsidR="00C458CE">
        <w:rPr>
          <w:rFonts w:ascii="TH SarabunPSK" w:hAnsi="TH SarabunPSK" w:cs="TH SarabunPSK" w:hint="cs"/>
          <w:sz w:val="32"/>
          <w:szCs w:val="32"/>
          <w:cs/>
          <w:lang w:bidi="th-TH"/>
        </w:rPr>
        <w:t>แผนงานที่นักศึกษาและอาจารย์นิเทศงานในคณะเห็นร่วมกันที่ระบุไว้ใน</w:t>
      </w:r>
      <w:r w:rsidR="00C458CE"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การนิเทศงาน</w:t>
      </w:r>
      <w:r w:rsidR="000A70CF">
        <w:rPr>
          <w:rFonts w:ascii="TH SarabunPSK" w:hAnsi="TH SarabunPSK" w:cs="TH SarabunPSK" w:hint="cs"/>
          <w:sz w:val="32"/>
          <w:szCs w:val="32"/>
          <w:cs/>
          <w:lang w:bidi="th-TH"/>
        </w:rPr>
        <w:t>ครั้ง</w:t>
      </w:r>
      <w:r w:rsidR="00C458CE">
        <w:rPr>
          <w:rFonts w:ascii="TH SarabunPSK" w:hAnsi="TH SarabunPSK" w:cs="TH SarabunPSK" w:hint="cs"/>
          <w:sz w:val="32"/>
          <w:szCs w:val="32"/>
          <w:cs/>
          <w:lang w:bidi="th-TH"/>
        </w:rPr>
        <w:t>ที่</w:t>
      </w:r>
      <w:r w:rsidR="00C458CE"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1</w:t>
      </w:r>
    </w:p>
    <w:p w14:paraId="064A3948" w14:textId="77777777" w:rsidR="00C458CE" w:rsidRPr="00BB06CB" w:rsidRDefault="00C458CE" w:rsidP="00C458CE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</w:t>
      </w: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.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1027F174" w14:textId="3BE98F74" w:rsidR="00C720FD" w:rsidRPr="00BB06CB" w:rsidRDefault="00BB06CB" w:rsidP="00BB06CB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6766A4B6" w14:textId="18634D35" w:rsidR="00C720FD" w:rsidRPr="00BB06CB" w:rsidRDefault="00BB06CB" w:rsidP="00BB06CB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67C9D572" w14:textId="052B8B90" w:rsidR="00C720FD" w:rsidRPr="00BB06CB" w:rsidRDefault="00C720FD" w:rsidP="00BB06CB">
      <w:pPr>
        <w:spacing w:after="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ab/>
      </w:r>
      <w:r w:rsidR="00BB06CB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ab/>
      </w:r>
      <w:r w:rsidR="00BB06CB"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1.2.1 </w:t>
      </w: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เหตุผลที่ไม่สำเร็จ</w:t>
      </w:r>
    </w:p>
    <w:p w14:paraId="56CC9E5D" w14:textId="7B31476D" w:rsidR="00C720FD" w:rsidRPr="00BB06CB" w:rsidRDefault="00C458CE" w:rsidP="00BB06CB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  <w:r w:rsidRPr="00C458CE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  <w:r w:rsidRPr="00C458CE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  <w:r w:rsidRPr="00C458CE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  <w:r w:rsid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03544E02" w14:textId="082B7709" w:rsidR="00C720FD" w:rsidRPr="00BB06CB" w:rsidRDefault="00C720FD" w:rsidP="00BB06CB">
      <w:pPr>
        <w:spacing w:after="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ab/>
      </w:r>
      <w:r w:rsidR="00BB06CB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ab/>
      </w:r>
      <w:r w:rsidR="00BB06CB"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1.2.2 </w:t>
      </w: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แนวทางการปรับปรุง</w:t>
      </w:r>
      <w:r w:rsidR="00C458CE">
        <w:rPr>
          <w:rFonts w:ascii="TH SarabunPSK" w:hAnsi="TH SarabunPSK" w:cs="TH SarabunPSK" w:hint="cs"/>
          <w:sz w:val="32"/>
          <w:szCs w:val="32"/>
          <w:cs/>
          <w:lang w:bidi="th-TH"/>
        </w:rPr>
        <w:t>แผน</w:t>
      </w: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เพื่อให้บรรลุตามเป้าหมาย</w:t>
      </w:r>
    </w:p>
    <w:p w14:paraId="54414735" w14:textId="1F9E9046" w:rsidR="00C720FD" w:rsidRPr="00BB06CB" w:rsidRDefault="00BB06CB" w:rsidP="00BB06CB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59C62F58" w14:textId="12D506C9" w:rsidR="00C720FD" w:rsidRPr="00BB06CB" w:rsidRDefault="00C458CE" w:rsidP="00BB06CB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  <w:r w:rsidRPr="00C458CE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  <w:r w:rsid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  <w:r w:rsidR="00BB06CB"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 w:rsid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29157B2C" w14:textId="63814F6E" w:rsidR="00BB06CB" w:rsidRDefault="00BB06CB" w:rsidP="009B4A0F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72D10E58" w14:textId="77777777" w:rsidR="009B4A0F" w:rsidRPr="009B4A0F" w:rsidRDefault="009B4A0F" w:rsidP="009B4A0F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</w:p>
    <w:p w14:paraId="3198081A" w14:textId="52AA1F58" w:rsidR="00C720FD" w:rsidRPr="00BB06CB" w:rsidRDefault="00C720FD" w:rsidP="009B4A0F">
      <w:pPr>
        <w:pStyle w:val="Heading1"/>
        <w:numPr>
          <w:ilvl w:val="0"/>
          <w:numId w:val="2"/>
        </w:numPr>
        <w:rPr>
          <w:lang w:bidi="th-TH"/>
        </w:rPr>
      </w:pPr>
      <w:r w:rsidRPr="00BB06CB">
        <w:rPr>
          <w:rFonts w:hint="cs"/>
          <w:cs/>
          <w:lang w:bidi="th-TH"/>
        </w:rPr>
        <w:t>ประเด็นท้าทาย/</w:t>
      </w:r>
      <w:r w:rsidR="00BB06CB" w:rsidRPr="00BB06CB">
        <w:rPr>
          <w:rFonts w:hint="cs"/>
          <w:cs/>
          <w:lang w:bidi="th-TH"/>
        </w:rPr>
        <w:t>ข้อ</w:t>
      </w:r>
      <w:r w:rsidRPr="00BB06CB">
        <w:rPr>
          <w:rFonts w:hint="cs"/>
          <w:cs/>
          <w:lang w:bidi="th-TH"/>
        </w:rPr>
        <w:t>กังวลใจที่นักศึกษาเผชิญหลังจากการนิเทศงาน</w:t>
      </w:r>
      <w:r w:rsidR="000A70CF">
        <w:rPr>
          <w:rFonts w:hint="cs"/>
          <w:cs/>
          <w:lang w:bidi="th-TH"/>
        </w:rPr>
        <w:t>ครั้ง</w:t>
      </w:r>
      <w:r w:rsidR="00BB06CB" w:rsidRPr="00BB06CB">
        <w:rPr>
          <w:rFonts w:hint="cs"/>
          <w:cs/>
          <w:lang w:bidi="th-TH"/>
        </w:rPr>
        <w:t>ที่</w:t>
      </w:r>
      <w:r w:rsidRPr="00BB06CB">
        <w:rPr>
          <w:rFonts w:hint="cs"/>
          <w:cs/>
          <w:lang w:bidi="th-TH"/>
        </w:rPr>
        <w:t xml:space="preserve"> 1</w:t>
      </w:r>
    </w:p>
    <w:p w14:paraId="13B061B9" w14:textId="77777777" w:rsidR="00BB06CB" w:rsidRPr="00BB06CB" w:rsidRDefault="00BB06CB" w:rsidP="00BB06CB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70A1A9FB" w14:textId="15276D9A" w:rsidR="00C458CE" w:rsidRDefault="00BB06CB" w:rsidP="00C458CE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 w:rsidR="00C458CE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  <w:r w:rsidR="00C458CE" w:rsidRPr="00C458CE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 w:rsidR="00C458CE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  <w:r w:rsidR="00C458CE" w:rsidRPr="00C458CE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 w:rsidR="00C458CE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  <w:r w:rsidR="00C458CE" w:rsidRPr="00C458CE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</w:p>
    <w:p w14:paraId="24A458A1" w14:textId="77777777" w:rsidR="009644A6" w:rsidRPr="00BB06CB" w:rsidRDefault="009644A6" w:rsidP="00C458CE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</w:p>
    <w:p w14:paraId="027CE173" w14:textId="63D8F4E4" w:rsidR="00BB06CB" w:rsidRPr="00BB06CB" w:rsidRDefault="00BB06CB" w:rsidP="00BB06CB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lastRenderedPageBreak/>
        <w:t xml:space="preserve">2.1 </w:t>
      </w:r>
      <w:r w:rsidR="00C720FD"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แนวทางการจัดการกับความท้าทาย/ข้อกังวลใ</w:t>
      </w: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จ</w:t>
      </w:r>
      <w:r w:rsidR="00C458CE">
        <w:rPr>
          <w:rFonts w:ascii="TH SarabunPSK" w:hAnsi="TH SarabunPSK" w:cs="TH SarabunPSK" w:hint="cs"/>
          <w:sz w:val="32"/>
          <w:szCs w:val="32"/>
          <w:cs/>
          <w:lang w:bidi="th-TH"/>
        </w:rPr>
        <w:t>ในข้อ 2</w:t>
      </w:r>
    </w:p>
    <w:p w14:paraId="71D87323" w14:textId="77777777" w:rsidR="00BB06CB" w:rsidRPr="00BB06CB" w:rsidRDefault="00BB06CB" w:rsidP="00BB06CB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17C60505" w14:textId="60F8778A" w:rsidR="00BB06CB" w:rsidRPr="00BB06CB" w:rsidRDefault="00C458CE" w:rsidP="00BB06CB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  <w:r w:rsidRPr="00C458CE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  <w:r w:rsidRPr="00C458CE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  <w:r w:rsidRPr="00C458CE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  <w:r w:rsid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1E838771" w14:textId="4944A4A1" w:rsidR="00BB06CB" w:rsidRDefault="00BB06CB" w:rsidP="00BB06CB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696C8B8E" w14:textId="77777777" w:rsidR="00BB06CB" w:rsidRDefault="00BB06CB" w:rsidP="00BB06CB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</w:p>
    <w:p w14:paraId="2A3F9103" w14:textId="1A253A5F" w:rsidR="00C720FD" w:rsidRPr="00BB06CB" w:rsidRDefault="00C720FD" w:rsidP="009B4A0F">
      <w:pPr>
        <w:pStyle w:val="Heading1"/>
        <w:numPr>
          <w:ilvl w:val="0"/>
          <w:numId w:val="2"/>
        </w:numPr>
        <w:rPr>
          <w:lang w:bidi="th-TH"/>
        </w:rPr>
      </w:pPr>
      <w:r w:rsidRPr="00BB06CB">
        <w:rPr>
          <w:rFonts w:hint="cs"/>
          <w:cs/>
          <w:lang w:bidi="th-TH"/>
        </w:rPr>
        <w:t>การฝึกปฏิบัติงานสังคมสงเคราะห์กับผู้ใช้บริการในหน่วยงาน</w:t>
      </w:r>
    </w:p>
    <w:p w14:paraId="63AAEAF1" w14:textId="1B7D0B4D" w:rsidR="00C720FD" w:rsidRDefault="00C720FD" w:rsidP="00BB06CB">
      <w:pPr>
        <w:pStyle w:val="ListParagraph"/>
        <w:numPr>
          <w:ilvl w:val="1"/>
          <w:numId w:val="2"/>
        </w:numPr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ประสบการณ์การ</w:t>
      </w:r>
      <w:r w:rsidR="008D0A2B">
        <w:rPr>
          <w:rFonts w:ascii="TH SarabunPSK" w:hAnsi="TH SarabunPSK" w:cs="TH SarabunPSK" w:hint="cs"/>
          <w:sz w:val="32"/>
          <w:szCs w:val="32"/>
          <w:cs/>
          <w:lang w:bidi="th-TH"/>
        </w:rPr>
        <w:t>ฝึก</w:t>
      </w: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ปฏิบัติงานสังคมสงเคราะห์ของนักศึกษา</w:t>
      </w:r>
    </w:p>
    <w:p w14:paraId="2D29FA96" w14:textId="77777777" w:rsidR="00931557" w:rsidRPr="00BB06CB" w:rsidRDefault="00931557" w:rsidP="00931557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3E7F079C" w14:textId="713BAE96" w:rsidR="00931557" w:rsidRPr="00BB06CB" w:rsidRDefault="00C458CE" w:rsidP="00931557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  <w:r w:rsidRPr="00C458CE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  <w:r w:rsidRPr="00C458CE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  <w:r w:rsidRPr="00C458CE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  <w:r w:rsidR="00931557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  <w:r w:rsidR="00931557"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 w:rsidR="00931557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57B3F0CE" w14:textId="2A53D193" w:rsidR="00931557" w:rsidRPr="00BB06CB" w:rsidRDefault="00931557" w:rsidP="00931557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700FD920" w14:textId="5EECB747" w:rsidR="00C720FD" w:rsidRPr="00BB06CB" w:rsidRDefault="00C720FD" w:rsidP="00BB06CB">
      <w:pPr>
        <w:pStyle w:val="ListParagraph"/>
        <w:numPr>
          <w:ilvl w:val="1"/>
          <w:numId w:val="2"/>
        </w:numPr>
        <w:jc w:val="thaiDistribute"/>
        <w:rPr>
          <w:rFonts w:ascii="TH SarabunPSK" w:hAnsi="TH SarabunPSK" w:cs="TH SarabunPSK"/>
          <w:sz w:val="32"/>
          <w:szCs w:val="32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แนวคิดทฤษฎี</w:t>
      </w:r>
      <w:r w:rsidR="000A70CF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 w:rsidR="000A70CF">
        <w:rPr>
          <w:rFonts w:ascii="TH SarabunPSK" w:hAnsi="TH SarabunPSK" w:cs="TH SarabunPSK"/>
          <w:sz w:val="32"/>
          <w:szCs w:val="32"/>
          <w:cs/>
          <w:lang w:bidi="th-TH"/>
        </w:rPr>
        <w:t>–</w:t>
      </w:r>
      <w:r w:rsidR="000A70CF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 w:rsidR="00C458CE">
        <w:rPr>
          <w:rFonts w:ascii="TH SarabunPSK" w:hAnsi="TH SarabunPSK" w:cs="TH SarabunPSK" w:hint="cs"/>
          <w:sz w:val="32"/>
          <w:szCs w:val="32"/>
          <w:cs/>
          <w:lang w:bidi="th-TH"/>
        </w:rPr>
        <w:t>หลักการ</w:t>
      </w: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ที่นักศึกษาเลือกใช้ในการฝึกปฏิบัติงานสังคมสงเคราะห์ในหน่วยงาน</w:t>
      </w:r>
      <w:r w:rsidR="00C458CE">
        <w:rPr>
          <w:rFonts w:ascii="TH SarabunPSK" w:hAnsi="TH SarabunPSK" w:cs="TH SarabunPSK" w:hint="cs"/>
          <w:sz w:val="32"/>
          <w:szCs w:val="32"/>
          <w:cs/>
          <w:lang w:bidi="th-TH"/>
        </w:rPr>
        <w:t>และข้อสังเกตในการประยุกต์ใช้</w:t>
      </w:r>
      <w:r w:rsidR="00C458CE"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แนวคิดทฤษฎี</w:t>
      </w:r>
      <w:r w:rsidR="000A70CF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 w:rsidR="000A70CF">
        <w:rPr>
          <w:rFonts w:ascii="TH SarabunPSK" w:hAnsi="TH SarabunPSK" w:cs="TH SarabunPSK"/>
          <w:sz w:val="32"/>
          <w:szCs w:val="32"/>
          <w:cs/>
          <w:lang w:bidi="th-TH"/>
        </w:rPr>
        <w:t>–</w:t>
      </w:r>
      <w:r w:rsidR="000A70CF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 w:rsidR="00C458CE">
        <w:rPr>
          <w:rFonts w:ascii="TH SarabunPSK" w:hAnsi="TH SarabunPSK" w:cs="TH SarabunPSK" w:hint="cs"/>
          <w:sz w:val="32"/>
          <w:szCs w:val="32"/>
          <w:cs/>
          <w:lang w:bidi="th-TH"/>
        </w:rPr>
        <w:t>หลักการ</w:t>
      </w:r>
    </w:p>
    <w:p w14:paraId="2B603D83" w14:textId="77777777" w:rsidR="00931557" w:rsidRPr="00BB06CB" w:rsidRDefault="00931557" w:rsidP="00931557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26248F14" w14:textId="75DB86C2" w:rsidR="00931557" w:rsidRPr="00BB06CB" w:rsidRDefault="00931557" w:rsidP="00931557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 w:rsidR="00C458CE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  <w:r w:rsidR="00C458CE" w:rsidRPr="00C458CE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 w:rsidR="00C458CE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  <w:r w:rsidR="00C458CE" w:rsidRPr="00C458CE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 w:rsidR="00C458CE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  <w:r w:rsidR="00C458CE" w:rsidRPr="00C458CE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 w:rsidR="00C458CE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  <w:r w:rsidR="00C458CE" w:rsidRPr="00C458CE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 w:rsidR="00C458CE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78FA501F" w14:textId="0299CB59" w:rsidR="00931557" w:rsidRDefault="00931557" w:rsidP="00931557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611AC1FD" w14:textId="37034439" w:rsidR="00710AD7" w:rsidRDefault="00710AD7" w:rsidP="00710AD7">
      <w:pPr>
        <w:pStyle w:val="ListParagraph"/>
        <w:ind w:left="1980" w:hanging="54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lastRenderedPageBreak/>
        <w:t>3.2.1 แนวทางในการพัฒนาความรู้ ความเข้าใจแนวคิด</w:t>
      </w:r>
      <w:r w:rsidRPr="00710AD7">
        <w:rPr>
          <w:rFonts w:ascii="TH SarabunPSK" w:hAnsi="TH SarabunPSK" w:cs="TH SarabunPSK"/>
          <w:sz w:val="32"/>
          <w:szCs w:val="32"/>
          <w:cs/>
          <w:lang w:bidi="th-TH"/>
        </w:rPr>
        <w:t>ทฤษฎี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>
        <w:rPr>
          <w:rFonts w:ascii="TH SarabunPSK" w:hAnsi="TH SarabunPSK" w:cs="TH SarabunPSK"/>
          <w:sz w:val="32"/>
          <w:szCs w:val="32"/>
          <w:cs/>
          <w:lang w:bidi="th-TH"/>
        </w:rPr>
        <w:t>–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 w:rsidRPr="00710AD7">
        <w:rPr>
          <w:rFonts w:ascii="TH SarabunPSK" w:hAnsi="TH SarabunPSK" w:cs="TH SarabunPSK"/>
          <w:sz w:val="32"/>
          <w:szCs w:val="32"/>
          <w:cs/>
          <w:lang w:bidi="th-TH"/>
        </w:rPr>
        <w:t>หลักการที่นักศึกษาเลือกใช้ในการฝึกปฏิบัติงานสังคมสงเคราะห์</w:t>
      </w:r>
    </w:p>
    <w:p w14:paraId="6B9E86C3" w14:textId="77777777" w:rsidR="00710AD7" w:rsidRPr="00BB06CB" w:rsidRDefault="00710AD7" w:rsidP="00710AD7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3BA4C999" w14:textId="77777777" w:rsidR="00710AD7" w:rsidRPr="00BB06CB" w:rsidRDefault="00710AD7" w:rsidP="00710AD7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  <w:r w:rsidRPr="00C458CE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  <w:r w:rsidRPr="00C458CE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  <w:r w:rsidRPr="00C458CE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  <w:r w:rsidRPr="00C458CE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380F17F6" w14:textId="3BD6B5A5" w:rsidR="00931557" w:rsidRDefault="00710AD7" w:rsidP="00710AD7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6A2F99F4" w14:textId="77777777" w:rsidR="00C720FD" w:rsidRPr="00BB06CB" w:rsidRDefault="00C720FD" w:rsidP="00BB06CB">
      <w:pPr>
        <w:pStyle w:val="ListParagraph"/>
        <w:numPr>
          <w:ilvl w:val="1"/>
          <w:numId w:val="2"/>
        </w:numPr>
        <w:jc w:val="thaiDistribute"/>
        <w:rPr>
          <w:rFonts w:ascii="TH SarabunPSK" w:hAnsi="TH SarabunPSK" w:cs="TH SarabunPSK"/>
          <w:sz w:val="32"/>
          <w:szCs w:val="32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ทักษะที่นักศึกษาเลือกใช้ในการฝึกปฏิบัติงานสังคมสงเคราะห์ในหน่วยงาน</w:t>
      </w:r>
    </w:p>
    <w:p w14:paraId="31D57573" w14:textId="77777777" w:rsidR="00931557" w:rsidRPr="00BB06CB" w:rsidRDefault="00931557" w:rsidP="00931557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3BC992BC" w14:textId="77777777" w:rsidR="00C458CE" w:rsidRPr="00BB06CB" w:rsidRDefault="00931557" w:rsidP="00C458CE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 w:rsidR="00C458CE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3F0EF995" w14:textId="77777777" w:rsidR="00C458CE" w:rsidRDefault="00C458CE" w:rsidP="00C458CE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07E48E45" w14:textId="77777777" w:rsidR="00C458CE" w:rsidRPr="00BB06CB" w:rsidRDefault="00C458CE" w:rsidP="00C458CE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66329740" w14:textId="77777777" w:rsidR="00C458CE" w:rsidRDefault="00C458CE" w:rsidP="00C458CE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3DE15634" w14:textId="77777777" w:rsidR="00C458CE" w:rsidRPr="00BB06CB" w:rsidRDefault="00C458CE" w:rsidP="00C458CE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08B4EE92" w14:textId="20311D2D" w:rsidR="00C458CE" w:rsidRDefault="00C458CE" w:rsidP="00C458CE">
      <w:pPr>
        <w:pStyle w:val="ListParagraph"/>
        <w:ind w:left="0" w:firstLine="72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575F92AA" w14:textId="3A401960" w:rsidR="00C458CE" w:rsidRDefault="00C458CE" w:rsidP="00C458CE">
      <w:pPr>
        <w:pStyle w:val="ListParagraph"/>
        <w:numPr>
          <w:ilvl w:val="2"/>
          <w:numId w:val="2"/>
        </w:numPr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ทักษะที่นักศึกษาสามารถปฏิบัติ/ประยุกต์ใช้ได้อย่างเหมาะสม (ระบุรายละเอียดทักษะ ตัวอย่างการประยุกต์ และเหตุผลที่สามารถปฏิบัติได้อย่างเหมาะสม)</w:t>
      </w:r>
    </w:p>
    <w:p w14:paraId="092E7CCF" w14:textId="77777777" w:rsidR="00C458CE" w:rsidRPr="00BB06CB" w:rsidRDefault="00C458CE" w:rsidP="00C458CE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5776BB3C" w14:textId="77777777" w:rsidR="00C458CE" w:rsidRDefault="00C458CE" w:rsidP="00C458CE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00F9C2D2" w14:textId="6C2DC16E" w:rsidR="00C458CE" w:rsidRPr="00BB06CB" w:rsidRDefault="00C458CE" w:rsidP="00C458CE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</w:t>
      </w:r>
    </w:p>
    <w:p w14:paraId="534AEB0C" w14:textId="77777777" w:rsidR="005007A5" w:rsidRDefault="005007A5" w:rsidP="005007A5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</w:t>
      </w:r>
    </w:p>
    <w:p w14:paraId="7C281EF8" w14:textId="77777777" w:rsidR="005007A5" w:rsidRDefault="005007A5" w:rsidP="005007A5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</w:t>
      </w:r>
    </w:p>
    <w:p w14:paraId="6A2E3184" w14:textId="18A197EE" w:rsidR="00C458CE" w:rsidRPr="008D0A2B" w:rsidRDefault="005007A5" w:rsidP="008D0A2B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</w:t>
      </w:r>
    </w:p>
    <w:p w14:paraId="5AD0E5BD" w14:textId="7F283834" w:rsidR="00C458CE" w:rsidRDefault="00C458CE" w:rsidP="00C458CE">
      <w:pPr>
        <w:pStyle w:val="ListParagraph"/>
        <w:numPr>
          <w:ilvl w:val="2"/>
          <w:numId w:val="2"/>
        </w:numPr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lastRenderedPageBreak/>
        <w:t>ทักษะที่นักศึกษาไม่สามารถปฏิบัติ/ประยุกต์ใช้ได้อย่างเหมาะสม (ระบุรายละเอียดทักษะ ตัวอย่างการประยุกต์ และเหตุผลที่ไม่สามารถปฏิบัติได้อย่างเหมาะสม)</w:t>
      </w:r>
      <w:r w:rsidR="006D496E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และนักศึกษามีแนวทางในการพัฒนาทักษะดังกล่าวอย่างไร</w:t>
      </w:r>
    </w:p>
    <w:p w14:paraId="53376244" w14:textId="77777777" w:rsidR="005007A5" w:rsidRPr="00BB06CB" w:rsidRDefault="005007A5" w:rsidP="005007A5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0EC1A1C6" w14:textId="77777777" w:rsidR="005007A5" w:rsidRDefault="005007A5" w:rsidP="005007A5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3567DEF4" w14:textId="7F407099" w:rsidR="005007A5" w:rsidRPr="00BB06CB" w:rsidRDefault="005007A5" w:rsidP="005007A5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</w:t>
      </w:r>
    </w:p>
    <w:p w14:paraId="6BC29374" w14:textId="77777777" w:rsidR="005007A5" w:rsidRDefault="005007A5" w:rsidP="005007A5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</w:t>
      </w:r>
    </w:p>
    <w:p w14:paraId="229FB317" w14:textId="77777777" w:rsidR="005007A5" w:rsidRDefault="005007A5" w:rsidP="005007A5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</w:t>
      </w:r>
    </w:p>
    <w:p w14:paraId="63A64D33" w14:textId="77777777" w:rsidR="005007A5" w:rsidRDefault="005007A5" w:rsidP="005007A5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</w:t>
      </w:r>
    </w:p>
    <w:p w14:paraId="7DEC812E" w14:textId="77777777" w:rsidR="005007A5" w:rsidRDefault="005007A5" w:rsidP="005007A5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</w:t>
      </w:r>
    </w:p>
    <w:p w14:paraId="7524B1E0" w14:textId="77777777" w:rsidR="005007A5" w:rsidRDefault="005007A5" w:rsidP="005007A5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</w:t>
      </w:r>
    </w:p>
    <w:p w14:paraId="799156D3" w14:textId="63FC810E" w:rsidR="008D0A2B" w:rsidRPr="006D496E" w:rsidRDefault="005007A5" w:rsidP="006D496E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</w:t>
      </w:r>
    </w:p>
    <w:p w14:paraId="4840DEC9" w14:textId="3C89A750" w:rsidR="00C720FD" w:rsidRPr="00931557" w:rsidRDefault="00931557" w:rsidP="00C458CE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3.4 </w:t>
      </w:r>
      <w:r w:rsidR="00C720FD" w:rsidRPr="00931557">
        <w:rPr>
          <w:rFonts w:ascii="TH SarabunPSK" w:hAnsi="TH SarabunPSK" w:cs="TH SarabunPSK" w:hint="cs"/>
          <w:sz w:val="32"/>
          <w:szCs w:val="32"/>
          <w:cs/>
          <w:lang w:bidi="th-TH"/>
        </w:rPr>
        <w:t>ทัศนคติและ/หรือการเปลี่ยนแปลงทัศนคติของนักศึกษาต่อผู้ใช้บริการสังคมสงเคราะห์ในหน่วยงาน</w:t>
      </w:r>
    </w:p>
    <w:p w14:paraId="22F2775A" w14:textId="77777777" w:rsidR="00931557" w:rsidRPr="00BB06CB" w:rsidRDefault="00931557" w:rsidP="00931557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4AD988FE" w14:textId="77777777" w:rsidR="00931557" w:rsidRPr="00BB06CB" w:rsidRDefault="00931557" w:rsidP="00931557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471A3ECB" w14:textId="166960B0" w:rsidR="00931557" w:rsidRDefault="00931557" w:rsidP="00931557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6AD71A9D" w14:textId="4EFB5C00" w:rsidR="00C720FD" w:rsidRPr="00931557" w:rsidRDefault="00931557" w:rsidP="00931557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931557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3.5 </w:t>
      </w:r>
      <w:r w:rsidR="005007A5" w:rsidRPr="005007A5">
        <w:rPr>
          <w:rFonts w:ascii="TH SarabunPSK" w:hAnsi="TH SarabunPSK" w:cs="TH SarabunPSK"/>
          <w:sz w:val="32"/>
          <w:szCs w:val="32"/>
          <w:cs/>
          <w:lang w:bidi="th-TH"/>
        </w:rPr>
        <w:t>ประเด็นใคร่ครวญทางจริยธรรมที่เกิดขึ้นใน</w:t>
      </w:r>
      <w:r w:rsidR="005007A5">
        <w:rPr>
          <w:rFonts w:ascii="TH SarabunPSK" w:hAnsi="TH SarabunPSK" w:cs="TH SarabunPSK" w:hint="cs"/>
          <w:sz w:val="32"/>
          <w:szCs w:val="32"/>
          <w:cs/>
          <w:lang w:bidi="th-TH"/>
        </w:rPr>
        <w:t>การปฏิบัติงานสังคมสงเคราะห์ในหน่วยงาน</w:t>
      </w:r>
    </w:p>
    <w:p w14:paraId="386E1ABB" w14:textId="77777777" w:rsidR="005007A5" w:rsidRPr="00BB06CB" w:rsidRDefault="005007A5" w:rsidP="005007A5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088B218D" w14:textId="0A3572AA" w:rsidR="005007A5" w:rsidRPr="00BB06CB" w:rsidRDefault="005007A5" w:rsidP="005007A5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  <w:r w:rsidRPr="005007A5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3F7C9F2D" w14:textId="553A6F64" w:rsidR="005007A5" w:rsidRPr="00BB06CB" w:rsidRDefault="005007A5" w:rsidP="005007A5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  <w:r w:rsidRPr="005007A5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67154928" w14:textId="30A5532F" w:rsidR="00C720FD" w:rsidRPr="00931557" w:rsidRDefault="00C720FD" w:rsidP="00BB06CB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931557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3.6 </w:t>
      </w:r>
      <w:r w:rsidR="005007A5" w:rsidRPr="00931557">
        <w:rPr>
          <w:rFonts w:ascii="TH SarabunPSK" w:hAnsi="TH SarabunPSK" w:cs="TH SarabunPSK" w:hint="cs"/>
          <w:sz w:val="32"/>
          <w:szCs w:val="32"/>
          <w:cs/>
          <w:lang w:bidi="th-TH"/>
        </w:rPr>
        <w:t>ข้อท้าทาย</w:t>
      </w:r>
      <w:r w:rsidR="005007A5">
        <w:rPr>
          <w:rFonts w:ascii="TH SarabunPSK" w:hAnsi="TH SarabunPSK" w:cs="TH SarabunPSK" w:hint="cs"/>
          <w:sz w:val="32"/>
          <w:szCs w:val="32"/>
          <w:cs/>
          <w:lang w:bidi="th-TH"/>
        </w:rPr>
        <w:t>อื่น</w:t>
      </w:r>
      <w:r w:rsidR="001272E7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 w:rsidR="005007A5">
        <w:rPr>
          <w:rFonts w:ascii="TH SarabunPSK" w:hAnsi="TH SarabunPSK" w:cs="TH SarabunPSK" w:hint="cs"/>
          <w:sz w:val="32"/>
          <w:szCs w:val="32"/>
          <w:cs/>
          <w:lang w:bidi="th-TH"/>
        </w:rPr>
        <w:t>ๆ</w:t>
      </w:r>
      <w:r w:rsidR="001272E7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 w:rsidR="005007A5" w:rsidRPr="00931557">
        <w:rPr>
          <w:rFonts w:ascii="TH SarabunPSK" w:hAnsi="TH SarabunPSK" w:cs="TH SarabunPSK" w:hint="cs"/>
          <w:sz w:val="32"/>
          <w:szCs w:val="32"/>
          <w:cs/>
          <w:lang w:bidi="th-TH"/>
        </w:rPr>
        <w:t>ในการ</w:t>
      </w:r>
      <w:r w:rsidR="001272E7">
        <w:rPr>
          <w:rFonts w:ascii="TH SarabunPSK" w:hAnsi="TH SarabunPSK" w:cs="TH SarabunPSK" w:hint="cs"/>
          <w:sz w:val="32"/>
          <w:szCs w:val="32"/>
          <w:cs/>
          <w:lang w:bidi="th-TH"/>
        </w:rPr>
        <w:t>ฝึก</w:t>
      </w:r>
      <w:r w:rsidR="005007A5" w:rsidRPr="00931557">
        <w:rPr>
          <w:rFonts w:ascii="TH SarabunPSK" w:hAnsi="TH SarabunPSK" w:cs="TH SarabunPSK" w:hint="cs"/>
          <w:sz w:val="32"/>
          <w:szCs w:val="32"/>
          <w:cs/>
          <w:lang w:bidi="th-TH"/>
        </w:rPr>
        <w:t>ปฏิบัติงานสังคมสงเคราะห์ของนักศึกษา</w:t>
      </w:r>
    </w:p>
    <w:p w14:paraId="6730A15B" w14:textId="77777777" w:rsidR="005007A5" w:rsidRPr="00BB06CB" w:rsidRDefault="005007A5" w:rsidP="005007A5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6EEE0AF4" w14:textId="23BC7B75" w:rsidR="005007A5" w:rsidRPr="00BB06CB" w:rsidRDefault="005007A5" w:rsidP="005007A5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  <w:r w:rsidRPr="005007A5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674C1C75" w14:textId="7B9EFE4A" w:rsidR="00931557" w:rsidRPr="009644A6" w:rsidRDefault="005007A5" w:rsidP="009644A6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  <w:r w:rsidRPr="005007A5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26D828EE" w14:textId="77777777" w:rsidR="00931557" w:rsidRDefault="00931557">
      <w:pPr>
        <w:rPr>
          <w:rFonts w:ascii="TH SarabunPSK" w:hAnsi="TH SarabunPSK" w:cs="TH SarabunPSK"/>
          <w:sz w:val="32"/>
          <w:szCs w:val="32"/>
          <w:cs/>
          <w:lang w:bidi="th-TH"/>
        </w:rPr>
      </w:pPr>
      <w:r>
        <w:rPr>
          <w:rFonts w:ascii="TH SarabunPSK" w:hAnsi="TH SarabunPSK" w:cs="TH SarabunPSK"/>
          <w:sz w:val="32"/>
          <w:szCs w:val="32"/>
          <w:cs/>
          <w:lang w:bidi="th-TH"/>
        </w:rPr>
        <w:br w:type="page"/>
      </w:r>
    </w:p>
    <w:p w14:paraId="5FE8BA45" w14:textId="700DB263" w:rsidR="00C720FD" w:rsidRPr="00931557" w:rsidRDefault="00C720FD" w:rsidP="009B4A0F">
      <w:pPr>
        <w:pStyle w:val="Heading1"/>
        <w:numPr>
          <w:ilvl w:val="0"/>
          <w:numId w:val="2"/>
        </w:numPr>
      </w:pPr>
      <w:r w:rsidRPr="00931557">
        <w:rPr>
          <w:rFonts w:hint="cs"/>
          <w:cs/>
          <w:lang w:bidi="th-TH"/>
        </w:rPr>
        <w:lastRenderedPageBreak/>
        <w:t>การอภิปรายงานรายกรณีศึกษา (</w:t>
      </w:r>
      <w:r w:rsidRPr="00931557">
        <w:rPr>
          <w:rFonts w:hint="cs"/>
        </w:rPr>
        <w:t>Case</w:t>
      </w:r>
      <w:r w:rsidRPr="00931557">
        <w:rPr>
          <w:rFonts w:hint="cs"/>
          <w:cs/>
          <w:lang w:bidi="th-TH"/>
        </w:rPr>
        <w:t xml:space="preserve"> </w:t>
      </w:r>
      <w:r w:rsidRPr="00931557">
        <w:rPr>
          <w:rFonts w:hint="cs"/>
          <w:lang w:bidi="th-TH"/>
        </w:rPr>
        <w:t>study</w:t>
      </w:r>
      <w:r w:rsidRPr="00931557">
        <w:rPr>
          <w:rFonts w:hint="cs"/>
        </w:rPr>
        <w:t xml:space="preserve">): </w:t>
      </w:r>
      <w:r w:rsidRPr="00931557">
        <w:rPr>
          <w:rFonts w:hint="cs"/>
          <w:cs/>
          <w:lang w:bidi="th-TH"/>
        </w:rPr>
        <w:t>การสร้างสัมพันธภาพและการประเมินเบื้องต้น</w:t>
      </w:r>
    </w:p>
    <w:p w14:paraId="7E3ED1F6" w14:textId="1BCC218C" w:rsidR="00C720FD" w:rsidRPr="00931557" w:rsidRDefault="00C720FD" w:rsidP="00BB06CB">
      <w:pPr>
        <w:pStyle w:val="ListParagraph"/>
        <w:numPr>
          <w:ilvl w:val="1"/>
          <w:numId w:val="2"/>
        </w:numPr>
        <w:jc w:val="thaiDistribute"/>
        <w:rPr>
          <w:rFonts w:ascii="TH SarabunPSK" w:hAnsi="TH SarabunPSK" w:cs="TH SarabunPSK"/>
          <w:sz w:val="32"/>
          <w:szCs w:val="32"/>
        </w:rPr>
      </w:pPr>
      <w:r w:rsidRPr="00931557">
        <w:rPr>
          <w:rFonts w:ascii="TH SarabunPSK" w:hAnsi="TH SarabunPSK" w:cs="TH SarabunPSK" w:hint="cs"/>
          <w:sz w:val="32"/>
          <w:szCs w:val="32"/>
          <w:cs/>
          <w:lang w:bidi="th-TH"/>
        </w:rPr>
        <w:t>ชื่อ</w:t>
      </w:r>
      <w:r w:rsidR="005007A5">
        <w:rPr>
          <w:rFonts w:ascii="TH SarabunPSK" w:hAnsi="TH SarabunPSK" w:cs="TH SarabunPSK" w:hint="cs"/>
          <w:sz w:val="32"/>
          <w:szCs w:val="32"/>
          <w:cs/>
          <w:lang w:bidi="th-TH"/>
        </w:rPr>
        <w:t>กรณีศึกษา</w:t>
      </w:r>
      <w:r w:rsidRPr="00931557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(นามสมมติ):</w:t>
      </w:r>
      <w:r w:rsidR="00931557" w:rsidRPr="00931557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 w:rsidR="00931557"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 w:rsidR="00931557">
        <w:rPr>
          <w:rFonts w:ascii="TH SarabunPSK" w:hAnsi="TH SarabunPSK" w:cs="TH SarabunPSK" w:hint="cs"/>
          <w:sz w:val="32"/>
          <w:szCs w:val="32"/>
          <w:cs/>
          <w:lang w:bidi="th-TH"/>
        </w:rPr>
        <w:t>...........</w:t>
      </w:r>
    </w:p>
    <w:p w14:paraId="4B09D5F5" w14:textId="74EFB1AC" w:rsidR="00C720FD" w:rsidRPr="00931557" w:rsidRDefault="00C720FD" w:rsidP="00931557">
      <w:pPr>
        <w:pStyle w:val="ListParagraph"/>
        <w:numPr>
          <w:ilvl w:val="1"/>
          <w:numId w:val="2"/>
        </w:num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931557">
        <w:rPr>
          <w:rFonts w:ascii="TH SarabunPSK" w:hAnsi="TH SarabunPSK" w:cs="TH SarabunPSK" w:hint="cs"/>
          <w:sz w:val="32"/>
          <w:szCs w:val="32"/>
          <w:cs/>
          <w:lang w:bidi="th-TH"/>
        </w:rPr>
        <w:t>การรับกรณีศึกษาและการสร้างสัมพันธภาพเบื้องต้น</w:t>
      </w:r>
    </w:p>
    <w:p w14:paraId="53620121" w14:textId="433CA3FA" w:rsidR="00C720FD" w:rsidRPr="001272E7" w:rsidRDefault="00C720FD" w:rsidP="00931557">
      <w:pPr>
        <w:numPr>
          <w:ilvl w:val="2"/>
          <w:numId w:val="2"/>
        </w:num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1272E7">
        <w:rPr>
          <w:rFonts w:ascii="TH SarabunPSK" w:hAnsi="TH SarabunPSK" w:cs="TH SarabunPSK" w:hint="cs"/>
          <w:sz w:val="32"/>
          <w:szCs w:val="32"/>
          <w:cs/>
          <w:lang w:bidi="th-TH"/>
        </w:rPr>
        <w:t>อธิบายบริบทและที่มา</w:t>
      </w:r>
      <w:r w:rsidR="00595C71" w:rsidRPr="001272E7">
        <w:rPr>
          <w:rFonts w:ascii="TH SarabunPSK" w:hAnsi="TH SarabunPSK" w:cs="TH SarabunPSK" w:hint="cs"/>
          <w:sz w:val="32"/>
          <w:szCs w:val="32"/>
          <w:cs/>
          <w:lang w:bidi="th-TH"/>
        </w:rPr>
        <w:t>ของการแรกรับ</w:t>
      </w:r>
      <w:r w:rsidR="005007A5" w:rsidRPr="001272E7">
        <w:rPr>
          <w:rFonts w:ascii="TH SarabunPSK" w:hAnsi="TH SarabunPSK" w:cs="TH SarabunPSK"/>
          <w:sz w:val="32"/>
          <w:szCs w:val="32"/>
          <w:cs/>
          <w:lang w:bidi="th-TH"/>
        </w:rPr>
        <w:t>กรณีศึกษา</w:t>
      </w:r>
      <w:r w:rsidRPr="001272E7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 (เช่น </w:t>
      </w:r>
      <w:r w:rsidR="00931557" w:rsidRPr="001272E7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การเข้ารับบริการด้วยตนเอง / </w:t>
      </w:r>
      <w:r w:rsidR="005007A5" w:rsidRPr="001272E7">
        <w:rPr>
          <w:rFonts w:ascii="TH SarabunPSK" w:hAnsi="TH SarabunPSK" w:cs="TH SarabunPSK" w:hint="cs"/>
          <w:sz w:val="32"/>
          <w:szCs w:val="32"/>
          <w:cs/>
          <w:lang w:bidi="th-TH"/>
        </w:rPr>
        <w:t>ได้รับการ</w:t>
      </w:r>
      <w:r w:rsidR="00931557" w:rsidRPr="001272E7">
        <w:rPr>
          <w:rFonts w:ascii="TH SarabunPSK" w:hAnsi="TH SarabunPSK" w:cs="TH SarabunPSK" w:hint="cs"/>
          <w:sz w:val="32"/>
          <w:szCs w:val="32"/>
          <w:cs/>
          <w:lang w:bidi="th-TH"/>
        </w:rPr>
        <w:t>ส่งต่อมาจากหน่วยงานที่เกี่ยวข้อง</w:t>
      </w:r>
      <w:r w:rsidR="005007A5" w:rsidRPr="001272E7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หรือ เป็น</w:t>
      </w:r>
      <w:r w:rsidR="005007A5" w:rsidRPr="001272E7">
        <w:rPr>
          <w:rFonts w:ascii="TH SarabunPSK" w:hAnsi="TH SarabunPSK" w:cs="TH SarabunPSK"/>
          <w:sz w:val="32"/>
          <w:szCs w:val="32"/>
          <w:cs/>
          <w:lang w:bidi="th-TH"/>
        </w:rPr>
        <w:t>ผู้ใช้บริการ</w:t>
      </w:r>
      <w:r w:rsidR="005007A5" w:rsidRPr="001272E7">
        <w:rPr>
          <w:rFonts w:ascii="TH SarabunPSK" w:hAnsi="TH SarabunPSK" w:cs="TH SarabunPSK" w:hint="cs"/>
          <w:sz w:val="32"/>
          <w:szCs w:val="32"/>
          <w:cs/>
          <w:lang w:bidi="th-TH"/>
        </w:rPr>
        <w:t>รายเก่า</w:t>
      </w:r>
      <w:r w:rsidRPr="001272E7">
        <w:rPr>
          <w:rFonts w:ascii="TH SarabunPSK" w:hAnsi="TH SarabunPSK" w:cs="TH SarabunPSK" w:hint="cs"/>
          <w:sz w:val="32"/>
          <w:szCs w:val="32"/>
          <w:cs/>
          <w:lang w:bidi="th-TH"/>
        </w:rPr>
        <w:t>)</w:t>
      </w:r>
    </w:p>
    <w:p w14:paraId="71D222C1" w14:textId="54087494" w:rsidR="00C720FD" w:rsidRPr="00BB06CB" w:rsidRDefault="00931557" w:rsidP="00BB06CB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53BE3EE9" w14:textId="77777777" w:rsidR="005007A5" w:rsidRPr="00931557" w:rsidRDefault="005007A5" w:rsidP="005007A5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4480556C" w14:textId="77777777" w:rsidR="005007A5" w:rsidRPr="00931557" w:rsidRDefault="005007A5" w:rsidP="005007A5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0A59F5D7" w14:textId="77777777" w:rsidR="005007A5" w:rsidRPr="00931557" w:rsidRDefault="005007A5" w:rsidP="005007A5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5412CB85" w14:textId="77777777" w:rsidR="00931557" w:rsidRPr="00BB06CB" w:rsidRDefault="00931557" w:rsidP="00931557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4AC72730" w14:textId="3BB67B2A" w:rsidR="00C720FD" w:rsidRPr="00931557" w:rsidRDefault="00931557" w:rsidP="00931557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362EC459" w14:textId="56595B73" w:rsidR="00931557" w:rsidRPr="001272E7" w:rsidRDefault="00931557" w:rsidP="001272E7">
      <w:pPr>
        <w:numPr>
          <w:ilvl w:val="2"/>
          <w:numId w:val="2"/>
        </w:numPr>
        <w:spacing w:after="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931557">
        <w:rPr>
          <w:rFonts w:ascii="TH SarabunPSK" w:hAnsi="TH SarabunPSK" w:cs="TH SarabunPSK" w:hint="cs"/>
          <w:sz w:val="32"/>
          <w:szCs w:val="32"/>
          <w:cs/>
          <w:lang w:bidi="th-TH"/>
        </w:rPr>
        <w:t>อธิบายกระบวนการ</w:t>
      </w:r>
      <w:r w:rsidR="00C720FD" w:rsidRPr="00931557">
        <w:rPr>
          <w:rFonts w:ascii="TH SarabunPSK" w:hAnsi="TH SarabunPSK" w:cs="TH SarabunPSK" w:hint="cs"/>
          <w:sz w:val="32"/>
          <w:szCs w:val="32"/>
          <w:cs/>
          <w:lang w:bidi="th-TH"/>
        </w:rPr>
        <w:t>เริ่มต้น</w:t>
      </w:r>
      <w:r w:rsidRPr="00931557">
        <w:rPr>
          <w:rFonts w:ascii="TH SarabunPSK" w:hAnsi="TH SarabunPSK" w:cs="TH SarabunPSK" w:hint="cs"/>
          <w:sz w:val="32"/>
          <w:szCs w:val="32"/>
          <w:cs/>
          <w:lang w:bidi="th-TH"/>
        </w:rPr>
        <w:t>ในการปฏิบัต</w:t>
      </w:r>
      <w:r w:rsidR="005007A5">
        <w:rPr>
          <w:rFonts w:ascii="TH SarabunPSK" w:hAnsi="TH SarabunPSK" w:cs="TH SarabunPSK" w:hint="cs"/>
          <w:sz w:val="32"/>
          <w:szCs w:val="32"/>
          <w:cs/>
          <w:lang w:bidi="th-TH"/>
        </w:rPr>
        <w:t>ิ</w:t>
      </w:r>
      <w:r w:rsidRPr="00931557">
        <w:rPr>
          <w:rFonts w:ascii="TH SarabunPSK" w:hAnsi="TH SarabunPSK" w:cs="TH SarabunPSK" w:hint="cs"/>
          <w:sz w:val="32"/>
          <w:szCs w:val="32"/>
          <w:cs/>
          <w:lang w:bidi="th-TH"/>
        </w:rPr>
        <w:t>งาน</w:t>
      </w:r>
      <w:r w:rsidRPr="001272E7">
        <w:rPr>
          <w:rFonts w:ascii="TH SarabunPSK" w:hAnsi="TH SarabunPSK" w:cs="TH SarabunPSK" w:hint="cs"/>
          <w:sz w:val="32"/>
          <w:szCs w:val="32"/>
          <w:cs/>
          <w:lang w:bidi="th-TH"/>
        </w:rPr>
        <w:t>กับ</w:t>
      </w:r>
      <w:r w:rsidR="001272E7">
        <w:rPr>
          <w:rFonts w:ascii="TH SarabunPSK" w:hAnsi="TH SarabunPSK" w:cs="TH SarabunPSK" w:hint="cs"/>
          <w:sz w:val="32"/>
          <w:szCs w:val="32"/>
          <w:cs/>
          <w:lang w:bidi="th-TH"/>
        </w:rPr>
        <w:t>กรณีศึกษา</w:t>
      </w:r>
      <w:r w:rsidRPr="001272E7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ก</w:t>
      </w:r>
      <w:r w:rsidR="00C720FD" w:rsidRPr="001272E7">
        <w:rPr>
          <w:rFonts w:ascii="TH SarabunPSK" w:hAnsi="TH SarabunPSK" w:cs="TH SarabunPSK" w:hint="cs"/>
          <w:sz w:val="32"/>
          <w:szCs w:val="32"/>
          <w:cs/>
          <w:lang w:bidi="th-TH"/>
        </w:rPr>
        <w:t>ารแนะนำตนเองและบทบาทในฐานะนักศึกษาสังคมสงเคราะห</w:t>
      </w:r>
      <w:r w:rsidRPr="001272E7">
        <w:rPr>
          <w:rFonts w:ascii="TH SarabunPSK" w:hAnsi="TH SarabunPSK" w:cs="TH SarabunPSK" w:hint="cs"/>
          <w:sz w:val="32"/>
          <w:szCs w:val="32"/>
          <w:cs/>
          <w:lang w:bidi="th-TH"/>
        </w:rPr>
        <w:t>์</w:t>
      </w:r>
    </w:p>
    <w:p w14:paraId="41F0960D" w14:textId="75525A3D" w:rsidR="00C720FD" w:rsidRPr="00931557" w:rsidRDefault="00931557" w:rsidP="00931557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45B94FCE" w14:textId="2959B64B" w:rsidR="00C720FD" w:rsidRPr="00931557" w:rsidRDefault="00931557" w:rsidP="00931557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71377EEE" w14:textId="6557C86C" w:rsidR="00C720FD" w:rsidRPr="00BB06CB" w:rsidRDefault="00931557" w:rsidP="00BB06CB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790D5C48" w14:textId="5D522565" w:rsidR="00C720FD" w:rsidRPr="00BB06CB" w:rsidRDefault="00931557" w:rsidP="00BB06CB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109A1EAF" w14:textId="370343FC" w:rsidR="00C720FD" w:rsidRPr="00BB06CB" w:rsidRDefault="00C720FD" w:rsidP="001272E7">
      <w:pPr>
        <w:numPr>
          <w:ilvl w:val="2"/>
          <w:numId w:val="2"/>
        </w:num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เทคนิคที่นักศึกษาเลือกใช้ใน</w:t>
      </w:r>
      <w:r w:rsidRPr="005007A5">
        <w:rPr>
          <w:rFonts w:ascii="TH SarabunPSK" w:hAnsi="TH SarabunPSK" w:cs="TH SarabunPSK" w:hint="cs"/>
          <w:sz w:val="32"/>
          <w:szCs w:val="32"/>
          <w:cs/>
          <w:lang w:bidi="th-TH"/>
        </w:rPr>
        <w:t>การสร้างสัมพันธภาพ</w:t>
      </w:r>
      <w:r w:rsidR="001272E7">
        <w:rPr>
          <w:rFonts w:ascii="TH SarabunPSK" w:hAnsi="TH SarabunPSK" w:cs="TH SarabunPSK" w:hint="cs"/>
          <w:sz w:val="32"/>
          <w:szCs w:val="32"/>
          <w:cs/>
          <w:lang w:bidi="th-TH"/>
        </w:rPr>
        <w:t>กับกรณีศึกษา</w:t>
      </w:r>
      <w:r w:rsidR="005007A5">
        <w:rPr>
          <w:rFonts w:ascii="TH SarabunPSK" w:hAnsi="TH SarabunPSK" w:cs="TH SarabunPSK" w:hint="cs"/>
          <w:sz w:val="32"/>
          <w:szCs w:val="32"/>
          <w:cs/>
          <w:lang w:bidi="th-TH"/>
        </w:rPr>
        <w:t>และ</w:t>
      </w:r>
      <w:r w:rsidR="00931557">
        <w:rPr>
          <w:rFonts w:ascii="TH SarabunPSK" w:hAnsi="TH SarabunPSK" w:cs="TH SarabunPSK" w:hint="cs"/>
          <w:sz w:val="32"/>
          <w:szCs w:val="32"/>
          <w:cs/>
          <w:lang w:bidi="th-TH"/>
        </w:rPr>
        <w:t>แนวทางในการปฏิบัติ</w:t>
      </w: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(เช่น การฟังอย่างตั้งใจ การสะท้อนความรู้สึก)</w:t>
      </w:r>
    </w:p>
    <w:p w14:paraId="0397E20A" w14:textId="23992A39" w:rsidR="00C720FD" w:rsidRPr="00BB06CB" w:rsidRDefault="00931557" w:rsidP="00BB06CB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931557">
        <w:rPr>
          <w:rFonts w:ascii="TH SarabunPSK" w:hAnsi="TH SarabunPSK" w:cs="TH SarabunPSK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2BA8BDBB" w14:textId="77777777" w:rsidR="005007A5" w:rsidRPr="00BB06CB" w:rsidRDefault="005007A5" w:rsidP="005007A5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0383736C" w14:textId="77777777" w:rsidR="005007A5" w:rsidRPr="00BB06CB" w:rsidRDefault="005007A5" w:rsidP="005007A5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64EFAA75" w14:textId="77777777" w:rsidR="005007A5" w:rsidRPr="00BB06CB" w:rsidRDefault="005007A5" w:rsidP="005007A5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596B3B7F" w14:textId="77777777" w:rsidR="005007A5" w:rsidRPr="00BB06CB" w:rsidRDefault="005007A5" w:rsidP="005007A5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01D64DAF" w14:textId="77777777" w:rsidR="005007A5" w:rsidRPr="00BB06CB" w:rsidRDefault="005007A5" w:rsidP="005007A5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156EDE2F" w14:textId="77777777" w:rsidR="005007A5" w:rsidRPr="00BB06CB" w:rsidRDefault="005007A5" w:rsidP="005007A5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594E7FFA" w14:textId="77777777" w:rsidR="005007A5" w:rsidRPr="00BB06CB" w:rsidRDefault="005007A5" w:rsidP="005007A5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1D8F9537" w14:textId="55824401" w:rsidR="00C720FD" w:rsidRPr="00BB06CB" w:rsidRDefault="00931557" w:rsidP="00BB06CB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602D2A16" w14:textId="0BA71BCF" w:rsidR="00931557" w:rsidRDefault="00931557" w:rsidP="00931557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0E64A3B0" w14:textId="439C2002" w:rsidR="00C720FD" w:rsidRPr="00BB06CB" w:rsidRDefault="00931557" w:rsidP="00595C71">
      <w:pPr>
        <w:pStyle w:val="ListParagraph"/>
        <w:ind w:left="1710" w:hanging="63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lastRenderedPageBreak/>
        <w:t xml:space="preserve">4.2.4 </w:t>
      </w:r>
      <w:r w:rsidR="00595C71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 </w:t>
      </w:r>
      <w:r w:rsidR="005007A5" w:rsidRPr="00931557">
        <w:rPr>
          <w:rFonts w:ascii="TH SarabunPSK" w:hAnsi="TH SarabunPSK" w:cs="TH SarabunPSK" w:hint="cs"/>
          <w:sz w:val="32"/>
          <w:szCs w:val="32"/>
          <w:cs/>
          <w:lang w:bidi="th-TH"/>
        </w:rPr>
        <w:t>กรณีศึกษา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มีการ</w:t>
      </w:r>
      <w:r w:rsidR="00C720FD"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ตอบสนอง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ต่อการปฏิบัติงานของนักศึกษา</w:t>
      </w:r>
      <w:r w:rsidR="00C720FD"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อย่างไร</w:t>
      </w:r>
    </w:p>
    <w:p w14:paraId="45E85068" w14:textId="795EA4A5" w:rsidR="00C720FD" w:rsidRPr="00BB06CB" w:rsidRDefault="00931557" w:rsidP="00BB06CB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7C618BD5" w14:textId="155E8EDE" w:rsidR="00C720FD" w:rsidRPr="00BB06CB" w:rsidRDefault="00931557" w:rsidP="00BB06CB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453E535A" w14:textId="569108D2" w:rsidR="00C720FD" w:rsidRPr="00BB06CB" w:rsidRDefault="00931557" w:rsidP="00BB06CB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78F8A05A" w14:textId="603A3FC2" w:rsidR="00595C71" w:rsidRDefault="00931557" w:rsidP="005007A5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53E80489" w14:textId="77777777" w:rsidR="005007A5" w:rsidRPr="00BB06CB" w:rsidRDefault="005007A5" w:rsidP="005007A5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0702D77C" w14:textId="77777777" w:rsidR="005007A5" w:rsidRPr="00BB06CB" w:rsidRDefault="005007A5" w:rsidP="005007A5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2D6FE2A1" w14:textId="1359EA51" w:rsidR="00C720FD" w:rsidRPr="00BB06CB" w:rsidRDefault="00C720FD" w:rsidP="00931557">
      <w:pPr>
        <w:pStyle w:val="ListParagraph"/>
        <w:ind w:firstLine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4.2.</w:t>
      </w:r>
      <w:r w:rsidR="00931557">
        <w:rPr>
          <w:rFonts w:ascii="TH SarabunPSK" w:hAnsi="TH SarabunPSK" w:cs="TH SarabunPSK" w:hint="cs"/>
          <w:sz w:val="32"/>
          <w:szCs w:val="32"/>
          <w:cs/>
          <w:lang w:bidi="th-TH"/>
        </w:rPr>
        <w:t>5</w:t>
      </w: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 w:rsidR="00595C71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  </w:t>
      </w: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ข้อท้าทาย</w:t>
      </w:r>
      <w:r w:rsidR="00595C71">
        <w:rPr>
          <w:rFonts w:ascii="TH SarabunPSK" w:hAnsi="TH SarabunPSK" w:cs="TH SarabunPSK" w:hint="cs"/>
          <w:sz w:val="32"/>
          <w:szCs w:val="32"/>
          <w:cs/>
          <w:lang w:bidi="th-TH"/>
        </w:rPr>
        <w:t>ที่พบจากการปฏิบัติงาน</w:t>
      </w: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และแนวทางการ</w:t>
      </w:r>
      <w:r w:rsidR="00595C71">
        <w:rPr>
          <w:rFonts w:ascii="TH SarabunPSK" w:hAnsi="TH SarabunPSK" w:cs="TH SarabunPSK" w:hint="cs"/>
          <w:sz w:val="32"/>
          <w:szCs w:val="32"/>
          <w:cs/>
          <w:lang w:bidi="th-TH"/>
        </w:rPr>
        <w:t>จัดการ</w:t>
      </w: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ต่อข้อท้าทายในการสร้างสัมพันธภาพ</w:t>
      </w:r>
    </w:p>
    <w:p w14:paraId="3856038C" w14:textId="4F92A237" w:rsidR="00C720FD" w:rsidRPr="00BB06CB" w:rsidRDefault="00595C71" w:rsidP="00BB06CB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07F48FD3" w14:textId="15623DF6" w:rsidR="00595C71" w:rsidRPr="001272E7" w:rsidRDefault="00595C71" w:rsidP="001272E7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</w:t>
      </w:r>
      <w:r w:rsidRPr="00595C71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</w:t>
      </w:r>
    </w:p>
    <w:p w14:paraId="7D106EF1" w14:textId="77777777" w:rsidR="00C720FD" w:rsidRPr="00595C71" w:rsidRDefault="00C720FD" w:rsidP="00BB06CB">
      <w:pPr>
        <w:pStyle w:val="ListParagraph"/>
        <w:numPr>
          <w:ilvl w:val="1"/>
          <w:numId w:val="2"/>
        </w:numPr>
        <w:jc w:val="thaiDistribute"/>
        <w:rPr>
          <w:rFonts w:ascii="TH SarabunPSK" w:hAnsi="TH SarabunPSK" w:cs="TH SarabunPSK"/>
          <w:sz w:val="32"/>
          <w:szCs w:val="32"/>
        </w:rPr>
      </w:pPr>
      <w:r w:rsidRPr="00595C71">
        <w:rPr>
          <w:rFonts w:ascii="TH SarabunPSK" w:hAnsi="TH SarabunPSK" w:cs="TH SarabunPSK" w:hint="cs"/>
          <w:sz w:val="32"/>
          <w:szCs w:val="32"/>
          <w:cs/>
          <w:lang w:bidi="th-TH"/>
        </w:rPr>
        <w:t>การแสวงหาข้อเท็จจริง</w:t>
      </w:r>
    </w:p>
    <w:p w14:paraId="7A7D11E0" w14:textId="1B3B606E" w:rsidR="00C720FD" w:rsidRPr="00595C71" w:rsidRDefault="00C720FD" w:rsidP="00BB06CB">
      <w:pPr>
        <w:pStyle w:val="ListParagraph"/>
        <w:numPr>
          <w:ilvl w:val="2"/>
          <w:numId w:val="2"/>
        </w:numPr>
        <w:jc w:val="thaiDistribute"/>
        <w:rPr>
          <w:rFonts w:ascii="TH SarabunPSK" w:hAnsi="TH SarabunPSK" w:cs="TH SarabunPSK"/>
          <w:sz w:val="32"/>
          <w:szCs w:val="32"/>
        </w:rPr>
      </w:pPr>
      <w:r w:rsidRPr="00595C71">
        <w:rPr>
          <w:rFonts w:ascii="TH SarabunPSK" w:hAnsi="TH SarabunPSK" w:cs="TH SarabunPSK" w:hint="cs"/>
          <w:sz w:val="32"/>
          <w:szCs w:val="32"/>
          <w:cs/>
          <w:lang w:bidi="th-TH"/>
        </w:rPr>
        <w:t>วิธีการในการแสวงหาข้อเท็จจริง</w:t>
      </w:r>
      <w:r w:rsidR="00D3303A">
        <w:rPr>
          <w:rFonts w:ascii="TH SarabunPSK" w:hAnsi="TH SarabunPSK" w:cs="TH SarabunPSK" w:hint="cs"/>
          <w:sz w:val="32"/>
          <w:szCs w:val="32"/>
          <w:cs/>
          <w:lang w:bidi="th-TH"/>
        </w:rPr>
        <w:t>จาก</w:t>
      </w:r>
      <w:r w:rsidR="005007A5" w:rsidRPr="00931557">
        <w:rPr>
          <w:rFonts w:ascii="TH SarabunPSK" w:hAnsi="TH SarabunPSK" w:cs="TH SarabunPSK" w:hint="cs"/>
          <w:sz w:val="32"/>
          <w:szCs w:val="32"/>
          <w:cs/>
          <w:lang w:bidi="th-TH"/>
        </w:rPr>
        <w:t>กรณีศึกษา</w:t>
      </w:r>
    </w:p>
    <w:p w14:paraId="2B23C82B" w14:textId="77777777" w:rsidR="00C720FD" w:rsidRPr="00595C71" w:rsidRDefault="00C720FD" w:rsidP="001272E7">
      <w:pPr>
        <w:pStyle w:val="ListParagraph"/>
        <w:numPr>
          <w:ilvl w:val="3"/>
          <w:numId w:val="2"/>
        </w:numPr>
        <w:spacing w:after="0"/>
        <w:ind w:left="2160" w:hanging="720"/>
        <w:jc w:val="thaiDistribute"/>
        <w:rPr>
          <w:rFonts w:ascii="TH SarabunPSK" w:hAnsi="TH SarabunPSK" w:cs="TH SarabunPSK"/>
          <w:sz w:val="32"/>
          <w:szCs w:val="32"/>
        </w:rPr>
      </w:pPr>
      <w:r w:rsidRPr="00595C71">
        <w:rPr>
          <w:rFonts w:ascii="TH SarabunPSK" w:hAnsi="TH SarabunPSK" w:cs="TH SarabunPSK" w:hint="cs"/>
          <w:sz w:val="32"/>
          <w:szCs w:val="32"/>
          <w:cs/>
          <w:lang w:bidi="th-TH"/>
        </w:rPr>
        <w:t>ข้อมูลปฐมภูมิ (เช่น การสัมภาษณ์ การเยี่ยมบ้าน การสนทนากลุ่ม)</w:t>
      </w:r>
    </w:p>
    <w:p w14:paraId="16C2F4F6" w14:textId="7F33895F" w:rsidR="00C720FD" w:rsidRPr="00595C71" w:rsidRDefault="00D3303A" w:rsidP="00BB06CB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1311701D" w14:textId="77777777" w:rsidR="005007A5" w:rsidRPr="00BB06CB" w:rsidRDefault="005007A5" w:rsidP="005007A5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1F06C7A1" w14:textId="77777777" w:rsidR="005007A5" w:rsidRPr="00BB06CB" w:rsidRDefault="005007A5" w:rsidP="005007A5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503C44F4" w14:textId="2B44E074" w:rsidR="00C720FD" w:rsidRPr="00595C71" w:rsidRDefault="00595C71" w:rsidP="00BB06CB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332E1856" w14:textId="627B13D7" w:rsidR="00C720FD" w:rsidRPr="00595C71" w:rsidRDefault="00595C71" w:rsidP="00BB06CB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0A6870F7" w14:textId="092F1D09" w:rsidR="00C720FD" w:rsidRPr="00595C71" w:rsidRDefault="00595C71" w:rsidP="00BB06CB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63C25F69" w14:textId="32982FCA" w:rsidR="00C720FD" w:rsidRPr="00595C71" w:rsidRDefault="00C720FD" w:rsidP="001272E7">
      <w:pPr>
        <w:pStyle w:val="ListParagraph"/>
        <w:numPr>
          <w:ilvl w:val="3"/>
          <w:numId w:val="2"/>
        </w:numPr>
        <w:ind w:left="2160" w:hanging="720"/>
        <w:jc w:val="thaiDistribute"/>
        <w:rPr>
          <w:rFonts w:ascii="TH SarabunPSK" w:hAnsi="TH SarabunPSK" w:cs="TH SarabunPSK"/>
          <w:sz w:val="32"/>
          <w:szCs w:val="32"/>
        </w:rPr>
      </w:pPr>
      <w:r w:rsidRPr="00595C71">
        <w:rPr>
          <w:rFonts w:ascii="TH SarabunPSK" w:hAnsi="TH SarabunPSK" w:cs="TH SarabunPSK" w:hint="cs"/>
          <w:sz w:val="32"/>
          <w:szCs w:val="32"/>
          <w:cs/>
          <w:lang w:bidi="th-TH"/>
        </w:rPr>
        <w:t>ข้อทูลทุติยภูมิ (เช่น การศึกษาจาก</w:t>
      </w:r>
      <w:r w:rsidRPr="001272E7">
        <w:rPr>
          <w:rFonts w:ascii="TH SarabunPSK" w:hAnsi="TH SarabunPSK" w:cs="TH SarabunPSK" w:hint="cs"/>
          <w:sz w:val="32"/>
          <w:szCs w:val="32"/>
          <w:cs/>
          <w:lang w:bidi="th-TH"/>
        </w:rPr>
        <w:t>ประวัติ</w:t>
      </w:r>
      <w:r w:rsidRPr="001272E7">
        <w:rPr>
          <w:rFonts w:ascii="TH SarabunPSK" w:hAnsi="TH SarabunPSK" w:cs="TH SarabunPSK"/>
          <w:sz w:val="32"/>
          <w:szCs w:val="32"/>
          <w:cs/>
          <w:lang w:bidi="th-TH"/>
        </w:rPr>
        <w:t>ผู้ใช้บริการ</w:t>
      </w:r>
      <w:r w:rsidRPr="001272E7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การประสานงาน</w:t>
      </w:r>
      <w:r w:rsidRPr="00595C71">
        <w:rPr>
          <w:rFonts w:ascii="TH SarabunPSK" w:hAnsi="TH SarabunPSK" w:cs="TH SarabunPSK" w:hint="cs"/>
          <w:sz w:val="32"/>
          <w:szCs w:val="32"/>
          <w:cs/>
          <w:lang w:bidi="th-TH"/>
        </w:rPr>
        <w:t>ขอข้อมูลจากหน่วยงานอื่น</w:t>
      </w:r>
      <w:r w:rsidR="000A70CF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 w:rsidRPr="00595C71">
        <w:rPr>
          <w:rFonts w:ascii="TH SarabunPSK" w:hAnsi="TH SarabunPSK" w:cs="TH SarabunPSK" w:hint="cs"/>
          <w:sz w:val="32"/>
          <w:szCs w:val="32"/>
          <w:cs/>
          <w:lang w:bidi="th-TH"/>
        </w:rPr>
        <w:t>ๆ )</w:t>
      </w:r>
    </w:p>
    <w:p w14:paraId="32D33B60" w14:textId="1133B7FB" w:rsidR="00C720FD" w:rsidRPr="00595C71" w:rsidRDefault="00D3303A" w:rsidP="00BB06CB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6C99B1DB" w14:textId="30A63A2B" w:rsidR="00C720FD" w:rsidRPr="00595C71" w:rsidRDefault="00D3303A" w:rsidP="00BB06CB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5F49128C" w14:textId="7AE6BF98" w:rsidR="00C720FD" w:rsidRPr="00595C71" w:rsidRDefault="00D3303A" w:rsidP="00BB06CB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62251CB7" w14:textId="77777777" w:rsidR="005007A5" w:rsidRPr="00BB06CB" w:rsidRDefault="005007A5" w:rsidP="005007A5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44CB7F48" w14:textId="77777777" w:rsidR="005007A5" w:rsidRPr="00BB06CB" w:rsidRDefault="005007A5" w:rsidP="005007A5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37C51C5C" w14:textId="39DE5838" w:rsidR="00C720FD" w:rsidRPr="00595C71" w:rsidRDefault="00D3303A" w:rsidP="00D3303A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1FDDBFC1" w14:textId="6D814AA0" w:rsidR="00C720FD" w:rsidRPr="00595C71" w:rsidRDefault="00C720FD" w:rsidP="001272E7">
      <w:pPr>
        <w:spacing w:after="0"/>
        <w:ind w:left="2250" w:hanging="81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595C71">
        <w:rPr>
          <w:rFonts w:ascii="TH SarabunPSK" w:hAnsi="TH SarabunPSK" w:cs="TH SarabunPSK" w:hint="cs"/>
          <w:sz w:val="32"/>
          <w:szCs w:val="32"/>
          <w:cs/>
          <w:lang w:bidi="th-TH"/>
        </w:rPr>
        <w:lastRenderedPageBreak/>
        <w:t>4.3.1.3</w:t>
      </w:r>
      <w:r w:rsidR="001272E7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 w:rsidR="00D3303A" w:rsidRPr="00D3303A">
        <w:rPr>
          <w:rFonts w:ascii="TH SarabunPSK" w:hAnsi="TH SarabunPSK" w:cs="TH SarabunPSK"/>
          <w:sz w:val="32"/>
          <w:szCs w:val="32"/>
          <w:cs/>
          <w:lang w:bidi="th-TH"/>
        </w:rPr>
        <w:t>ข้อท้าทายที่พบ</w:t>
      </w:r>
      <w:r w:rsidR="00D3303A">
        <w:rPr>
          <w:rFonts w:ascii="TH SarabunPSK" w:hAnsi="TH SarabunPSK" w:cs="TH SarabunPSK" w:hint="cs"/>
          <w:sz w:val="32"/>
          <w:szCs w:val="32"/>
          <w:cs/>
          <w:lang w:bidi="th-TH"/>
        </w:rPr>
        <w:t>และ</w:t>
      </w:r>
      <w:r w:rsidR="00D3303A" w:rsidRPr="00D3303A">
        <w:rPr>
          <w:rFonts w:ascii="TH SarabunPSK" w:hAnsi="TH SarabunPSK" w:cs="TH SarabunPSK"/>
          <w:sz w:val="32"/>
          <w:szCs w:val="32"/>
          <w:cs/>
          <w:lang w:bidi="th-TH"/>
        </w:rPr>
        <w:t>แนวทาง</w:t>
      </w:r>
      <w:r w:rsidR="008D1F25">
        <w:rPr>
          <w:rFonts w:ascii="TH SarabunPSK" w:hAnsi="TH SarabunPSK" w:cs="TH SarabunPSK" w:hint="cs"/>
          <w:sz w:val="32"/>
          <w:szCs w:val="32"/>
          <w:cs/>
          <w:lang w:bidi="th-TH"/>
        </w:rPr>
        <w:t>ใน</w:t>
      </w:r>
      <w:r w:rsidR="00D3303A" w:rsidRPr="00D3303A">
        <w:rPr>
          <w:rFonts w:ascii="TH SarabunPSK" w:hAnsi="TH SarabunPSK" w:cs="TH SarabunPSK"/>
          <w:sz w:val="32"/>
          <w:szCs w:val="32"/>
          <w:cs/>
          <w:lang w:bidi="th-TH"/>
        </w:rPr>
        <w:t>การจัดการต่อข้อท้าทาย</w:t>
      </w:r>
      <w:r w:rsidRPr="00595C71">
        <w:rPr>
          <w:rFonts w:ascii="TH SarabunPSK" w:hAnsi="TH SarabunPSK" w:cs="TH SarabunPSK" w:hint="cs"/>
          <w:sz w:val="32"/>
          <w:szCs w:val="32"/>
          <w:cs/>
          <w:lang w:bidi="th-TH"/>
        </w:rPr>
        <w:t>ในการแสวงหาข้อเท็จจริง</w:t>
      </w:r>
      <w:r w:rsidR="00D3303A">
        <w:rPr>
          <w:rFonts w:ascii="TH SarabunPSK" w:hAnsi="TH SarabunPSK" w:cs="TH SarabunPSK" w:hint="cs"/>
          <w:sz w:val="32"/>
          <w:szCs w:val="32"/>
          <w:cs/>
          <w:lang w:bidi="th-TH"/>
        </w:rPr>
        <w:t>จาก</w:t>
      </w:r>
      <w:r w:rsidR="005007A5" w:rsidRPr="001272E7">
        <w:rPr>
          <w:rFonts w:ascii="TH SarabunPSK" w:hAnsi="TH SarabunPSK" w:cs="TH SarabunPSK"/>
          <w:sz w:val="32"/>
          <w:szCs w:val="32"/>
          <w:cs/>
          <w:lang w:bidi="th-TH"/>
        </w:rPr>
        <w:t>กรณีศึกษา</w:t>
      </w:r>
    </w:p>
    <w:p w14:paraId="191209C9" w14:textId="23E5E822" w:rsidR="00C720FD" w:rsidRPr="00595C71" w:rsidRDefault="00D3303A" w:rsidP="00BB06CB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640E201C" w14:textId="1A4E09A5" w:rsidR="00C720FD" w:rsidRPr="00595C71" w:rsidRDefault="00D3303A" w:rsidP="00BB06CB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0CB73703" w14:textId="77777777" w:rsidR="005007A5" w:rsidRPr="00595C71" w:rsidRDefault="005007A5" w:rsidP="005007A5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6BC62755" w14:textId="77777777" w:rsidR="005007A5" w:rsidRDefault="005007A5" w:rsidP="005007A5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4689CE61" w14:textId="77777777" w:rsidR="005007A5" w:rsidRPr="00595C71" w:rsidRDefault="005007A5" w:rsidP="005007A5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01ED70F3" w14:textId="55EDC637" w:rsidR="00D3303A" w:rsidRPr="001272E7" w:rsidRDefault="005007A5" w:rsidP="001272E7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19C3F067" w14:textId="2B73DA20" w:rsidR="00C720FD" w:rsidRPr="00595C71" w:rsidRDefault="00C720FD" w:rsidP="00BB06CB">
      <w:pPr>
        <w:pStyle w:val="ListParagraph"/>
        <w:numPr>
          <w:ilvl w:val="2"/>
          <w:numId w:val="2"/>
        </w:numPr>
        <w:jc w:val="thaiDistribute"/>
        <w:rPr>
          <w:rFonts w:ascii="TH SarabunPSK" w:hAnsi="TH SarabunPSK" w:cs="TH SarabunPSK"/>
          <w:sz w:val="32"/>
          <w:szCs w:val="32"/>
        </w:rPr>
      </w:pPr>
      <w:r w:rsidRPr="00595C71">
        <w:rPr>
          <w:rFonts w:ascii="TH SarabunPSK" w:hAnsi="TH SarabunPSK" w:cs="TH SarabunPSK" w:hint="cs"/>
          <w:sz w:val="32"/>
          <w:szCs w:val="32"/>
          <w:cs/>
          <w:lang w:bidi="th-TH"/>
        </w:rPr>
        <w:t>ข้อมูลเบื้องต้นจากการแสวงหาข้อเท</w:t>
      </w:r>
      <w:r w:rsidR="005007A5"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็</w:t>
      </w:r>
      <w:r w:rsidRPr="00595C71">
        <w:rPr>
          <w:rFonts w:ascii="TH SarabunPSK" w:hAnsi="TH SarabunPSK" w:cs="TH SarabunPSK" w:hint="cs"/>
          <w:sz w:val="32"/>
          <w:szCs w:val="32"/>
          <w:cs/>
          <w:lang w:bidi="th-TH"/>
        </w:rPr>
        <w:t>จจริงจาก</w:t>
      </w:r>
      <w:r w:rsidR="005007A5" w:rsidRPr="001272E7">
        <w:rPr>
          <w:rFonts w:ascii="TH SarabunPSK" w:hAnsi="TH SarabunPSK" w:cs="TH SarabunPSK"/>
          <w:sz w:val="32"/>
          <w:szCs w:val="32"/>
          <w:cs/>
          <w:lang w:bidi="th-TH"/>
        </w:rPr>
        <w:t>กรณีศึกษา</w:t>
      </w:r>
      <w:r w:rsidRPr="001272E7">
        <w:rPr>
          <w:rFonts w:ascii="TH SarabunPSK" w:hAnsi="TH SarabunPSK" w:cs="TH SarabunPSK" w:hint="cs"/>
          <w:sz w:val="32"/>
          <w:szCs w:val="32"/>
          <w:cs/>
          <w:lang w:bidi="th-TH"/>
        </w:rPr>
        <w:t>(เช่น ข้อ</w:t>
      </w:r>
      <w:r w:rsidRPr="00595C71">
        <w:rPr>
          <w:rFonts w:ascii="TH SarabunPSK" w:hAnsi="TH SarabunPSK" w:cs="TH SarabunPSK" w:hint="cs"/>
          <w:sz w:val="32"/>
          <w:szCs w:val="32"/>
          <w:cs/>
          <w:lang w:bidi="th-TH"/>
        </w:rPr>
        <w:t>มูลส่วนบุคคล ประวัติผู้ใช้บริการ ประวัติครอบครัว การเจ็บป่วย ปัญหา ความต้องการ ฯลฯ)</w:t>
      </w:r>
    </w:p>
    <w:p w14:paraId="0CEA55D2" w14:textId="2A5E3B48" w:rsidR="00C720FD" w:rsidRPr="00595C71" w:rsidRDefault="00D3303A" w:rsidP="00BB06CB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14EB07D3" w14:textId="4FA07125" w:rsidR="00C720FD" w:rsidRPr="00595C71" w:rsidRDefault="00D3303A" w:rsidP="00BB06CB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1797D56A" w14:textId="5FC837B1" w:rsidR="00C720FD" w:rsidRPr="00595C71" w:rsidRDefault="00D3303A" w:rsidP="00BB06CB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36E2F9FB" w14:textId="5E76E55C" w:rsidR="00C720FD" w:rsidRPr="00595C71" w:rsidRDefault="00D3303A" w:rsidP="00BB06CB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47FBB490" w14:textId="77777777" w:rsidR="00D3303A" w:rsidRPr="00595C71" w:rsidRDefault="00D3303A" w:rsidP="00D3303A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1E4AC544" w14:textId="77777777" w:rsidR="00D3303A" w:rsidRPr="00595C71" w:rsidRDefault="00D3303A" w:rsidP="00D3303A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357E8A16" w14:textId="77777777" w:rsidR="00D3303A" w:rsidRPr="00595C71" w:rsidRDefault="00D3303A" w:rsidP="00D3303A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5284334D" w14:textId="77777777" w:rsidR="00D3303A" w:rsidRPr="00595C71" w:rsidRDefault="00D3303A" w:rsidP="00D3303A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12D9C02B" w14:textId="77777777" w:rsidR="00D3303A" w:rsidRPr="00595C71" w:rsidRDefault="00D3303A" w:rsidP="00D3303A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46ADF488" w14:textId="77777777" w:rsidR="00D3303A" w:rsidRPr="00595C71" w:rsidRDefault="00D3303A" w:rsidP="00D3303A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1A8AE71E" w14:textId="77777777" w:rsidR="00D3303A" w:rsidRPr="00595C71" w:rsidRDefault="00D3303A" w:rsidP="00D3303A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234CA0D3" w14:textId="5B969C5B" w:rsidR="00C720FD" w:rsidRPr="00D3303A" w:rsidRDefault="00D3303A" w:rsidP="00D3303A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6EFAB127" w14:textId="77777777" w:rsidR="00D3303A" w:rsidRPr="00595C71" w:rsidRDefault="00D3303A" w:rsidP="00D3303A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226B29B8" w14:textId="77777777" w:rsidR="00D3303A" w:rsidRPr="00595C71" w:rsidRDefault="00D3303A" w:rsidP="00D3303A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042C37C3" w14:textId="77777777" w:rsidR="00D3303A" w:rsidRPr="00595C71" w:rsidRDefault="00D3303A" w:rsidP="00D3303A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2F63E4FF" w14:textId="77777777" w:rsidR="00D3303A" w:rsidRPr="00595C71" w:rsidRDefault="00D3303A" w:rsidP="00D3303A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2654C41C" w14:textId="77777777" w:rsidR="00D3303A" w:rsidRPr="00595C71" w:rsidRDefault="00D3303A" w:rsidP="00D3303A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1CF425DD" w14:textId="77777777" w:rsidR="00D3303A" w:rsidRPr="00595C71" w:rsidRDefault="00D3303A" w:rsidP="00D3303A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5D5D51E5" w14:textId="77777777" w:rsidR="00D3303A" w:rsidRPr="00595C71" w:rsidRDefault="00D3303A" w:rsidP="00D3303A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601BAA63" w14:textId="77777777" w:rsidR="00D3303A" w:rsidRPr="00595C71" w:rsidRDefault="00D3303A" w:rsidP="00D3303A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20647CE5" w14:textId="77777777" w:rsidR="00D3303A" w:rsidRPr="00595C71" w:rsidRDefault="00D3303A" w:rsidP="00D3303A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lastRenderedPageBreak/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4A182A5E" w14:textId="77777777" w:rsidR="00D3303A" w:rsidRPr="00595C71" w:rsidRDefault="00D3303A" w:rsidP="00D3303A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1C1E3570" w14:textId="77777777" w:rsidR="00D3303A" w:rsidRPr="00595C71" w:rsidRDefault="00D3303A" w:rsidP="00D3303A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4DF4C2A2" w14:textId="77777777" w:rsidR="00D3303A" w:rsidRPr="00595C71" w:rsidRDefault="00D3303A" w:rsidP="00D3303A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41DB9C7D" w14:textId="77777777" w:rsidR="00D3303A" w:rsidRPr="00595C71" w:rsidRDefault="00D3303A" w:rsidP="00D3303A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210F46DF" w14:textId="77777777" w:rsidR="00D3303A" w:rsidRPr="00595C71" w:rsidRDefault="00D3303A" w:rsidP="00D3303A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621E9C38" w14:textId="77777777" w:rsidR="00D3303A" w:rsidRPr="00595C71" w:rsidRDefault="00D3303A" w:rsidP="00D3303A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57C3A6F6" w14:textId="5206D2AD" w:rsidR="00C720FD" w:rsidRPr="00595C71" w:rsidRDefault="00D3303A" w:rsidP="00D3303A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5090F185" w14:textId="77777777" w:rsidR="001272E7" w:rsidRDefault="00C720FD" w:rsidP="001272E7">
      <w:pPr>
        <w:pStyle w:val="ListParagraph"/>
        <w:numPr>
          <w:ilvl w:val="1"/>
          <w:numId w:val="2"/>
        </w:numPr>
        <w:jc w:val="thaiDistribute"/>
        <w:rPr>
          <w:rFonts w:ascii="TH SarabunPSK" w:hAnsi="TH SarabunPSK" w:cs="TH SarabunPSK"/>
          <w:sz w:val="32"/>
          <w:szCs w:val="32"/>
        </w:rPr>
      </w:pPr>
      <w:r w:rsidRPr="00595C71">
        <w:rPr>
          <w:rFonts w:ascii="TH SarabunPSK" w:hAnsi="TH SarabunPSK" w:cs="TH SarabunPSK" w:hint="cs"/>
          <w:sz w:val="32"/>
          <w:szCs w:val="32"/>
          <w:cs/>
          <w:lang w:bidi="th-TH"/>
        </w:rPr>
        <w:t>การประเมินทางจิตสังคมกรณีศึกษา</w:t>
      </w:r>
    </w:p>
    <w:p w14:paraId="13931BBF" w14:textId="54D337E3" w:rsidR="00C720FD" w:rsidRPr="001272E7" w:rsidRDefault="00C720FD" w:rsidP="001272E7">
      <w:pPr>
        <w:pStyle w:val="ListParagraph"/>
        <w:numPr>
          <w:ilvl w:val="2"/>
          <w:numId w:val="2"/>
        </w:numPr>
        <w:ind w:left="1710" w:hanging="540"/>
        <w:jc w:val="thaiDistribute"/>
        <w:rPr>
          <w:rFonts w:ascii="TH SarabunPSK" w:hAnsi="TH SarabunPSK" w:cs="TH SarabunPSK"/>
          <w:sz w:val="32"/>
          <w:szCs w:val="32"/>
        </w:rPr>
      </w:pPr>
      <w:r w:rsidRPr="001272E7">
        <w:rPr>
          <w:rFonts w:ascii="TH SarabunPSK" w:hAnsi="TH SarabunPSK" w:cs="TH SarabunPSK" w:hint="cs"/>
          <w:sz w:val="32"/>
          <w:szCs w:val="32"/>
          <w:cs/>
          <w:lang w:bidi="th-TH"/>
        </w:rPr>
        <w:t>ข้อมูลการประเมินเบื้องต้น</w:t>
      </w:r>
    </w:p>
    <w:p w14:paraId="181FE585" w14:textId="77777777" w:rsidR="00D3303A" w:rsidRPr="00595C71" w:rsidRDefault="00D3303A" w:rsidP="00D3303A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3321E4C7" w14:textId="77777777" w:rsidR="005007A5" w:rsidRPr="00595C71" w:rsidRDefault="005007A5" w:rsidP="005007A5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36526DB3" w14:textId="77777777" w:rsidR="005007A5" w:rsidRPr="00595C71" w:rsidRDefault="005007A5" w:rsidP="005007A5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134749D7" w14:textId="77777777" w:rsidR="005007A5" w:rsidRPr="00595C71" w:rsidRDefault="005007A5" w:rsidP="005007A5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7497378A" w14:textId="77777777" w:rsidR="005007A5" w:rsidRPr="00D3303A" w:rsidRDefault="005007A5" w:rsidP="005007A5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683A9853" w14:textId="77777777" w:rsidR="005007A5" w:rsidRPr="00D3303A" w:rsidRDefault="005007A5" w:rsidP="005007A5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2AF29746" w14:textId="77777777" w:rsidR="005007A5" w:rsidRPr="00D3303A" w:rsidRDefault="005007A5" w:rsidP="005007A5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31A19294" w14:textId="02F6DE20" w:rsidR="00C720FD" w:rsidRPr="00595C71" w:rsidRDefault="001272E7" w:rsidP="001272E7">
      <w:pPr>
        <w:numPr>
          <w:ilvl w:val="2"/>
          <w:numId w:val="2"/>
        </w:numPr>
        <w:spacing w:after="0"/>
        <w:ind w:left="1710" w:hanging="54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 w:rsidR="00C720FD" w:rsidRPr="00595C71">
        <w:rPr>
          <w:rFonts w:ascii="TH SarabunPSK" w:hAnsi="TH SarabunPSK" w:cs="TH SarabunPSK" w:hint="cs"/>
          <w:sz w:val="32"/>
          <w:szCs w:val="32"/>
          <w:cs/>
          <w:lang w:bidi="th-TH"/>
        </w:rPr>
        <w:t>เครื่องมือที่ใช้ในการประเมิน</w:t>
      </w:r>
    </w:p>
    <w:p w14:paraId="1CE89524" w14:textId="77777777" w:rsidR="00D3303A" w:rsidRPr="00595C71" w:rsidRDefault="00D3303A" w:rsidP="00D3303A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30E88078" w14:textId="77777777" w:rsidR="005007A5" w:rsidRPr="00595C71" w:rsidRDefault="005007A5" w:rsidP="005007A5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62953A62" w14:textId="77777777" w:rsidR="005007A5" w:rsidRPr="00595C71" w:rsidRDefault="005007A5" w:rsidP="005007A5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11EDA3B0" w14:textId="77777777" w:rsidR="005007A5" w:rsidRPr="00595C71" w:rsidRDefault="005007A5" w:rsidP="005007A5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64AD417F" w14:textId="77777777" w:rsidR="005007A5" w:rsidRPr="00595C71" w:rsidRDefault="005007A5" w:rsidP="005007A5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65B68591" w14:textId="77777777" w:rsidR="005007A5" w:rsidRPr="00595C71" w:rsidRDefault="005007A5" w:rsidP="005007A5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2876CD2B" w14:textId="38BDD8C0" w:rsidR="005007A5" w:rsidRPr="00D3303A" w:rsidRDefault="00D3303A" w:rsidP="005007A5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  <w:r w:rsidR="005007A5" w:rsidRPr="005007A5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 w:rsidR="005007A5"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 w:rsidR="005007A5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0A449EF4" w14:textId="7C0750D1" w:rsidR="00C720FD" w:rsidRDefault="005007A5" w:rsidP="001272E7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3FB46A5F" w14:textId="7F1C8D6E" w:rsidR="001272E7" w:rsidRDefault="001272E7" w:rsidP="001272E7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056AA0A3" w14:textId="66A14170" w:rsidR="001272E7" w:rsidRPr="001272E7" w:rsidRDefault="001272E7" w:rsidP="001272E7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0592B476" w14:textId="694573C2" w:rsidR="00C720FD" w:rsidRPr="00595C71" w:rsidRDefault="00C720FD" w:rsidP="001272E7">
      <w:pPr>
        <w:numPr>
          <w:ilvl w:val="2"/>
          <w:numId w:val="2"/>
        </w:num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595C71">
        <w:rPr>
          <w:rFonts w:ascii="TH SarabunPSK" w:hAnsi="TH SarabunPSK" w:cs="TH SarabunPSK" w:hint="cs"/>
          <w:sz w:val="32"/>
          <w:szCs w:val="32"/>
          <w:cs/>
          <w:lang w:bidi="th-TH"/>
        </w:rPr>
        <w:lastRenderedPageBreak/>
        <w:t>ข้อสังเกตเบื้องต้นของนักศึกษาเกี่ยวกับปัญหา/ความต้องการ/ความท้าทายของ</w:t>
      </w:r>
      <w:r w:rsidR="005007A5">
        <w:rPr>
          <w:rFonts w:ascii="TH SarabunPSK" w:hAnsi="TH SarabunPSK" w:cs="TH SarabunPSK" w:hint="cs"/>
          <w:sz w:val="32"/>
          <w:szCs w:val="32"/>
          <w:cs/>
          <w:lang w:bidi="th-TH"/>
        </w:rPr>
        <w:t>กรณีศึกษา</w:t>
      </w:r>
    </w:p>
    <w:p w14:paraId="0A288369" w14:textId="77777777" w:rsidR="00D3303A" w:rsidRPr="00595C71" w:rsidRDefault="00D3303A" w:rsidP="00D3303A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0861531D" w14:textId="77777777" w:rsidR="005007A5" w:rsidRPr="00D3303A" w:rsidRDefault="005007A5" w:rsidP="005007A5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18BE4299" w14:textId="77777777" w:rsidR="005007A5" w:rsidRPr="00D3303A" w:rsidRDefault="005007A5" w:rsidP="005007A5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560DB0DC" w14:textId="77777777" w:rsidR="005007A5" w:rsidRPr="00D3303A" w:rsidRDefault="005007A5" w:rsidP="005007A5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4F45F935" w14:textId="77777777" w:rsidR="00D3303A" w:rsidRPr="00595C71" w:rsidRDefault="00D3303A" w:rsidP="00D3303A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4A764A95" w14:textId="77777777" w:rsidR="00D3303A" w:rsidRPr="00595C71" w:rsidRDefault="00D3303A" w:rsidP="00D3303A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37181849" w14:textId="77777777" w:rsidR="00D3303A" w:rsidRPr="00595C71" w:rsidRDefault="00D3303A" w:rsidP="00D3303A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64F75C42" w14:textId="5308A135" w:rsidR="00C720FD" w:rsidRPr="00595C71" w:rsidRDefault="00C720FD" w:rsidP="001272E7">
      <w:pPr>
        <w:numPr>
          <w:ilvl w:val="2"/>
          <w:numId w:val="2"/>
        </w:num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595C71">
        <w:rPr>
          <w:rFonts w:ascii="TH SarabunPSK" w:hAnsi="TH SarabunPSK" w:cs="TH SarabunPSK" w:hint="cs"/>
          <w:sz w:val="32"/>
          <w:szCs w:val="32"/>
          <w:cs/>
          <w:lang w:bidi="th-TH"/>
        </w:rPr>
        <w:t>จุดแข็งของกรณีศึกษา</w:t>
      </w:r>
      <w:r w:rsidR="006D496E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(เช่น สมาชิกในครอบครัวอาศัยอยู่ด้วยกัน, กรณีศึกษายังไปเรียนได้ตามปกติ)</w:t>
      </w:r>
    </w:p>
    <w:p w14:paraId="43008F1F" w14:textId="77777777" w:rsidR="00D3303A" w:rsidRPr="00595C71" w:rsidRDefault="00D3303A" w:rsidP="00D3303A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077F6285" w14:textId="77777777" w:rsidR="00D3303A" w:rsidRPr="00595C71" w:rsidRDefault="00D3303A" w:rsidP="00D3303A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04CA48E0" w14:textId="77777777" w:rsidR="005007A5" w:rsidRPr="00D3303A" w:rsidRDefault="005007A5" w:rsidP="005007A5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5F5A717F" w14:textId="77777777" w:rsidR="005007A5" w:rsidRPr="00D3303A" w:rsidRDefault="005007A5" w:rsidP="005007A5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2BC0F0DA" w14:textId="77777777" w:rsidR="005007A5" w:rsidRPr="00D3303A" w:rsidRDefault="005007A5" w:rsidP="005007A5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59C9A58D" w14:textId="3267DF81" w:rsidR="00C720FD" w:rsidRPr="00D3303A" w:rsidRDefault="00D3303A" w:rsidP="00D3303A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27E0FBCC" w14:textId="77777777" w:rsidR="00C720FD" w:rsidRPr="00595C71" w:rsidRDefault="00C720FD" w:rsidP="001272E7">
      <w:pPr>
        <w:numPr>
          <w:ilvl w:val="2"/>
          <w:numId w:val="2"/>
        </w:num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595C71">
        <w:rPr>
          <w:rFonts w:ascii="TH SarabunPSK" w:hAnsi="TH SarabunPSK" w:cs="TH SarabunPSK" w:hint="cs"/>
          <w:sz w:val="32"/>
          <w:szCs w:val="32"/>
          <w:cs/>
          <w:lang w:bidi="th-TH"/>
        </w:rPr>
        <w:t>ข้อท้าทายและแนวทางในการจัดการกับข้อท้าทายในการประเมินทางจิตสังคม</w:t>
      </w:r>
    </w:p>
    <w:p w14:paraId="63CA269F" w14:textId="77777777" w:rsidR="008D1F25" w:rsidRPr="00595C71" w:rsidRDefault="008D1F25" w:rsidP="008D1F25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5D38911B" w14:textId="77777777" w:rsidR="008D1F25" w:rsidRPr="00595C71" w:rsidRDefault="008D1F25" w:rsidP="008D1F25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5E238F80" w14:textId="77777777" w:rsidR="008D1F25" w:rsidRPr="00595C71" w:rsidRDefault="008D1F25" w:rsidP="008D1F25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15450169" w14:textId="77777777" w:rsidR="008D1F25" w:rsidRPr="00595C71" w:rsidRDefault="008D1F25" w:rsidP="008D1F25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23E49B43" w14:textId="77777777" w:rsidR="005007A5" w:rsidRPr="00D3303A" w:rsidRDefault="005007A5" w:rsidP="005007A5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1425186F" w14:textId="77777777" w:rsidR="005007A5" w:rsidRPr="00D3303A" w:rsidRDefault="005007A5" w:rsidP="005007A5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6E270B8D" w14:textId="77777777" w:rsidR="005007A5" w:rsidRPr="00D3303A" w:rsidRDefault="005007A5" w:rsidP="005007A5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6646DA7C" w14:textId="77777777" w:rsidR="005007A5" w:rsidRPr="00D3303A" w:rsidRDefault="005007A5" w:rsidP="005007A5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4738BCD6" w14:textId="77777777" w:rsidR="005007A5" w:rsidRPr="00D3303A" w:rsidRDefault="005007A5" w:rsidP="005007A5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19447637" w14:textId="77777777" w:rsidR="005007A5" w:rsidRDefault="005007A5" w:rsidP="005007A5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7277E9AE" w14:textId="77777777" w:rsidR="005007A5" w:rsidRDefault="005007A5" w:rsidP="005007A5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1BBB126E" w14:textId="61EA6223" w:rsidR="005007A5" w:rsidRPr="009644A6" w:rsidRDefault="005007A5" w:rsidP="009644A6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37D1D80C" w14:textId="0737687E" w:rsidR="005007A5" w:rsidRPr="001272E7" w:rsidRDefault="005007A5" w:rsidP="00030C2E">
      <w:pPr>
        <w:pStyle w:val="ListParagraph"/>
        <w:numPr>
          <w:ilvl w:val="2"/>
          <w:numId w:val="2"/>
        </w:numPr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lastRenderedPageBreak/>
        <w:t>การระบุ</w:t>
      </w:r>
      <w:r w:rsidR="00030C2E">
        <w:rPr>
          <w:rFonts w:ascii="TH SarabunPSK" w:hAnsi="TH SarabunPSK" w:cs="TH SarabunPSK" w:hint="cs"/>
          <w:sz w:val="32"/>
          <w:szCs w:val="32"/>
          <w:cs/>
          <w:lang w:bidi="th-TH"/>
        </w:rPr>
        <w:t>ปัญหา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หรือวินิจฉัยปัญหาของ</w:t>
      </w:r>
      <w:r w:rsidRPr="001272E7">
        <w:rPr>
          <w:rFonts w:ascii="TH SarabunPSK" w:hAnsi="TH SarabunPSK" w:cs="TH SarabunPSK"/>
          <w:sz w:val="32"/>
          <w:szCs w:val="32"/>
          <w:cs/>
          <w:lang w:bidi="th-TH"/>
        </w:rPr>
        <w:t>กรณีศึกษา</w:t>
      </w:r>
      <w:r w:rsidR="000548FE" w:rsidRPr="001272E7">
        <w:rPr>
          <w:rFonts w:ascii="TH SarabunPSK" w:hAnsi="TH SarabunPSK" w:cs="TH SarabunPSK" w:hint="cs"/>
          <w:sz w:val="32"/>
          <w:szCs w:val="32"/>
          <w:cs/>
          <w:lang w:bidi="th-TH"/>
        </w:rPr>
        <w:t>เบื้องต้น</w:t>
      </w:r>
    </w:p>
    <w:p w14:paraId="1075CD52" w14:textId="1252870D" w:rsidR="00030C2E" w:rsidRDefault="00030C2E" w:rsidP="00030C2E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27621BBF" w14:textId="77777777" w:rsidR="00030C2E" w:rsidRDefault="00030C2E" w:rsidP="00030C2E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79CF2348" w14:textId="77777777" w:rsidR="00030C2E" w:rsidRDefault="00030C2E" w:rsidP="00030C2E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1A898A81" w14:textId="77777777" w:rsidR="00030C2E" w:rsidRDefault="00030C2E" w:rsidP="00030C2E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29932865" w14:textId="77777777" w:rsidR="00030C2E" w:rsidRDefault="00030C2E" w:rsidP="00030C2E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0D8160A5" w14:textId="77777777" w:rsidR="00030C2E" w:rsidRDefault="00030C2E" w:rsidP="00030C2E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37654507" w14:textId="77777777" w:rsidR="00030C2E" w:rsidRDefault="00030C2E" w:rsidP="00030C2E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4315E207" w14:textId="77777777" w:rsidR="00030C2E" w:rsidRDefault="00030C2E" w:rsidP="00030C2E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398D0122" w14:textId="77777777" w:rsidR="00030C2E" w:rsidRDefault="00030C2E" w:rsidP="00030C2E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71713FFA" w14:textId="77777777" w:rsidR="00030C2E" w:rsidRDefault="00030C2E" w:rsidP="00030C2E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20B056BA" w14:textId="77777777" w:rsidR="00030C2E" w:rsidRDefault="00030C2E" w:rsidP="00030C2E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27FBEF9E" w14:textId="77777777" w:rsidR="00030C2E" w:rsidRDefault="00030C2E" w:rsidP="00030C2E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07245645" w14:textId="77777777" w:rsidR="00030C2E" w:rsidRDefault="00030C2E" w:rsidP="00030C2E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180E4EB0" w14:textId="77777777" w:rsidR="00030C2E" w:rsidRDefault="00030C2E" w:rsidP="00030C2E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77ED838F" w14:textId="77777777" w:rsidR="00030C2E" w:rsidRDefault="00030C2E" w:rsidP="00030C2E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6DDD0C0B" w14:textId="77777777" w:rsidR="00030C2E" w:rsidRDefault="00030C2E" w:rsidP="00030C2E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5423EF04" w14:textId="77777777" w:rsidR="00030C2E" w:rsidRDefault="00030C2E" w:rsidP="00030C2E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01955163" w14:textId="77777777" w:rsidR="00030C2E" w:rsidRDefault="00030C2E" w:rsidP="00030C2E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585FE9C7" w14:textId="77777777" w:rsidR="00030C2E" w:rsidRDefault="00030C2E" w:rsidP="00030C2E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72985494" w14:textId="77777777" w:rsidR="00030C2E" w:rsidRDefault="00030C2E" w:rsidP="00030C2E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58F19C8A" w14:textId="77777777" w:rsidR="00030C2E" w:rsidRDefault="00030C2E" w:rsidP="00030C2E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480F2DD4" w14:textId="77777777" w:rsidR="00030C2E" w:rsidRDefault="00030C2E" w:rsidP="00030C2E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095DF3BD" w14:textId="77777777" w:rsidR="00030C2E" w:rsidRDefault="00030C2E" w:rsidP="00030C2E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745C4557" w14:textId="77777777" w:rsidR="00030C2E" w:rsidRDefault="00030C2E" w:rsidP="00030C2E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12DD16D7" w14:textId="77777777" w:rsidR="00030C2E" w:rsidRDefault="00030C2E" w:rsidP="00030C2E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46C1EFE0" w14:textId="77777777" w:rsidR="00030C2E" w:rsidRDefault="00030C2E" w:rsidP="00030C2E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191C3FF1" w14:textId="77777777" w:rsidR="00030C2E" w:rsidRDefault="00030C2E" w:rsidP="00030C2E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6BCDB2AD" w14:textId="77777777" w:rsidR="00030C2E" w:rsidRDefault="00030C2E" w:rsidP="00030C2E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27E3031F" w14:textId="2ECDB9A1" w:rsidR="00C720FD" w:rsidRPr="00595C71" w:rsidRDefault="00C720FD" w:rsidP="00BB06CB">
      <w:pPr>
        <w:pStyle w:val="ListParagraph"/>
        <w:numPr>
          <w:ilvl w:val="1"/>
          <w:numId w:val="2"/>
        </w:numPr>
        <w:jc w:val="thaiDistribute"/>
        <w:rPr>
          <w:rFonts w:ascii="TH SarabunPSK" w:hAnsi="TH SarabunPSK" w:cs="TH SarabunPSK"/>
          <w:sz w:val="32"/>
          <w:szCs w:val="32"/>
        </w:rPr>
      </w:pPr>
      <w:r w:rsidRPr="00595C71">
        <w:rPr>
          <w:rFonts w:ascii="TH SarabunPSK" w:hAnsi="TH SarabunPSK" w:cs="TH SarabunPSK" w:hint="cs"/>
          <w:sz w:val="32"/>
          <w:szCs w:val="32"/>
          <w:cs/>
          <w:lang w:bidi="th-TH"/>
        </w:rPr>
        <w:lastRenderedPageBreak/>
        <w:t>การบันทึกข้อมูล นักศึกษาได้ทำ</w:t>
      </w:r>
      <w:r w:rsidR="001272E7">
        <w:rPr>
          <w:rFonts w:ascii="TH SarabunPSK" w:hAnsi="TH SarabunPSK" w:cs="TH SarabunPSK" w:hint="cs"/>
          <w:sz w:val="32"/>
          <w:szCs w:val="32"/>
          <w:cs/>
          <w:lang w:bidi="th-TH"/>
        </w:rPr>
        <w:t>แบบ</w:t>
      </w:r>
      <w:r w:rsidRPr="00595C71">
        <w:rPr>
          <w:rFonts w:ascii="TH SarabunPSK" w:hAnsi="TH SarabunPSK" w:cs="TH SarabunPSK" w:hint="cs"/>
          <w:sz w:val="32"/>
          <w:szCs w:val="32"/>
          <w:cs/>
          <w:lang w:bidi="th-TH"/>
        </w:rPr>
        <w:t>บันทึก</w:t>
      </w:r>
      <w:r w:rsidR="005007A5">
        <w:rPr>
          <w:rFonts w:ascii="TH SarabunPSK" w:hAnsi="TH SarabunPSK" w:cs="TH SarabunPSK" w:hint="cs"/>
          <w:sz w:val="32"/>
          <w:szCs w:val="32"/>
          <w:cs/>
          <w:lang w:bidi="th-TH"/>
        </w:rPr>
        <w:t>ก</w:t>
      </w:r>
      <w:r w:rsidR="0031045A">
        <w:rPr>
          <w:rFonts w:ascii="TH SarabunPSK" w:hAnsi="TH SarabunPSK" w:cs="TH SarabunPSK" w:hint="cs"/>
          <w:sz w:val="32"/>
          <w:szCs w:val="32"/>
          <w:cs/>
          <w:lang w:bidi="th-TH"/>
        </w:rPr>
        <w:t>รณี</w:t>
      </w:r>
      <w:r w:rsidR="005007A5">
        <w:rPr>
          <w:rFonts w:ascii="TH SarabunPSK" w:hAnsi="TH SarabunPSK" w:cs="TH SarabunPSK" w:hint="cs"/>
          <w:sz w:val="32"/>
          <w:szCs w:val="32"/>
          <w:cs/>
          <w:lang w:bidi="th-TH"/>
        </w:rPr>
        <w:t>ศึกษา</w:t>
      </w:r>
      <w:r w:rsidRPr="00595C71">
        <w:rPr>
          <w:rFonts w:ascii="TH SarabunPSK" w:hAnsi="TH SarabunPSK" w:cs="TH SarabunPSK" w:hint="cs"/>
          <w:sz w:val="32"/>
          <w:szCs w:val="32"/>
          <w:cs/>
          <w:lang w:bidi="th-TH"/>
        </w:rPr>
        <w:t>อย่างไร และนักศึกษามีข้อสังเกตต่อการบันทึกอย่างไร</w:t>
      </w:r>
    </w:p>
    <w:p w14:paraId="441C948D" w14:textId="77777777" w:rsidR="008D1F25" w:rsidRPr="00595C71" w:rsidRDefault="008D1F25" w:rsidP="008D1F25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177BC98E" w14:textId="77777777" w:rsidR="008D1F25" w:rsidRPr="00595C71" w:rsidRDefault="008D1F25" w:rsidP="008D1F25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02F00862" w14:textId="77777777" w:rsidR="008D1F25" w:rsidRPr="00595C71" w:rsidRDefault="008D1F25" w:rsidP="008D1F25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4D7E4921" w14:textId="77777777" w:rsidR="008D1F25" w:rsidRPr="00595C71" w:rsidRDefault="008D1F25" w:rsidP="008D1F25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620D1A59" w14:textId="77777777" w:rsidR="00F3436E" w:rsidRDefault="00C720FD" w:rsidP="00F3436E">
      <w:pPr>
        <w:pStyle w:val="ListParagraph"/>
        <w:numPr>
          <w:ilvl w:val="2"/>
          <w:numId w:val="2"/>
        </w:numPr>
        <w:ind w:left="1620" w:hanging="54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595C71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การวางแผนการดำเนินการเบื้องต้น </w:t>
      </w:r>
    </w:p>
    <w:p w14:paraId="0FD77EF1" w14:textId="2F94EABE" w:rsidR="00C720FD" w:rsidRPr="00F3436E" w:rsidRDefault="00C720FD" w:rsidP="00F3436E">
      <w:pPr>
        <w:pStyle w:val="ListParagraph"/>
        <w:numPr>
          <w:ilvl w:val="3"/>
          <w:numId w:val="2"/>
        </w:numPr>
        <w:ind w:left="2160" w:hanging="72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F3436E">
        <w:rPr>
          <w:rFonts w:ascii="TH SarabunPSK" w:hAnsi="TH SarabunPSK" w:cs="TH SarabunPSK" w:hint="cs"/>
          <w:sz w:val="32"/>
          <w:szCs w:val="32"/>
          <w:cs/>
          <w:lang w:bidi="th-TH"/>
        </w:rPr>
        <w:t>แนวทางในการจัดทำแผนการดำเนินงาน</w:t>
      </w:r>
    </w:p>
    <w:p w14:paraId="26D90878" w14:textId="77777777" w:rsidR="008D1F25" w:rsidRPr="00595C71" w:rsidRDefault="008D1F25" w:rsidP="008D1F25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44A5FD9D" w14:textId="6F26B4BD" w:rsidR="00C720FD" w:rsidRDefault="008D1F25" w:rsidP="008D1F25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54506D9B" w14:textId="77777777" w:rsidR="000548FE" w:rsidRPr="00595C71" w:rsidRDefault="000548FE" w:rsidP="000548FE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2C89A68E" w14:textId="77777777" w:rsidR="000548FE" w:rsidRPr="00595C71" w:rsidRDefault="000548FE" w:rsidP="000548FE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37C767DC" w14:textId="77777777" w:rsidR="000548FE" w:rsidRPr="00595C71" w:rsidRDefault="000548FE" w:rsidP="000548FE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77E82754" w14:textId="77777777" w:rsidR="000548FE" w:rsidRPr="00595C71" w:rsidRDefault="000548FE" w:rsidP="000548FE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2EFF3C17" w14:textId="5CB008AC" w:rsidR="00C720FD" w:rsidRPr="00595C71" w:rsidRDefault="00C720FD" w:rsidP="00F3436E">
      <w:pPr>
        <w:pStyle w:val="ListParagraph"/>
        <w:numPr>
          <w:ilvl w:val="3"/>
          <w:numId w:val="2"/>
        </w:numPr>
        <w:ind w:left="2160" w:hanging="72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595C71">
        <w:rPr>
          <w:rFonts w:ascii="TH SarabunPSK" w:hAnsi="TH SarabunPSK" w:cs="TH SarabunPSK" w:hint="cs"/>
          <w:sz w:val="32"/>
          <w:szCs w:val="32"/>
          <w:cs/>
          <w:lang w:bidi="th-TH"/>
        </w:rPr>
        <w:t>แผนการดำเนินงานร่วมกับ</w:t>
      </w:r>
      <w:r w:rsidR="00F3436E">
        <w:rPr>
          <w:rFonts w:ascii="TH SarabunPSK" w:hAnsi="TH SarabunPSK" w:cs="TH SarabunPSK" w:hint="cs"/>
          <w:sz w:val="32"/>
          <w:szCs w:val="32"/>
          <w:cs/>
          <w:lang w:bidi="th-TH"/>
        </w:rPr>
        <w:t>กรณีศึกษา</w:t>
      </w:r>
      <w:r w:rsidR="000548FE">
        <w:rPr>
          <w:rFonts w:ascii="TH SarabunPSK" w:hAnsi="TH SarabunPSK" w:cs="TH SarabunPSK" w:hint="cs"/>
          <w:sz w:val="32"/>
          <w:szCs w:val="32"/>
          <w:cs/>
          <w:lang w:bidi="th-TH"/>
        </w:rPr>
        <w:t>และความสอดคล้องกับการวินิจฉัยปัญหาของกรณีศึกษา</w:t>
      </w:r>
    </w:p>
    <w:p w14:paraId="61DAEC3F" w14:textId="77777777" w:rsidR="000548FE" w:rsidRPr="00595C71" w:rsidRDefault="000548FE" w:rsidP="000548FE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7153D1DD" w14:textId="600B2806" w:rsidR="00C720FD" w:rsidRDefault="008D1F25" w:rsidP="008D1F25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5946AA4A" w14:textId="77777777" w:rsidR="000548FE" w:rsidRPr="00595C71" w:rsidRDefault="000548FE" w:rsidP="000548FE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06FFBB1E" w14:textId="77777777" w:rsidR="000548FE" w:rsidRPr="00595C71" w:rsidRDefault="000548FE" w:rsidP="000548FE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1BBA2666" w14:textId="77777777" w:rsidR="000548FE" w:rsidRPr="00595C71" w:rsidRDefault="000548FE" w:rsidP="000548FE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4F5FC8E2" w14:textId="77777777" w:rsidR="000548FE" w:rsidRPr="00595C71" w:rsidRDefault="000548FE" w:rsidP="000548FE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28AA57ED" w14:textId="77777777" w:rsidR="000548FE" w:rsidRPr="00595C71" w:rsidRDefault="000548FE" w:rsidP="000548FE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29FBE010" w14:textId="77777777" w:rsidR="000548FE" w:rsidRPr="00595C71" w:rsidRDefault="000548FE" w:rsidP="000548FE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3ECF8BCC" w14:textId="77777777" w:rsidR="000548FE" w:rsidRPr="00595C71" w:rsidRDefault="000548FE" w:rsidP="000548FE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3B32DD9D" w14:textId="77777777" w:rsidR="000548FE" w:rsidRPr="00595C71" w:rsidRDefault="000548FE" w:rsidP="000548FE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296C94F9" w14:textId="77777777" w:rsidR="000548FE" w:rsidRPr="00595C71" w:rsidRDefault="000548FE" w:rsidP="000548FE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459BCC21" w14:textId="77777777" w:rsidR="000548FE" w:rsidRPr="00595C71" w:rsidRDefault="000548FE" w:rsidP="000548FE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04F2E642" w14:textId="77777777" w:rsidR="000548FE" w:rsidRPr="00595C71" w:rsidRDefault="000548FE" w:rsidP="000548FE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4F8FC35D" w14:textId="69133EA5" w:rsidR="000548FE" w:rsidRPr="00F3436E" w:rsidRDefault="000548FE" w:rsidP="00F3436E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09FDC3D0" w14:textId="1885D2EA" w:rsidR="00F3436E" w:rsidRDefault="00C720FD" w:rsidP="00F3436E">
      <w:pPr>
        <w:pStyle w:val="ListParagraph"/>
        <w:numPr>
          <w:ilvl w:val="3"/>
          <w:numId w:val="2"/>
        </w:numPr>
        <w:ind w:left="2160" w:hanging="72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F3436E">
        <w:rPr>
          <w:rFonts w:ascii="TH SarabunPSK" w:hAnsi="TH SarabunPSK" w:cs="TH SarabunPSK" w:hint="cs"/>
          <w:sz w:val="32"/>
          <w:szCs w:val="32"/>
          <w:cs/>
          <w:lang w:bidi="th-TH"/>
        </w:rPr>
        <w:lastRenderedPageBreak/>
        <w:t>เป้าหมายในแผนการดำเนินงานกับ</w:t>
      </w:r>
      <w:r w:rsidR="00F3436E">
        <w:rPr>
          <w:rFonts w:ascii="TH SarabunPSK" w:hAnsi="TH SarabunPSK" w:cs="TH SarabunPSK" w:hint="cs"/>
          <w:sz w:val="32"/>
          <w:szCs w:val="32"/>
          <w:cs/>
          <w:lang w:bidi="th-TH"/>
        </w:rPr>
        <w:t>กรณีศึกษา</w:t>
      </w:r>
    </w:p>
    <w:p w14:paraId="4DC286D4" w14:textId="4ECC2D96" w:rsidR="008D1F25" w:rsidRPr="00F3436E" w:rsidRDefault="008D1F25" w:rsidP="00F3436E">
      <w:pPr>
        <w:spacing w:after="0"/>
        <w:ind w:firstLine="72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F3436E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4C5DE872" w14:textId="77777777" w:rsidR="000548FE" w:rsidRPr="00595C71" w:rsidRDefault="000548FE" w:rsidP="000548FE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49AB4231" w14:textId="77777777" w:rsidR="000548FE" w:rsidRPr="00595C71" w:rsidRDefault="000548FE" w:rsidP="000548FE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4A173767" w14:textId="77777777" w:rsidR="000548FE" w:rsidRPr="00595C71" w:rsidRDefault="000548FE" w:rsidP="000548FE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77B54FF1" w14:textId="77777777" w:rsidR="000548FE" w:rsidRPr="00595C71" w:rsidRDefault="000548FE" w:rsidP="000548FE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01C8D57A" w14:textId="77777777" w:rsidR="000548FE" w:rsidRPr="00595C71" w:rsidRDefault="000548FE" w:rsidP="000548FE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10B265CA" w14:textId="77777777" w:rsidR="000548FE" w:rsidRPr="00595C71" w:rsidRDefault="000548FE" w:rsidP="000548FE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26F7C044" w14:textId="77777777" w:rsidR="000548FE" w:rsidRPr="00595C71" w:rsidRDefault="000548FE" w:rsidP="000548FE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66B3C298" w14:textId="1F383408" w:rsidR="00C720FD" w:rsidRPr="00595C71" w:rsidRDefault="008D1F25" w:rsidP="008D1F25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BB06C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</w:t>
      </w:r>
    </w:p>
    <w:p w14:paraId="193D22B4" w14:textId="77777777" w:rsidR="00C720FD" w:rsidRPr="00595C71" w:rsidRDefault="00C720FD" w:rsidP="00BB06CB">
      <w:pPr>
        <w:pStyle w:val="ListParagraph"/>
        <w:numPr>
          <w:ilvl w:val="4"/>
          <w:numId w:val="2"/>
        </w:numPr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595C71">
        <w:rPr>
          <w:rFonts w:ascii="TH SarabunPSK" w:hAnsi="TH SarabunPSK" w:cs="TH SarabunPSK" w:hint="cs"/>
          <w:sz w:val="32"/>
          <w:szCs w:val="32"/>
          <w:cs/>
          <w:lang w:bidi="th-TH"/>
        </w:rPr>
        <w:t>เป้าหมายย่อยในแผนการดำเนินงานประกอบด้วย</w:t>
      </w:r>
    </w:p>
    <w:p w14:paraId="596912EE" w14:textId="4C4B4C5B" w:rsidR="00C720FD" w:rsidRPr="00595C71" w:rsidRDefault="00C720FD" w:rsidP="00BB06CB">
      <w:pPr>
        <w:pStyle w:val="ListParagraph"/>
        <w:numPr>
          <w:ilvl w:val="5"/>
          <w:numId w:val="2"/>
        </w:numPr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595C71">
        <w:rPr>
          <w:rFonts w:ascii="TH SarabunPSK" w:hAnsi="TH SarabunPSK" w:cs="TH SarabunPSK" w:hint="cs"/>
          <w:sz w:val="32"/>
          <w:szCs w:val="32"/>
          <w:cs/>
          <w:lang w:bidi="th-TH"/>
        </w:rPr>
        <w:t>เป้าหมายที่ 1 ........................</w:t>
      </w:r>
      <w:r w:rsidR="008D1F25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</w:t>
      </w:r>
      <w:r w:rsidRPr="00595C71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</w:p>
    <w:p w14:paraId="2F080F80" w14:textId="66E7CF19" w:rsidR="00C720FD" w:rsidRDefault="00C720FD" w:rsidP="00BB06CB">
      <w:pPr>
        <w:pStyle w:val="ListParagraph"/>
        <w:ind w:left="360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595C71">
        <w:rPr>
          <w:rFonts w:ascii="TH SarabunPSK" w:hAnsi="TH SarabunPSK" w:cs="TH SarabunPSK" w:hint="cs"/>
          <w:sz w:val="32"/>
          <w:szCs w:val="32"/>
          <w:cs/>
          <w:lang w:bidi="th-TH"/>
        </w:rPr>
        <w:t>แนวทางในการดำเนินงาน............................</w:t>
      </w:r>
      <w:r w:rsidR="008D1F25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</w:t>
      </w:r>
    </w:p>
    <w:p w14:paraId="1D847C37" w14:textId="77777777" w:rsidR="000548FE" w:rsidRDefault="000548FE" w:rsidP="000548FE">
      <w:pPr>
        <w:pStyle w:val="ListParagraph"/>
        <w:ind w:left="360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</w:t>
      </w:r>
    </w:p>
    <w:p w14:paraId="7E9E15F4" w14:textId="77777777" w:rsidR="000548FE" w:rsidRDefault="000548FE" w:rsidP="000548FE">
      <w:pPr>
        <w:pStyle w:val="ListParagraph"/>
        <w:ind w:left="360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</w:t>
      </w:r>
    </w:p>
    <w:p w14:paraId="11BD38E4" w14:textId="77777777" w:rsidR="000548FE" w:rsidRDefault="000548FE" w:rsidP="000548FE">
      <w:pPr>
        <w:pStyle w:val="ListParagraph"/>
        <w:ind w:left="360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</w:t>
      </w:r>
    </w:p>
    <w:p w14:paraId="233C3110" w14:textId="77777777" w:rsidR="000548FE" w:rsidRDefault="000548FE" w:rsidP="000548FE">
      <w:pPr>
        <w:pStyle w:val="ListParagraph"/>
        <w:ind w:left="360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</w:t>
      </w:r>
    </w:p>
    <w:p w14:paraId="5732E90F" w14:textId="77777777" w:rsidR="000548FE" w:rsidRDefault="000548FE" w:rsidP="000548FE">
      <w:pPr>
        <w:pStyle w:val="ListParagraph"/>
        <w:ind w:left="360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</w:t>
      </w:r>
    </w:p>
    <w:p w14:paraId="240DAA60" w14:textId="5A914F76" w:rsidR="008D1F25" w:rsidRPr="00595C71" w:rsidRDefault="008D1F25" w:rsidP="00BB06CB">
      <w:pPr>
        <w:pStyle w:val="ListParagraph"/>
        <w:ind w:left="360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</w:t>
      </w:r>
    </w:p>
    <w:p w14:paraId="3EE28F08" w14:textId="12D0D1FB" w:rsidR="008D1F25" w:rsidRPr="00595C71" w:rsidRDefault="008D1F25" w:rsidP="008D1F25">
      <w:pPr>
        <w:pStyle w:val="ListParagraph"/>
        <w:numPr>
          <w:ilvl w:val="5"/>
          <w:numId w:val="2"/>
        </w:numPr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595C71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เป้าหมายที่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2</w:t>
      </w:r>
      <w:r w:rsidRPr="00595C71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</w:t>
      </w:r>
      <w:r w:rsidRPr="00595C71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</w:p>
    <w:p w14:paraId="1495FCFA" w14:textId="77777777" w:rsidR="008D1F25" w:rsidRDefault="008D1F25" w:rsidP="008D1F25">
      <w:pPr>
        <w:pStyle w:val="ListParagraph"/>
        <w:ind w:left="360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595C71">
        <w:rPr>
          <w:rFonts w:ascii="TH SarabunPSK" w:hAnsi="TH SarabunPSK" w:cs="TH SarabunPSK" w:hint="cs"/>
          <w:sz w:val="32"/>
          <w:szCs w:val="32"/>
          <w:cs/>
          <w:lang w:bidi="th-TH"/>
        </w:rPr>
        <w:t>แนวทางในการดำเนินงาน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</w:t>
      </w:r>
    </w:p>
    <w:p w14:paraId="5723D1C5" w14:textId="77777777" w:rsidR="000548FE" w:rsidRDefault="000548FE" w:rsidP="000548FE">
      <w:pPr>
        <w:pStyle w:val="ListParagraph"/>
        <w:ind w:left="360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</w:t>
      </w:r>
    </w:p>
    <w:p w14:paraId="14334CEF" w14:textId="77777777" w:rsidR="000548FE" w:rsidRDefault="000548FE" w:rsidP="000548FE">
      <w:pPr>
        <w:pStyle w:val="ListParagraph"/>
        <w:ind w:left="360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</w:t>
      </w:r>
    </w:p>
    <w:p w14:paraId="0F1B228D" w14:textId="77777777" w:rsidR="000548FE" w:rsidRDefault="000548FE" w:rsidP="000548FE">
      <w:pPr>
        <w:pStyle w:val="ListParagraph"/>
        <w:ind w:left="360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</w:t>
      </w:r>
    </w:p>
    <w:p w14:paraId="1F0937C4" w14:textId="77777777" w:rsidR="000548FE" w:rsidRDefault="000548FE" w:rsidP="000548FE">
      <w:pPr>
        <w:pStyle w:val="ListParagraph"/>
        <w:ind w:left="360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</w:t>
      </w:r>
    </w:p>
    <w:p w14:paraId="3FAD2B0D" w14:textId="77777777" w:rsidR="000548FE" w:rsidRDefault="000548FE" w:rsidP="000548FE">
      <w:pPr>
        <w:pStyle w:val="ListParagraph"/>
        <w:ind w:left="360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</w:t>
      </w:r>
    </w:p>
    <w:p w14:paraId="71596B2F" w14:textId="77777777" w:rsidR="000548FE" w:rsidRDefault="000548FE" w:rsidP="000548FE">
      <w:pPr>
        <w:pStyle w:val="ListParagraph"/>
        <w:ind w:left="360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</w:t>
      </w:r>
    </w:p>
    <w:p w14:paraId="0E71E5A2" w14:textId="77777777" w:rsidR="000548FE" w:rsidRDefault="000548FE" w:rsidP="000548FE">
      <w:pPr>
        <w:pStyle w:val="ListParagraph"/>
        <w:ind w:left="360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</w:t>
      </w:r>
    </w:p>
    <w:p w14:paraId="5916B8D8" w14:textId="77777777" w:rsidR="008D1F25" w:rsidRDefault="008D1F25" w:rsidP="008D1F25">
      <w:pPr>
        <w:pStyle w:val="ListParagraph"/>
        <w:ind w:left="360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</w:t>
      </w:r>
    </w:p>
    <w:p w14:paraId="46903E95" w14:textId="57BE0EE2" w:rsidR="00C720FD" w:rsidRPr="00595C71" w:rsidRDefault="008D1F25" w:rsidP="008D1F25">
      <w:pPr>
        <w:pStyle w:val="ListParagraph"/>
        <w:ind w:left="360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</w:t>
      </w:r>
    </w:p>
    <w:p w14:paraId="75238D06" w14:textId="5374BB92" w:rsidR="008D1F25" w:rsidRPr="00595C71" w:rsidRDefault="008D1F25" w:rsidP="008D1F25">
      <w:pPr>
        <w:pStyle w:val="ListParagraph"/>
        <w:numPr>
          <w:ilvl w:val="5"/>
          <w:numId w:val="2"/>
        </w:numPr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595C71">
        <w:rPr>
          <w:rFonts w:ascii="TH SarabunPSK" w:hAnsi="TH SarabunPSK" w:cs="TH SarabunPSK" w:hint="cs"/>
          <w:sz w:val="32"/>
          <w:szCs w:val="32"/>
          <w:cs/>
          <w:lang w:bidi="th-TH"/>
        </w:rPr>
        <w:lastRenderedPageBreak/>
        <w:t xml:space="preserve">เป้าหมายที่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3</w:t>
      </w:r>
      <w:r w:rsidRPr="00595C71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</w:t>
      </w:r>
      <w:r w:rsidRPr="00595C71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</w:p>
    <w:p w14:paraId="6FE60F7F" w14:textId="77777777" w:rsidR="008D1F25" w:rsidRDefault="008D1F25" w:rsidP="008D1F25">
      <w:pPr>
        <w:pStyle w:val="ListParagraph"/>
        <w:ind w:left="360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595C71">
        <w:rPr>
          <w:rFonts w:ascii="TH SarabunPSK" w:hAnsi="TH SarabunPSK" w:cs="TH SarabunPSK" w:hint="cs"/>
          <w:sz w:val="32"/>
          <w:szCs w:val="32"/>
          <w:cs/>
          <w:lang w:bidi="th-TH"/>
        </w:rPr>
        <w:t>แนวทางในการดำเนินงาน............................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</w:t>
      </w:r>
    </w:p>
    <w:p w14:paraId="67ED5FC3" w14:textId="77777777" w:rsidR="008D1F25" w:rsidRDefault="008D1F25" w:rsidP="008D1F25">
      <w:pPr>
        <w:pStyle w:val="ListParagraph"/>
        <w:ind w:left="360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</w:t>
      </w:r>
    </w:p>
    <w:p w14:paraId="42833F8F" w14:textId="77777777" w:rsidR="000548FE" w:rsidRDefault="000548FE" w:rsidP="000548FE">
      <w:pPr>
        <w:pStyle w:val="ListParagraph"/>
        <w:ind w:left="360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</w:t>
      </w:r>
    </w:p>
    <w:p w14:paraId="402A2445" w14:textId="77777777" w:rsidR="000548FE" w:rsidRDefault="000548FE" w:rsidP="000548FE">
      <w:pPr>
        <w:pStyle w:val="ListParagraph"/>
        <w:ind w:left="360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</w:t>
      </w:r>
    </w:p>
    <w:p w14:paraId="2BBE444F" w14:textId="77777777" w:rsidR="000548FE" w:rsidRDefault="000548FE" w:rsidP="000548FE">
      <w:pPr>
        <w:pStyle w:val="ListParagraph"/>
        <w:ind w:left="360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</w:t>
      </w:r>
    </w:p>
    <w:p w14:paraId="3D4F4AFD" w14:textId="77777777" w:rsidR="000548FE" w:rsidRDefault="000548FE" w:rsidP="000548FE">
      <w:pPr>
        <w:pStyle w:val="ListParagraph"/>
        <w:ind w:left="360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</w:t>
      </w:r>
    </w:p>
    <w:p w14:paraId="25FC9FE8" w14:textId="77777777" w:rsidR="000548FE" w:rsidRDefault="000548FE" w:rsidP="000548FE">
      <w:pPr>
        <w:pStyle w:val="ListParagraph"/>
        <w:ind w:left="360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</w:t>
      </w:r>
    </w:p>
    <w:p w14:paraId="55D66C77" w14:textId="187FB9F2" w:rsidR="00C720FD" w:rsidRPr="00595C71" w:rsidRDefault="008D1F25" w:rsidP="008D1F25">
      <w:pPr>
        <w:pStyle w:val="ListParagraph"/>
        <w:ind w:left="360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</w:t>
      </w:r>
    </w:p>
    <w:p w14:paraId="10E0AFD4" w14:textId="1E3F1F73" w:rsidR="00F3436E" w:rsidRPr="00CF63F9" w:rsidRDefault="00C720FD" w:rsidP="009B4A0F">
      <w:pPr>
        <w:pStyle w:val="Heading1"/>
        <w:numPr>
          <w:ilvl w:val="0"/>
          <w:numId w:val="2"/>
        </w:numPr>
      </w:pPr>
      <w:r w:rsidRPr="00CF63F9">
        <w:rPr>
          <w:rFonts w:hint="cs"/>
          <w:cs/>
          <w:lang w:bidi="th-TH"/>
        </w:rPr>
        <w:t>การอภิปรายงานกลุ่ม (</w:t>
      </w:r>
      <w:r w:rsidRPr="00CF63F9">
        <w:rPr>
          <w:rFonts w:hint="cs"/>
        </w:rPr>
        <w:t xml:space="preserve">Group Work): </w:t>
      </w:r>
      <w:r w:rsidRPr="00CF63F9">
        <w:rPr>
          <w:rFonts w:hint="cs"/>
          <w:cs/>
          <w:lang w:bidi="th-TH"/>
        </w:rPr>
        <w:t>การวางแผนและการจัดตั้งกลุ่ม</w:t>
      </w:r>
    </w:p>
    <w:p w14:paraId="392C5798" w14:textId="58A1609A" w:rsidR="00730796" w:rsidRPr="009B4A0F" w:rsidRDefault="00730796" w:rsidP="00730796">
      <w:pPr>
        <w:pStyle w:val="ListParagraph"/>
        <w:numPr>
          <w:ilvl w:val="1"/>
          <w:numId w:val="2"/>
        </w:numPr>
        <w:jc w:val="thaiDistribute"/>
        <w:rPr>
          <w:rFonts w:ascii="TH SarabunPSK" w:hAnsi="TH SarabunPSK" w:cs="TH SarabunPSK"/>
          <w:sz w:val="32"/>
          <w:szCs w:val="32"/>
        </w:rPr>
      </w:pPr>
      <w:r w:rsidRPr="009B4A0F">
        <w:rPr>
          <w:rFonts w:ascii="TH SarabunPSK" w:hAnsi="TH SarabunPSK" w:cs="TH SarabunPSK" w:hint="cs"/>
          <w:sz w:val="32"/>
          <w:szCs w:val="32"/>
          <w:cs/>
          <w:lang w:bidi="th-TH"/>
        </w:rPr>
        <w:t>การวางแผนและจัดตั้งกลุ่ม</w:t>
      </w:r>
    </w:p>
    <w:p w14:paraId="186DE169" w14:textId="34176717" w:rsidR="00730796" w:rsidRPr="00CF63F9" w:rsidRDefault="00730796" w:rsidP="00730796">
      <w:pPr>
        <w:pStyle w:val="ListParagraph"/>
        <w:numPr>
          <w:ilvl w:val="2"/>
          <w:numId w:val="2"/>
        </w:numPr>
        <w:jc w:val="thaiDistribute"/>
        <w:rPr>
          <w:rFonts w:ascii="TH SarabunPSK" w:hAnsi="TH SarabunPSK" w:cs="TH SarabunPSK"/>
          <w:sz w:val="32"/>
          <w:szCs w:val="32"/>
        </w:rPr>
      </w:pPr>
      <w:r w:rsidRPr="00CF63F9">
        <w:rPr>
          <w:rFonts w:ascii="TH SarabunPSK" w:hAnsi="TH SarabunPSK" w:cs="TH SarabunPSK"/>
          <w:sz w:val="32"/>
          <w:szCs w:val="32"/>
          <w:cs/>
          <w:lang w:bidi="th-TH"/>
        </w:rPr>
        <w:t>ปัญหาและความจำเป็นของการใช้วิธีการสังคมสงเคราะห์กลุ่มชน</w:t>
      </w:r>
      <w:r w:rsidRPr="00CF63F9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(</w:t>
      </w:r>
      <w:r w:rsidRPr="00CF63F9">
        <w:rPr>
          <w:rFonts w:ascii="TH SarabunPSK" w:hAnsi="TH SarabunPSK" w:cs="TH SarabunPSK"/>
          <w:sz w:val="32"/>
          <w:szCs w:val="32"/>
          <w:cs/>
          <w:lang w:bidi="th-TH"/>
        </w:rPr>
        <w:t>ปัญหา/สถานการณ์ใดที่สะท้อนความจำเป็นต้องใช้วิธีการสังคมสงเคราะห์กลุ่มชน</w:t>
      </w:r>
      <w:r w:rsidRPr="00CF63F9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, </w:t>
      </w:r>
      <w:r w:rsidRPr="00CF63F9">
        <w:rPr>
          <w:rFonts w:ascii="TH SarabunPSK" w:hAnsi="TH SarabunPSK" w:cs="TH SarabunPSK"/>
          <w:sz w:val="32"/>
          <w:szCs w:val="32"/>
          <w:cs/>
          <w:lang w:bidi="th-TH"/>
        </w:rPr>
        <w:t>ปัญหานั้นมีสาเหตุหรือปัจจัยอะไร</w:t>
      </w:r>
    </w:p>
    <w:p w14:paraId="4692D0EF" w14:textId="77777777" w:rsidR="000B7E29" w:rsidRPr="00CF63F9" w:rsidRDefault="000B7E29" w:rsidP="000B7E29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F63F9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09664BC0" w14:textId="77777777" w:rsidR="000B7E29" w:rsidRPr="00CF63F9" w:rsidRDefault="000B7E29" w:rsidP="000B7E29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F63F9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3474BFF2" w14:textId="77777777" w:rsidR="000B7E29" w:rsidRPr="00CF63F9" w:rsidRDefault="000B7E29" w:rsidP="000B7E29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F63F9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7DF46D6B" w14:textId="77777777" w:rsidR="000B7E29" w:rsidRPr="00CF63F9" w:rsidRDefault="000B7E29" w:rsidP="000B7E29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F63F9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25169F27" w14:textId="77777777" w:rsidR="000B7E29" w:rsidRPr="00CF63F9" w:rsidRDefault="000B7E29" w:rsidP="000B7E29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F63F9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6FE4699E" w14:textId="77777777" w:rsidR="000B7E29" w:rsidRPr="00CF63F9" w:rsidRDefault="000B7E29" w:rsidP="000B7E29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F63F9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019FB4C3" w14:textId="37CCD6A1" w:rsidR="000B7E29" w:rsidRPr="00CF63F9" w:rsidRDefault="000B7E29" w:rsidP="000B7E29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F63F9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2B487B4A" w14:textId="3D0CE2F7" w:rsidR="00730796" w:rsidRPr="00CF63F9" w:rsidRDefault="00730796" w:rsidP="00730796">
      <w:pPr>
        <w:pStyle w:val="ListParagraph"/>
        <w:numPr>
          <w:ilvl w:val="2"/>
          <w:numId w:val="2"/>
        </w:numPr>
        <w:jc w:val="thaiDistribute"/>
        <w:rPr>
          <w:rFonts w:ascii="TH SarabunPSK" w:hAnsi="TH SarabunPSK" w:cs="TH SarabunPSK"/>
          <w:sz w:val="32"/>
          <w:szCs w:val="32"/>
        </w:rPr>
      </w:pPr>
      <w:r w:rsidRPr="00CF63F9">
        <w:rPr>
          <w:rFonts w:ascii="TH SarabunPSK" w:hAnsi="TH SarabunPSK" w:cs="TH SarabunPSK"/>
          <w:sz w:val="32"/>
          <w:szCs w:val="32"/>
          <w:cs/>
          <w:lang w:bidi="th-TH"/>
        </w:rPr>
        <w:t>วัตถุประสงค์</w:t>
      </w:r>
      <w:r w:rsidRPr="00CF63F9">
        <w:rPr>
          <w:rFonts w:ascii="TH SarabunPSK" w:hAnsi="TH SarabunPSK" w:cs="TH SarabunPSK" w:hint="cs"/>
          <w:sz w:val="32"/>
          <w:szCs w:val="32"/>
          <w:cs/>
          <w:lang w:bidi="th-TH"/>
        </w:rPr>
        <w:t>ของการ</w:t>
      </w:r>
      <w:r w:rsidR="009B4A0F">
        <w:rPr>
          <w:rFonts w:ascii="TH SarabunPSK" w:hAnsi="TH SarabunPSK" w:cs="TH SarabunPSK" w:hint="cs"/>
          <w:sz w:val="32"/>
          <w:szCs w:val="32"/>
          <w:cs/>
          <w:lang w:bidi="th-TH"/>
        </w:rPr>
        <w:t>จัดตั้ง</w:t>
      </w:r>
      <w:r w:rsidRPr="00CF63F9">
        <w:rPr>
          <w:rFonts w:ascii="TH SarabunPSK" w:hAnsi="TH SarabunPSK" w:cs="TH SarabunPSK" w:hint="cs"/>
          <w:sz w:val="32"/>
          <w:szCs w:val="32"/>
          <w:cs/>
          <w:lang w:bidi="th-TH"/>
        </w:rPr>
        <w:t>กลุ่มทางสังคมสงเคราะห์</w:t>
      </w:r>
    </w:p>
    <w:p w14:paraId="0954B652" w14:textId="77777777" w:rsidR="000B7E29" w:rsidRPr="00CF63F9" w:rsidRDefault="000B7E29" w:rsidP="000B7E29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F63F9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11E3295B" w14:textId="77777777" w:rsidR="000B7E29" w:rsidRPr="00CF63F9" w:rsidRDefault="000B7E29" w:rsidP="000B7E29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F63F9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52B63910" w14:textId="77777777" w:rsidR="000B7E29" w:rsidRPr="00CF63F9" w:rsidRDefault="000B7E29" w:rsidP="000B7E29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F63F9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33B7ECB6" w14:textId="77777777" w:rsidR="000B7E29" w:rsidRPr="00CF63F9" w:rsidRDefault="000B7E29" w:rsidP="000B7E29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F63F9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3200CA0D" w14:textId="77777777" w:rsidR="000B7E29" w:rsidRPr="00CF63F9" w:rsidRDefault="000B7E29" w:rsidP="000B7E29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F63F9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63541695" w14:textId="77777777" w:rsidR="000B7E29" w:rsidRPr="00CF63F9" w:rsidRDefault="000B7E29" w:rsidP="000B7E29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F63F9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2BF3455F" w14:textId="77777777" w:rsidR="000B7E29" w:rsidRPr="00CF63F9" w:rsidRDefault="000B7E29" w:rsidP="000B7E29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F63F9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27202F94" w14:textId="77777777" w:rsidR="000B7E29" w:rsidRPr="00CF63F9" w:rsidRDefault="000B7E29" w:rsidP="000B7E29">
      <w:pPr>
        <w:ind w:left="720"/>
        <w:jc w:val="thaiDistribute"/>
        <w:rPr>
          <w:rFonts w:ascii="TH SarabunPSK" w:hAnsi="TH SarabunPSK" w:cs="TH SarabunPSK"/>
          <w:sz w:val="32"/>
          <w:szCs w:val="32"/>
        </w:rPr>
      </w:pPr>
    </w:p>
    <w:p w14:paraId="25A12F12" w14:textId="3C8BDB78" w:rsidR="00730796" w:rsidRPr="00CF63F9" w:rsidRDefault="00730796" w:rsidP="00730796">
      <w:pPr>
        <w:pStyle w:val="ListParagraph"/>
        <w:numPr>
          <w:ilvl w:val="2"/>
          <w:numId w:val="2"/>
        </w:numPr>
        <w:jc w:val="thaiDistribute"/>
        <w:rPr>
          <w:rFonts w:ascii="TH SarabunPSK" w:hAnsi="TH SarabunPSK" w:cs="TH SarabunPSK"/>
          <w:sz w:val="32"/>
          <w:szCs w:val="32"/>
        </w:rPr>
      </w:pPr>
      <w:r w:rsidRPr="00CF63F9">
        <w:rPr>
          <w:rFonts w:ascii="TH SarabunPSK" w:hAnsi="TH SarabunPSK" w:cs="TH SarabunPSK"/>
          <w:sz w:val="32"/>
          <w:szCs w:val="32"/>
          <w:cs/>
          <w:lang w:bidi="th-TH"/>
        </w:rPr>
        <w:lastRenderedPageBreak/>
        <w:t>ข้อมูลกลุ่มเป้าหมาย</w:t>
      </w:r>
      <w:r w:rsidRPr="00CF63F9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(</w:t>
      </w:r>
      <w:r w:rsidRPr="00CF63F9">
        <w:rPr>
          <w:rFonts w:ascii="TH SarabunPSK" w:hAnsi="TH SarabunPSK" w:cs="TH SarabunPSK"/>
          <w:sz w:val="32"/>
          <w:szCs w:val="32"/>
          <w:cs/>
          <w:lang w:bidi="th-TH"/>
        </w:rPr>
        <w:t>เด็กและเยาวชน ผู้สูงอายุ สตรี ผู้ต้องขัง หรือนักศึกษา</w:t>
      </w:r>
      <w:r w:rsidRPr="00CF63F9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ฯลฯ) </w:t>
      </w:r>
    </w:p>
    <w:p w14:paraId="534EF8EE" w14:textId="77777777" w:rsidR="000B7E29" w:rsidRPr="00CF63F9" w:rsidRDefault="000B7E29" w:rsidP="000B7E29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F63F9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17B0B1CF" w14:textId="77777777" w:rsidR="000B7E29" w:rsidRPr="00CF63F9" w:rsidRDefault="000B7E29" w:rsidP="000B7E29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F63F9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70A20286" w14:textId="77777777" w:rsidR="000B7E29" w:rsidRPr="00CF63F9" w:rsidRDefault="000B7E29" w:rsidP="000B7E29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F63F9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1247D4F4" w14:textId="77777777" w:rsidR="000B7E29" w:rsidRPr="00CF63F9" w:rsidRDefault="000B7E29" w:rsidP="000B7E29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F63F9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68C15B4C" w14:textId="77777777" w:rsidR="000B7E29" w:rsidRPr="00CF63F9" w:rsidRDefault="000B7E29" w:rsidP="000B7E29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F63F9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5CD85776" w14:textId="77777777" w:rsidR="000B7E29" w:rsidRPr="00CF63F9" w:rsidRDefault="000B7E29" w:rsidP="000B7E29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F63F9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0C7E6388" w14:textId="51E8A8D3" w:rsidR="000B7E29" w:rsidRPr="00CF63F9" w:rsidRDefault="000B7E29" w:rsidP="000B7E29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CF63F9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1A1452C4" w14:textId="65A19ADD" w:rsidR="00730796" w:rsidRPr="00CF63F9" w:rsidRDefault="00730796" w:rsidP="00730796">
      <w:pPr>
        <w:pStyle w:val="ListParagraph"/>
        <w:numPr>
          <w:ilvl w:val="2"/>
          <w:numId w:val="2"/>
        </w:numPr>
        <w:jc w:val="thaiDistribute"/>
        <w:rPr>
          <w:rFonts w:ascii="TH SarabunPSK" w:hAnsi="TH SarabunPSK" w:cs="TH SarabunPSK"/>
          <w:sz w:val="32"/>
          <w:szCs w:val="32"/>
        </w:rPr>
      </w:pPr>
      <w:r w:rsidRPr="00CF63F9">
        <w:rPr>
          <w:rFonts w:ascii="TH SarabunPSK" w:hAnsi="TH SarabunPSK" w:cs="TH SarabunPSK" w:hint="cs"/>
          <w:sz w:val="32"/>
          <w:szCs w:val="32"/>
          <w:cs/>
        </w:rPr>
        <w:t>แนวคิด/หลักการ/รูปแบบสังคมสงเคราะห์กลุ่มชน</w:t>
      </w:r>
    </w:p>
    <w:p w14:paraId="29645EC0" w14:textId="77777777" w:rsidR="000B7E29" w:rsidRDefault="000B7E29" w:rsidP="000B7E29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0A93BC60" w14:textId="77777777" w:rsidR="000B7E29" w:rsidRDefault="000B7E29" w:rsidP="000B7E29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60AE736F" w14:textId="77777777" w:rsidR="000B7E29" w:rsidRDefault="000B7E29" w:rsidP="000B7E29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1F8F4AE2" w14:textId="77777777" w:rsidR="000B7E29" w:rsidRDefault="000B7E29" w:rsidP="000B7E29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5738869C" w14:textId="77777777" w:rsidR="000B7E29" w:rsidRDefault="000B7E29" w:rsidP="000B7E29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2E90E597" w14:textId="77777777" w:rsidR="000B7E29" w:rsidRDefault="000B7E29" w:rsidP="000B7E29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7248DE3E" w14:textId="247DB3C9" w:rsidR="00F3436E" w:rsidRPr="000B7E29" w:rsidRDefault="000B7E29" w:rsidP="000B7E29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35760D48" w14:textId="5B16EC8C" w:rsidR="008D1F25" w:rsidRPr="00F3436E" w:rsidRDefault="00C720FD" w:rsidP="009B4A0F">
      <w:pPr>
        <w:pStyle w:val="Heading1"/>
        <w:numPr>
          <w:ilvl w:val="0"/>
          <w:numId w:val="2"/>
        </w:numPr>
        <w:rPr>
          <w:b/>
          <w:bCs/>
        </w:rPr>
      </w:pPr>
      <w:r w:rsidRPr="00F3436E">
        <w:rPr>
          <w:rFonts w:hint="cs"/>
          <w:cs/>
          <w:lang w:bidi="th-TH"/>
        </w:rPr>
        <w:t>ประเด็นสะท้อนไตร่ตรองการปฏิบัติ</w:t>
      </w:r>
      <w:r w:rsidR="008D1F25" w:rsidRPr="00F3436E">
        <w:rPr>
          <w:rFonts w:hint="cs"/>
          <w:cs/>
          <w:lang w:bidi="th-TH"/>
        </w:rPr>
        <w:t>งาน</w:t>
      </w:r>
      <w:r w:rsidRPr="00F3436E">
        <w:rPr>
          <w:rFonts w:hint="cs"/>
          <w:cs/>
          <w:lang w:bidi="th-TH"/>
        </w:rPr>
        <w:t>ทางวิชาชีพสังคมสงเคราะห์</w:t>
      </w:r>
    </w:p>
    <w:p w14:paraId="0FB155FC" w14:textId="678F5282" w:rsidR="008D1F25" w:rsidRDefault="00C720FD" w:rsidP="008D1F25">
      <w:pPr>
        <w:pStyle w:val="ListParagraph"/>
        <w:numPr>
          <w:ilvl w:val="1"/>
          <w:numId w:val="6"/>
        </w:numPr>
        <w:jc w:val="thaiDistribute"/>
        <w:rPr>
          <w:rFonts w:ascii="TH SarabunPSK" w:hAnsi="TH SarabunPSK" w:cs="TH SarabunPSK"/>
          <w:sz w:val="32"/>
          <w:szCs w:val="32"/>
        </w:rPr>
      </w:pPr>
      <w:r w:rsidRPr="008D1F25">
        <w:rPr>
          <w:rFonts w:ascii="TH SarabunPSK" w:hAnsi="TH SarabunPSK" w:cs="TH SarabunPSK" w:hint="cs"/>
          <w:sz w:val="32"/>
          <w:szCs w:val="32"/>
          <w:cs/>
          <w:lang w:bidi="th-TH"/>
        </w:rPr>
        <w:t>การใช้ตนเองเป็นเครื่องมือ (</w:t>
      </w:r>
      <w:r w:rsidRPr="008D1F25">
        <w:rPr>
          <w:rFonts w:ascii="TH SarabunPSK" w:hAnsi="TH SarabunPSK" w:cs="TH SarabunPSK" w:hint="cs"/>
          <w:sz w:val="32"/>
          <w:szCs w:val="32"/>
        </w:rPr>
        <w:t xml:space="preserve">Use of Self) </w:t>
      </w:r>
      <w:r w:rsidRPr="008D1F25">
        <w:rPr>
          <w:rFonts w:ascii="TH SarabunPSK" w:hAnsi="TH SarabunPSK" w:cs="TH SarabunPSK" w:hint="cs"/>
          <w:sz w:val="32"/>
          <w:szCs w:val="32"/>
          <w:cs/>
          <w:lang w:bidi="th-TH"/>
        </w:rPr>
        <w:t>และการสะท้อนคิด</w:t>
      </w:r>
    </w:p>
    <w:p w14:paraId="40707E6B" w14:textId="19AB3844" w:rsidR="008D1F25" w:rsidRDefault="00C720FD" w:rsidP="008D1F25">
      <w:pPr>
        <w:pStyle w:val="ListParagraph"/>
        <w:numPr>
          <w:ilvl w:val="2"/>
          <w:numId w:val="6"/>
        </w:numPr>
        <w:jc w:val="thaiDistribute"/>
        <w:rPr>
          <w:rFonts w:ascii="TH SarabunPSK" w:hAnsi="TH SarabunPSK" w:cs="TH SarabunPSK"/>
          <w:sz w:val="32"/>
          <w:szCs w:val="32"/>
        </w:rPr>
      </w:pPr>
      <w:r w:rsidRPr="008D1F25">
        <w:rPr>
          <w:rFonts w:ascii="TH SarabunPSK" w:hAnsi="TH SarabunPSK" w:cs="TH SarabunPSK" w:hint="cs"/>
          <w:sz w:val="32"/>
          <w:szCs w:val="32"/>
          <w:cs/>
          <w:lang w:bidi="th-TH"/>
        </w:rPr>
        <w:t>อธิบายประสบการณ์ภายในของนักศึกษา (เช่น ความคิด ความรู้สึก ความวิตกกังวล) ระหว่างการปฏิสัมพันธ์กับกรณีศึกษา/กลุ่ม</w:t>
      </w:r>
      <w:r w:rsidR="0031045A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 w:rsidRPr="008D1F25">
        <w:rPr>
          <w:rFonts w:ascii="TH SarabunPSK" w:hAnsi="TH SarabunPSK" w:cs="TH SarabunPSK" w:hint="cs"/>
          <w:sz w:val="32"/>
          <w:szCs w:val="32"/>
          <w:cs/>
          <w:lang w:bidi="th-TH"/>
        </w:rPr>
        <w:t>ครั้งแรก</w:t>
      </w:r>
    </w:p>
    <w:p w14:paraId="623B25F0" w14:textId="3B8240AC" w:rsidR="008D1F25" w:rsidRDefault="008D1F25" w:rsidP="008D1F25">
      <w:pPr>
        <w:pStyle w:val="ListParagraph"/>
        <w:ind w:left="2160" w:hanging="144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758CC049" w14:textId="71AAADA9" w:rsidR="008D1F25" w:rsidRDefault="008D1F25" w:rsidP="008D1F25">
      <w:pPr>
        <w:pStyle w:val="ListParagraph"/>
        <w:ind w:left="2160" w:hanging="144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0723EFD9" w14:textId="77777777" w:rsidR="000548FE" w:rsidRDefault="000548FE" w:rsidP="000548FE">
      <w:pPr>
        <w:pStyle w:val="ListParagraph"/>
        <w:ind w:left="2160" w:hanging="144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08B4FA27" w14:textId="77777777" w:rsidR="000548FE" w:rsidRDefault="000548FE" w:rsidP="000548FE">
      <w:pPr>
        <w:pStyle w:val="ListParagraph"/>
        <w:ind w:left="2160" w:hanging="144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21ED64FD" w14:textId="77777777" w:rsidR="000548FE" w:rsidRDefault="000548FE" w:rsidP="000548FE">
      <w:pPr>
        <w:pStyle w:val="ListParagraph"/>
        <w:ind w:left="2160" w:hanging="144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2B4807F1" w14:textId="77777777" w:rsidR="000548FE" w:rsidRDefault="000548FE" w:rsidP="000548FE">
      <w:pPr>
        <w:pStyle w:val="ListParagraph"/>
        <w:ind w:left="2160" w:hanging="144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05656DB7" w14:textId="77777777" w:rsidR="000548FE" w:rsidRDefault="000548FE" w:rsidP="000548FE">
      <w:pPr>
        <w:pStyle w:val="ListParagraph"/>
        <w:ind w:left="2160" w:hanging="144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1F2EABB2" w14:textId="77777777" w:rsidR="000548FE" w:rsidRDefault="000548FE" w:rsidP="000548FE">
      <w:pPr>
        <w:pStyle w:val="ListParagraph"/>
        <w:ind w:left="2160" w:hanging="144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5C7D9791" w14:textId="77777777" w:rsidR="000548FE" w:rsidRDefault="000548FE" w:rsidP="000548FE">
      <w:pPr>
        <w:pStyle w:val="ListParagraph"/>
        <w:ind w:left="2160" w:hanging="144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20FE31BE" w14:textId="101AFAB1" w:rsidR="00F3436E" w:rsidRPr="000B7E29" w:rsidRDefault="007C34FD" w:rsidP="000B7E29">
      <w:pPr>
        <w:pStyle w:val="ListParagraph"/>
        <w:ind w:left="2160" w:hanging="144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70645179" w14:textId="23A8D668" w:rsidR="00F3436E" w:rsidRDefault="00C720FD" w:rsidP="00F3436E">
      <w:pPr>
        <w:pStyle w:val="ListParagraph"/>
        <w:numPr>
          <w:ilvl w:val="2"/>
          <w:numId w:val="6"/>
        </w:num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8D1F25">
        <w:rPr>
          <w:rFonts w:ascii="TH SarabunPSK" w:hAnsi="TH SarabunPSK" w:cs="TH SarabunPSK" w:hint="cs"/>
          <w:sz w:val="32"/>
          <w:szCs w:val="32"/>
          <w:cs/>
          <w:lang w:bidi="th-TH"/>
        </w:rPr>
        <w:lastRenderedPageBreak/>
        <w:t>มีประเด็นใดของ</w:t>
      </w:r>
      <w:r w:rsidR="00F3436E">
        <w:rPr>
          <w:rFonts w:ascii="TH SarabunPSK" w:hAnsi="TH SarabunPSK" w:cs="TH SarabunPSK" w:hint="cs"/>
          <w:sz w:val="32"/>
          <w:szCs w:val="32"/>
          <w:cs/>
          <w:lang w:bidi="th-TH"/>
        </w:rPr>
        <w:t>กรณีศึกษา</w:t>
      </w:r>
      <w:r w:rsidR="009B4A0F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/ กลุ่ม </w:t>
      </w:r>
      <w:r w:rsidRPr="008D1F25">
        <w:rPr>
          <w:rFonts w:ascii="TH SarabunPSK" w:hAnsi="TH SarabunPSK" w:cs="TH SarabunPSK" w:hint="cs"/>
          <w:sz w:val="32"/>
          <w:szCs w:val="32"/>
          <w:cs/>
          <w:lang w:bidi="th-TH"/>
        </w:rPr>
        <w:t>ที่กระทบกับประสบการณ์ส่วนตัวของนักศึกษาหรือไม่</w:t>
      </w:r>
      <w:r w:rsidRPr="008D1F25">
        <w:rPr>
          <w:rFonts w:ascii="TH SarabunPSK" w:hAnsi="TH SarabunPSK" w:cs="TH SarabunPSK" w:hint="cs"/>
          <w:sz w:val="32"/>
          <w:szCs w:val="32"/>
        </w:rPr>
        <w:t xml:space="preserve"> </w:t>
      </w:r>
      <w:r w:rsidRPr="008D1F25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นักศึกษาจัดการกับความรู้สึกเหล่านี้อย่างไรเพื่อรักษาขอบเขตทางวิชาชีพ </w:t>
      </w:r>
    </w:p>
    <w:p w14:paraId="7C4AB942" w14:textId="7E6E8153" w:rsidR="008D1F25" w:rsidRPr="00F3436E" w:rsidRDefault="008D1F25" w:rsidP="00F3436E">
      <w:pPr>
        <w:spacing w:after="0"/>
        <w:ind w:left="90"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F3436E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</w:t>
      </w:r>
    </w:p>
    <w:p w14:paraId="05DD99DC" w14:textId="7965E897" w:rsidR="008D1F25" w:rsidRDefault="008D1F25" w:rsidP="008D1F25">
      <w:pPr>
        <w:spacing w:after="0"/>
        <w:ind w:left="360" w:firstLine="45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</w:t>
      </w:r>
    </w:p>
    <w:p w14:paraId="434E9BE3" w14:textId="77777777" w:rsidR="007C34FD" w:rsidRDefault="007C34FD" w:rsidP="007C34FD">
      <w:pPr>
        <w:spacing w:after="0"/>
        <w:ind w:left="360" w:firstLine="45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</w:t>
      </w:r>
    </w:p>
    <w:p w14:paraId="39BF3266" w14:textId="77777777" w:rsidR="007C34FD" w:rsidRDefault="007C34FD" w:rsidP="007C34FD">
      <w:pPr>
        <w:spacing w:after="0"/>
        <w:ind w:left="360" w:firstLine="45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</w:t>
      </w:r>
    </w:p>
    <w:p w14:paraId="76FD5236" w14:textId="77777777" w:rsidR="007C34FD" w:rsidRDefault="007C34FD" w:rsidP="007C34FD">
      <w:pPr>
        <w:spacing w:after="0"/>
        <w:ind w:left="360" w:firstLine="45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</w:t>
      </w:r>
    </w:p>
    <w:p w14:paraId="6F47D5AE" w14:textId="77777777" w:rsidR="007C34FD" w:rsidRDefault="007C34FD" w:rsidP="007C34FD">
      <w:pPr>
        <w:spacing w:after="0"/>
        <w:ind w:left="360" w:firstLine="45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</w:t>
      </w:r>
    </w:p>
    <w:p w14:paraId="7163F11E" w14:textId="1F7FCC94" w:rsidR="00C720FD" w:rsidRPr="000B6DFD" w:rsidRDefault="00C720FD" w:rsidP="000B6DFD">
      <w:pPr>
        <w:pStyle w:val="ListParagraph"/>
        <w:numPr>
          <w:ilvl w:val="1"/>
          <w:numId w:val="6"/>
        </w:numPr>
        <w:jc w:val="thaiDistribute"/>
        <w:rPr>
          <w:rFonts w:ascii="TH SarabunPSK" w:hAnsi="TH SarabunPSK" w:cs="TH SarabunPSK"/>
          <w:sz w:val="32"/>
          <w:szCs w:val="32"/>
        </w:rPr>
      </w:pPr>
      <w:r w:rsidRPr="000B6DFD">
        <w:rPr>
          <w:rFonts w:ascii="TH SarabunPSK" w:hAnsi="TH SarabunPSK" w:cs="TH SarabunPSK" w:hint="cs"/>
          <w:sz w:val="32"/>
          <w:szCs w:val="32"/>
          <w:cs/>
          <w:lang w:bidi="th-TH"/>
        </w:rPr>
        <w:t>ประเด็นด้านจรรยาบรรณและความปลอดภัยในการฝึกปฏิบัติ</w:t>
      </w:r>
      <w:r w:rsidR="00F3436E">
        <w:rPr>
          <w:rFonts w:ascii="TH SarabunPSK" w:hAnsi="TH SarabunPSK" w:cs="TH SarabunPSK" w:hint="cs"/>
          <w:sz w:val="32"/>
          <w:szCs w:val="32"/>
          <w:cs/>
          <w:lang w:bidi="th-TH"/>
        </w:rPr>
        <w:t>งาน</w:t>
      </w:r>
    </w:p>
    <w:p w14:paraId="22260236" w14:textId="356A82A7" w:rsidR="00C720FD" w:rsidRDefault="00C720FD" w:rsidP="000B6DFD">
      <w:pPr>
        <w:pStyle w:val="ListParagraph"/>
        <w:numPr>
          <w:ilvl w:val="2"/>
          <w:numId w:val="6"/>
        </w:numPr>
        <w:jc w:val="thaiDistribute"/>
        <w:rPr>
          <w:rFonts w:ascii="TH SarabunPSK" w:hAnsi="TH SarabunPSK" w:cs="TH SarabunPSK"/>
          <w:sz w:val="32"/>
          <w:szCs w:val="32"/>
        </w:rPr>
      </w:pPr>
      <w:r w:rsidRPr="000B6DFD">
        <w:rPr>
          <w:rFonts w:ascii="TH SarabunPSK" w:hAnsi="TH SarabunPSK" w:cs="TH SarabunPSK" w:hint="cs"/>
          <w:sz w:val="32"/>
          <w:szCs w:val="32"/>
          <w:cs/>
          <w:lang w:bidi="th-TH"/>
        </w:rPr>
        <w:t>นักศึกษาได้ทบทวนระเบียบปฏิบัติด้านความปลอดภัยที่สำคัญของ</w:t>
      </w:r>
      <w:r w:rsidR="000B6DFD">
        <w:rPr>
          <w:rFonts w:ascii="TH SarabunPSK" w:hAnsi="TH SarabunPSK" w:cs="TH SarabunPSK" w:hint="cs"/>
          <w:sz w:val="32"/>
          <w:szCs w:val="32"/>
          <w:cs/>
          <w:lang w:bidi="th-TH"/>
        </w:rPr>
        <w:t>หน่วยงานหรือไม่ อย่างไร</w:t>
      </w:r>
      <w:r w:rsidRPr="000B6DFD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(เช่น จะทำอย่างไรหากผู้</w:t>
      </w:r>
      <w:r w:rsidR="00F3436E">
        <w:rPr>
          <w:rFonts w:ascii="TH SarabunPSK" w:hAnsi="TH SarabunPSK" w:cs="TH SarabunPSK" w:hint="cs"/>
          <w:sz w:val="32"/>
          <w:szCs w:val="32"/>
          <w:cs/>
          <w:lang w:bidi="th-TH"/>
        </w:rPr>
        <w:t>ใช้</w:t>
      </w:r>
      <w:r w:rsidRPr="000B6DFD">
        <w:rPr>
          <w:rFonts w:ascii="TH SarabunPSK" w:hAnsi="TH SarabunPSK" w:cs="TH SarabunPSK" w:hint="cs"/>
          <w:sz w:val="32"/>
          <w:szCs w:val="32"/>
          <w:cs/>
          <w:lang w:bidi="th-TH"/>
        </w:rPr>
        <w:t>บริการอยู่ในภาวะวิกฤต การรายงานการล่วงละเมิด</w:t>
      </w:r>
      <w:r w:rsidR="009B4A0F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ฯลฯ</w:t>
      </w:r>
      <w:r w:rsidRPr="000B6DFD">
        <w:rPr>
          <w:rFonts w:ascii="TH SarabunPSK" w:hAnsi="TH SarabunPSK" w:cs="TH SarabunPSK" w:hint="cs"/>
          <w:sz w:val="32"/>
          <w:szCs w:val="32"/>
          <w:cs/>
          <w:lang w:bidi="th-TH"/>
        </w:rPr>
        <w:t>)</w:t>
      </w:r>
      <w:r w:rsidR="009B4A0F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</w:p>
    <w:p w14:paraId="1F3E9AF9" w14:textId="77777777" w:rsidR="000B6DFD" w:rsidRPr="000B6DFD" w:rsidRDefault="000B6DFD" w:rsidP="000B6DFD">
      <w:pPr>
        <w:pStyle w:val="ListParagraph"/>
        <w:spacing w:after="0"/>
        <w:ind w:left="360" w:firstLine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0B6DFD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</w:t>
      </w:r>
    </w:p>
    <w:p w14:paraId="29025C1B" w14:textId="3FCC0EE2" w:rsidR="000B6DFD" w:rsidRDefault="000B6DFD" w:rsidP="000B6DFD">
      <w:pPr>
        <w:pStyle w:val="ListParagraph"/>
        <w:ind w:left="360" w:firstLine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0B6DFD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</w:t>
      </w:r>
    </w:p>
    <w:p w14:paraId="26EA570D" w14:textId="77777777" w:rsidR="007C34FD" w:rsidRPr="000B6DFD" w:rsidRDefault="007C34FD" w:rsidP="007C34FD">
      <w:pPr>
        <w:pStyle w:val="ListParagraph"/>
        <w:spacing w:after="0"/>
        <w:ind w:left="360" w:firstLine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0B6DFD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</w:t>
      </w:r>
    </w:p>
    <w:p w14:paraId="071A6132" w14:textId="77777777" w:rsidR="007C34FD" w:rsidRPr="000B6DFD" w:rsidRDefault="007C34FD" w:rsidP="007C34FD">
      <w:pPr>
        <w:pStyle w:val="ListParagraph"/>
        <w:spacing w:after="0"/>
        <w:ind w:left="360" w:firstLine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0B6DFD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</w:t>
      </w:r>
    </w:p>
    <w:p w14:paraId="1A0F7BFB" w14:textId="77777777" w:rsidR="007C34FD" w:rsidRPr="000B6DFD" w:rsidRDefault="007C34FD" w:rsidP="007C34FD">
      <w:pPr>
        <w:pStyle w:val="ListParagraph"/>
        <w:spacing w:after="0"/>
        <w:ind w:left="360" w:firstLine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0B6DFD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</w:t>
      </w:r>
    </w:p>
    <w:p w14:paraId="272FA444" w14:textId="11F5AA1D" w:rsidR="00C720FD" w:rsidRDefault="00C720FD" w:rsidP="000B6DFD">
      <w:pPr>
        <w:pStyle w:val="ListParagraph"/>
        <w:numPr>
          <w:ilvl w:val="2"/>
          <w:numId w:val="6"/>
        </w:numPr>
        <w:jc w:val="thaiDistribute"/>
        <w:rPr>
          <w:rFonts w:ascii="TH SarabunPSK" w:hAnsi="TH SarabunPSK" w:cs="TH SarabunPSK"/>
          <w:sz w:val="32"/>
          <w:szCs w:val="32"/>
        </w:rPr>
      </w:pPr>
      <w:r w:rsidRPr="000B6DFD">
        <w:rPr>
          <w:rFonts w:ascii="TH SarabunPSK" w:hAnsi="TH SarabunPSK" w:cs="TH SarabunPSK" w:hint="cs"/>
          <w:sz w:val="32"/>
          <w:szCs w:val="32"/>
          <w:cs/>
          <w:lang w:bidi="th-TH"/>
        </w:rPr>
        <w:t>อภิปราย</w:t>
      </w:r>
      <w:r w:rsidR="00835B34">
        <w:rPr>
          <w:rFonts w:ascii="TH SarabunPSK" w:hAnsi="TH SarabunPSK" w:cs="TH SarabunPSK" w:hint="cs"/>
          <w:sz w:val="32"/>
          <w:szCs w:val="32"/>
          <w:cs/>
          <w:lang w:bidi="th-TH"/>
        </w:rPr>
        <w:t>ประเด็น</w:t>
      </w:r>
      <w:r w:rsidRPr="000B6DFD">
        <w:rPr>
          <w:rFonts w:ascii="TH SarabunPSK" w:hAnsi="TH SarabunPSK" w:cs="TH SarabunPSK" w:hint="cs"/>
          <w:sz w:val="32"/>
          <w:szCs w:val="32"/>
          <w:cs/>
          <w:lang w:bidi="th-TH"/>
        </w:rPr>
        <w:t>เชิงจรรยาบรรณ</w:t>
      </w:r>
      <w:r w:rsidR="00835B34">
        <w:rPr>
          <w:rFonts w:ascii="TH SarabunPSK" w:hAnsi="TH SarabunPSK" w:cs="TH SarabunPSK" w:hint="cs"/>
          <w:sz w:val="32"/>
          <w:szCs w:val="32"/>
          <w:cs/>
          <w:lang w:bidi="th-TH"/>
        </w:rPr>
        <w:t>แห่งวิชาชีพสังคมสงเคราะห์</w:t>
      </w:r>
      <w:r w:rsidRPr="000B6DFD">
        <w:rPr>
          <w:rFonts w:ascii="TH SarabunPSK" w:hAnsi="TH SarabunPSK" w:cs="TH SarabunPSK" w:hint="cs"/>
          <w:sz w:val="32"/>
          <w:szCs w:val="32"/>
          <w:cs/>
          <w:lang w:bidi="th-TH"/>
        </w:rPr>
        <w:t>ที่เกิดขึ้นในความคิดของนักศึกษา</w:t>
      </w:r>
      <w:r w:rsidR="00835B34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bookmarkStart w:id="2" w:name="_GoBack"/>
      <w:bookmarkEnd w:id="2"/>
    </w:p>
    <w:p w14:paraId="2067EEC2" w14:textId="77777777" w:rsidR="000B6DFD" w:rsidRPr="000B6DFD" w:rsidRDefault="000B6DFD" w:rsidP="000B6DFD">
      <w:pPr>
        <w:pStyle w:val="ListParagraph"/>
        <w:spacing w:after="0"/>
        <w:ind w:left="360" w:firstLine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0B6DFD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</w:t>
      </w:r>
    </w:p>
    <w:p w14:paraId="57DB4D63" w14:textId="34E6A0D2" w:rsidR="000B6DFD" w:rsidRDefault="000B6DFD" w:rsidP="000B6DFD">
      <w:pPr>
        <w:pStyle w:val="ListParagraph"/>
        <w:ind w:left="360" w:firstLine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0B6DFD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</w:t>
      </w:r>
    </w:p>
    <w:p w14:paraId="3CE9DDE2" w14:textId="77777777" w:rsidR="000B6DFD" w:rsidRPr="000B6DFD" w:rsidRDefault="000B6DFD" w:rsidP="000B6DFD">
      <w:pPr>
        <w:pStyle w:val="ListParagraph"/>
        <w:spacing w:after="0"/>
        <w:ind w:left="360" w:firstLine="36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0B6DFD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</w:t>
      </w:r>
    </w:p>
    <w:p w14:paraId="0EB47B46" w14:textId="72F1FC71" w:rsidR="000B6DFD" w:rsidRPr="000B6DFD" w:rsidRDefault="000B6DFD" w:rsidP="000B6DFD">
      <w:pPr>
        <w:pStyle w:val="ListParagraph"/>
        <w:ind w:left="360" w:firstLine="360"/>
        <w:jc w:val="thaiDistribute"/>
        <w:rPr>
          <w:rFonts w:ascii="TH SarabunPSK" w:hAnsi="TH SarabunPSK" w:cs="TH SarabunPSK"/>
          <w:sz w:val="32"/>
          <w:szCs w:val="32"/>
        </w:rPr>
      </w:pPr>
      <w:r w:rsidRPr="000B6DFD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</w:t>
      </w:r>
    </w:p>
    <w:p w14:paraId="1C96DC0E" w14:textId="01A45971" w:rsidR="00956B11" w:rsidRPr="00956B11" w:rsidRDefault="00956B11" w:rsidP="009B4A0F">
      <w:pPr>
        <w:pStyle w:val="Heading1"/>
        <w:numPr>
          <w:ilvl w:val="0"/>
          <w:numId w:val="2"/>
        </w:numPr>
        <w:rPr>
          <w:lang w:bidi="th-TH"/>
        </w:rPr>
      </w:pPr>
      <w:r w:rsidRPr="00956B11">
        <w:rPr>
          <w:rFonts w:hint="cs"/>
          <w:cs/>
          <w:lang w:bidi="th-TH"/>
        </w:rPr>
        <w:t>ข้อเสนอแนะอื่นของนักศึกษาภายหลังจากการนิเทศงาน</w:t>
      </w:r>
      <w:r w:rsidR="00B5335C">
        <w:rPr>
          <w:rFonts w:hint="cs"/>
          <w:cs/>
          <w:lang w:bidi="th-TH"/>
        </w:rPr>
        <w:t>ครั้ง</w:t>
      </w:r>
      <w:r w:rsidRPr="00956B11">
        <w:rPr>
          <w:rFonts w:hint="cs"/>
          <w:cs/>
          <w:lang w:bidi="th-TH"/>
        </w:rPr>
        <w:t xml:space="preserve">ที่ </w:t>
      </w:r>
      <w:r>
        <w:rPr>
          <w:rFonts w:hint="cs"/>
          <w:cs/>
          <w:lang w:bidi="th-TH"/>
        </w:rPr>
        <w:t>2</w:t>
      </w:r>
    </w:p>
    <w:p w14:paraId="6284CBF7" w14:textId="77777777" w:rsidR="00956B11" w:rsidRDefault="00956B11" w:rsidP="00956B11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1B91BC7E" w14:textId="77777777" w:rsidR="00956B11" w:rsidRPr="008C69F7" w:rsidRDefault="00956B11" w:rsidP="00956B11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40F8E79E" w14:textId="77777777" w:rsidR="00956B11" w:rsidRDefault="00956B11" w:rsidP="00956B11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27DA7AEE" w14:textId="77777777" w:rsidR="00956B11" w:rsidRDefault="00956B11" w:rsidP="00956B11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03AAD0D6" w14:textId="77777777" w:rsidR="00956B11" w:rsidRDefault="00956B11" w:rsidP="00956B11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4B1A4316" w14:textId="77777777" w:rsidR="00956B11" w:rsidRDefault="00956B11" w:rsidP="00956B11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498C7650" w14:textId="77777777" w:rsidR="00956B11" w:rsidRDefault="00956B11" w:rsidP="00956B11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2926FE0B" w14:textId="5C5F06EE" w:rsidR="00956B11" w:rsidRDefault="00956B11" w:rsidP="00956B11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</w:p>
    <w:p w14:paraId="7977ABFD" w14:textId="3941CFFF" w:rsidR="003801EC" w:rsidRDefault="003801EC" w:rsidP="00956B11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b/>
          <w:bCs/>
          <w:noProof/>
          <w:sz w:val="32"/>
          <w:szCs w:val="32"/>
          <w:lang w:val="th-TH" w:bidi="th-TH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26DC030" wp14:editId="0E13C8E8">
                <wp:simplePos x="0" y="0"/>
                <wp:positionH relativeFrom="column">
                  <wp:posOffset>0</wp:posOffset>
                </wp:positionH>
                <wp:positionV relativeFrom="paragraph">
                  <wp:posOffset>108585</wp:posOffset>
                </wp:positionV>
                <wp:extent cx="6267450" cy="361950"/>
                <wp:effectExtent l="0" t="0" r="19050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67450" cy="36195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4E14D5" w14:textId="77777777" w:rsidR="003801EC" w:rsidRPr="006531F8" w:rsidRDefault="003801EC" w:rsidP="003801EC">
                            <w:pPr>
                              <w:spacing w:after="0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u w:val="single"/>
                                <w:cs/>
                                <w:lang w:bidi="th-TH"/>
                              </w:rPr>
                            </w:pPr>
                            <w:r w:rsidRPr="006531F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u w:val="single"/>
                                <w:cs/>
                                <w:lang w:bidi="th-TH"/>
                              </w:rPr>
                              <w:t>ส่วนที่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u w:val="single"/>
                                <w:cs/>
                                <w:lang w:bidi="th-TH"/>
                              </w:rPr>
                              <w:t xml:space="preserve"> 2</w:t>
                            </w:r>
                            <w:r w:rsidRPr="006531F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u w:val="single"/>
                                <w:lang w:bidi="th-TH"/>
                              </w:rPr>
                              <w:t xml:space="preserve">: 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u w:val="single"/>
                                <w:cs/>
                                <w:lang w:bidi="th-TH"/>
                              </w:rPr>
                              <w:t>อาจารย์นิเทศงานในคณะ</w:t>
                            </w:r>
                            <w:r w:rsidRPr="006531F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u w:val="single"/>
                                <w:cs/>
                                <w:lang w:bidi="th-TH"/>
                              </w:rPr>
                              <w:t>บันทึก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6DC030" id="Rectangle 4" o:spid="_x0000_s1027" style="position:absolute;left:0;text-align:left;margin-left:0;margin-top:8.55pt;width:493.5pt;height:28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" fillcolor="#cfcdcd [2894]" strokecolor="black [3200]" strokeweight="1pt">
                <v:textbox>
                  <w:txbxContent>
                    <w:p w14:paraId="5E4E14D5" w14:textId="77777777" w:rsidR="003801EC" w:rsidRPr="006531F8" w:rsidRDefault="003801EC" w:rsidP="003801EC">
                      <w:pPr>
                        <w:spacing w:after="0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2"/>
                          <w:szCs w:val="32"/>
                          <w:u w:val="single"/>
                          <w:cs/>
                          <w:lang w:bidi="th-TH"/>
                        </w:rPr>
                      </w:pPr>
                      <w:r w:rsidRPr="006531F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u w:val="single"/>
                          <w:cs/>
                          <w:lang w:bidi="th-TH"/>
                        </w:rPr>
                        <w:t>ส่วนที่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u w:val="single"/>
                          <w:cs/>
                          <w:lang w:bidi="th-TH"/>
                        </w:rPr>
                        <w:t xml:space="preserve"> 2</w:t>
                      </w:r>
                      <w:r w:rsidRPr="006531F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u w:val="single"/>
                          <w:lang w:bidi="th-TH"/>
                        </w:rPr>
                        <w:t xml:space="preserve">: 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u w:val="single"/>
                          <w:cs/>
                          <w:lang w:bidi="th-TH"/>
                        </w:rPr>
                        <w:t>อาจารย์นิเทศงานในคณะ</w:t>
                      </w:r>
                      <w:r w:rsidRPr="006531F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u w:val="single"/>
                          <w:cs/>
                          <w:lang w:bidi="th-TH"/>
                        </w:rPr>
                        <w:t>บันทึก</w:t>
                      </w:r>
                    </w:p>
                  </w:txbxContent>
                </v:textbox>
              </v:rect>
            </w:pict>
          </mc:Fallback>
        </mc:AlternateContent>
      </w:r>
    </w:p>
    <w:p w14:paraId="4499C9C1" w14:textId="5A7AEF79" w:rsidR="003801EC" w:rsidRDefault="003801EC" w:rsidP="00956B11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</w:p>
    <w:p w14:paraId="2CA3B44E" w14:textId="7BB92377" w:rsidR="00956B11" w:rsidRPr="00956B11" w:rsidRDefault="00956B11" w:rsidP="009B4A0F">
      <w:pPr>
        <w:pStyle w:val="Heading1"/>
        <w:numPr>
          <w:ilvl w:val="0"/>
          <w:numId w:val="2"/>
        </w:numPr>
        <w:rPr>
          <w:lang w:bidi="th-TH"/>
        </w:rPr>
      </w:pPr>
      <w:r w:rsidRPr="00956B11">
        <w:rPr>
          <w:rFonts w:hint="cs"/>
          <w:cs/>
          <w:lang w:bidi="th-TH"/>
        </w:rPr>
        <w:t>ข้อเสนอแนะของอาจารย์นิเทศงานในคณะภายหลังจากการนิเทศงาน</w:t>
      </w:r>
      <w:r w:rsidR="00B5335C">
        <w:rPr>
          <w:rFonts w:hint="cs"/>
          <w:cs/>
          <w:lang w:bidi="th-TH"/>
        </w:rPr>
        <w:t>ครั้ง</w:t>
      </w:r>
      <w:r w:rsidRPr="00956B11">
        <w:rPr>
          <w:rFonts w:hint="cs"/>
          <w:cs/>
          <w:lang w:bidi="th-TH"/>
        </w:rPr>
        <w:t xml:space="preserve">ที่ </w:t>
      </w:r>
      <w:r>
        <w:rPr>
          <w:rFonts w:hint="cs"/>
          <w:cs/>
          <w:lang w:bidi="th-TH"/>
        </w:rPr>
        <w:t>2</w:t>
      </w:r>
    </w:p>
    <w:p w14:paraId="11756BF4" w14:textId="77777777" w:rsidR="003801EC" w:rsidRPr="003801EC" w:rsidRDefault="003801EC" w:rsidP="003801EC">
      <w:pPr>
        <w:pStyle w:val="ListParagraph"/>
        <w:rPr>
          <w:rFonts w:ascii="TH SarabunPSK" w:hAnsi="TH SarabunPSK" w:cs="TH SarabunPSK"/>
          <w:b/>
          <w:bCs/>
          <w:sz w:val="32"/>
          <w:szCs w:val="32"/>
          <w:u w:val="single"/>
        </w:rPr>
      </w:pPr>
      <w:r w:rsidRPr="003801EC">
        <w:rPr>
          <w:rFonts w:ascii="TH SarabunPSK" w:hAnsi="TH SarabunPSK" w:cs="TH SarabunPSK"/>
          <w:b/>
          <w:bCs/>
          <w:sz w:val="32"/>
          <w:szCs w:val="32"/>
          <w:u w:val="single"/>
          <w:cs/>
          <w:lang w:bidi="th-TH"/>
        </w:rPr>
        <w:t>ด้านความรู้</w:t>
      </w:r>
    </w:p>
    <w:p w14:paraId="60BB31CD" w14:textId="77777777" w:rsidR="003801EC" w:rsidRPr="003801EC" w:rsidRDefault="003801EC" w:rsidP="003801EC">
      <w:pPr>
        <w:pStyle w:val="ListParagraph"/>
        <w:rPr>
          <w:rFonts w:ascii="TH SarabunPSK" w:hAnsi="TH SarabunPSK" w:cs="TH SarabunPSK"/>
          <w:sz w:val="32"/>
          <w:szCs w:val="32"/>
        </w:rPr>
      </w:pPr>
      <w:r w:rsidRPr="003801EC">
        <w:rPr>
          <w:rFonts w:ascii="TH SarabunPSK" w:hAnsi="TH SarabunPSK" w:cs="TH SarabunPSK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08726E3A" w14:textId="77777777" w:rsidR="003801EC" w:rsidRPr="003801EC" w:rsidRDefault="003801EC" w:rsidP="003801EC">
      <w:pPr>
        <w:pStyle w:val="ListParagraph"/>
        <w:rPr>
          <w:rFonts w:ascii="TH SarabunPSK" w:hAnsi="TH SarabunPSK" w:cs="TH SarabunPSK"/>
          <w:sz w:val="32"/>
          <w:szCs w:val="32"/>
        </w:rPr>
      </w:pPr>
      <w:r w:rsidRPr="003801EC">
        <w:rPr>
          <w:rFonts w:ascii="TH SarabunPSK" w:hAnsi="TH SarabunPSK" w:cs="TH SarabunPSK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28FB5800" w14:textId="77777777" w:rsidR="003801EC" w:rsidRPr="003801EC" w:rsidRDefault="003801EC" w:rsidP="003801EC">
      <w:pPr>
        <w:pStyle w:val="ListParagraph"/>
        <w:rPr>
          <w:rFonts w:ascii="TH SarabunPSK" w:hAnsi="TH SarabunPSK" w:cs="TH SarabunPSK"/>
          <w:sz w:val="32"/>
          <w:szCs w:val="32"/>
        </w:rPr>
      </w:pPr>
      <w:r w:rsidRPr="003801EC">
        <w:rPr>
          <w:rFonts w:ascii="TH SarabunPSK" w:hAnsi="TH SarabunPSK" w:cs="TH SarabunPSK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4314B971" w14:textId="77777777" w:rsidR="003801EC" w:rsidRPr="003801EC" w:rsidRDefault="003801EC" w:rsidP="003801EC">
      <w:pPr>
        <w:pStyle w:val="ListParagraph"/>
        <w:rPr>
          <w:rFonts w:ascii="TH SarabunPSK" w:hAnsi="TH SarabunPSK" w:cs="TH SarabunPSK"/>
          <w:b/>
          <w:bCs/>
          <w:sz w:val="32"/>
          <w:szCs w:val="32"/>
          <w:u w:val="single"/>
        </w:rPr>
      </w:pPr>
      <w:r w:rsidRPr="003801EC">
        <w:rPr>
          <w:rFonts w:ascii="TH SarabunPSK" w:hAnsi="TH SarabunPSK" w:cs="TH SarabunPSK"/>
          <w:b/>
          <w:bCs/>
          <w:sz w:val="32"/>
          <w:szCs w:val="32"/>
          <w:u w:val="single"/>
          <w:cs/>
          <w:lang w:bidi="th-TH"/>
        </w:rPr>
        <w:t>ด้านทักษะ</w:t>
      </w:r>
    </w:p>
    <w:p w14:paraId="0D1AF474" w14:textId="77777777" w:rsidR="003801EC" w:rsidRPr="003801EC" w:rsidRDefault="003801EC" w:rsidP="003801EC">
      <w:pPr>
        <w:pStyle w:val="ListParagraph"/>
        <w:rPr>
          <w:rFonts w:ascii="TH SarabunPSK" w:hAnsi="TH SarabunPSK" w:cs="TH SarabunPSK"/>
          <w:sz w:val="32"/>
          <w:szCs w:val="32"/>
        </w:rPr>
      </w:pPr>
      <w:r w:rsidRPr="003801EC">
        <w:rPr>
          <w:rFonts w:ascii="TH SarabunPSK" w:hAnsi="TH SarabunPSK" w:cs="TH SarabunPSK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5E20B5CB" w14:textId="77777777" w:rsidR="003801EC" w:rsidRPr="003801EC" w:rsidRDefault="003801EC" w:rsidP="003801EC">
      <w:pPr>
        <w:pStyle w:val="ListParagraph"/>
        <w:rPr>
          <w:rFonts w:ascii="TH SarabunPSK" w:hAnsi="TH SarabunPSK" w:cs="TH SarabunPSK"/>
          <w:sz w:val="32"/>
          <w:szCs w:val="32"/>
        </w:rPr>
      </w:pPr>
      <w:r w:rsidRPr="003801EC">
        <w:rPr>
          <w:rFonts w:ascii="TH SarabunPSK" w:hAnsi="TH SarabunPSK" w:cs="TH SarabunPSK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27EB1AAB" w14:textId="77777777" w:rsidR="003801EC" w:rsidRPr="003801EC" w:rsidRDefault="003801EC" w:rsidP="003801EC">
      <w:pPr>
        <w:pStyle w:val="ListParagraph"/>
        <w:rPr>
          <w:rFonts w:ascii="TH SarabunPSK" w:hAnsi="TH SarabunPSK" w:cs="TH SarabunPSK"/>
          <w:sz w:val="32"/>
          <w:szCs w:val="32"/>
        </w:rPr>
      </w:pPr>
      <w:r w:rsidRPr="003801EC">
        <w:rPr>
          <w:rFonts w:ascii="TH SarabunPSK" w:hAnsi="TH SarabunPSK" w:cs="TH SarabunPSK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246F82E0" w14:textId="77777777" w:rsidR="003801EC" w:rsidRPr="003801EC" w:rsidRDefault="003801EC" w:rsidP="003801EC">
      <w:pPr>
        <w:pStyle w:val="ListParagraph"/>
        <w:rPr>
          <w:rFonts w:ascii="TH SarabunPSK" w:hAnsi="TH SarabunPSK" w:cs="TH SarabunPSK"/>
          <w:b/>
          <w:bCs/>
          <w:sz w:val="32"/>
          <w:szCs w:val="32"/>
          <w:u w:val="single"/>
        </w:rPr>
      </w:pPr>
      <w:r w:rsidRPr="003801EC">
        <w:rPr>
          <w:rFonts w:ascii="TH SarabunPSK" w:hAnsi="TH SarabunPSK" w:cs="TH SarabunPSK"/>
          <w:b/>
          <w:bCs/>
          <w:sz w:val="32"/>
          <w:szCs w:val="32"/>
          <w:u w:val="single"/>
          <w:cs/>
          <w:lang w:bidi="th-TH"/>
        </w:rPr>
        <w:t>ด้านทัศนคติ</w:t>
      </w:r>
    </w:p>
    <w:p w14:paraId="64FC8B96" w14:textId="77777777" w:rsidR="003801EC" w:rsidRPr="003801EC" w:rsidRDefault="003801EC" w:rsidP="003801EC">
      <w:pPr>
        <w:pStyle w:val="ListParagraph"/>
        <w:rPr>
          <w:rFonts w:ascii="TH SarabunPSK" w:hAnsi="TH SarabunPSK" w:cs="TH SarabunPSK"/>
          <w:sz w:val="32"/>
          <w:szCs w:val="32"/>
        </w:rPr>
      </w:pPr>
      <w:r w:rsidRPr="003801EC">
        <w:rPr>
          <w:rFonts w:ascii="TH SarabunPSK" w:hAnsi="TH SarabunPSK" w:cs="TH SarabunPSK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4783ECE2" w14:textId="77777777" w:rsidR="003801EC" w:rsidRPr="003801EC" w:rsidRDefault="003801EC" w:rsidP="003801EC">
      <w:pPr>
        <w:pStyle w:val="ListParagraph"/>
        <w:rPr>
          <w:rFonts w:ascii="TH SarabunPSK" w:hAnsi="TH SarabunPSK" w:cs="TH SarabunPSK"/>
          <w:sz w:val="32"/>
          <w:szCs w:val="32"/>
        </w:rPr>
      </w:pPr>
      <w:r w:rsidRPr="003801EC">
        <w:rPr>
          <w:rFonts w:ascii="TH SarabunPSK" w:hAnsi="TH SarabunPSK" w:cs="TH SarabunPSK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7DBA8E35" w14:textId="5D9EE72C" w:rsidR="003801EC" w:rsidRPr="009B4A0F" w:rsidRDefault="003801EC" w:rsidP="009B4A0F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 w:rsidRPr="003801EC">
        <w:rPr>
          <w:rFonts w:ascii="TH SarabunPSK" w:hAnsi="TH SarabunPSK" w:cs="TH SarabunPSK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422B4184" w14:textId="55CF4FE8" w:rsidR="00956B11" w:rsidRDefault="00956B11" w:rsidP="009B4A0F">
      <w:pPr>
        <w:pStyle w:val="Heading1"/>
        <w:numPr>
          <w:ilvl w:val="0"/>
          <w:numId w:val="2"/>
        </w:numPr>
        <w:rPr>
          <w:lang w:bidi="th-TH"/>
        </w:rPr>
      </w:pPr>
      <w:r>
        <w:rPr>
          <w:rFonts w:hint="cs"/>
          <w:cs/>
          <w:lang w:bidi="th-TH"/>
        </w:rPr>
        <w:t>แผนงานที่นักศึกษาและอาจารย์นิเทศงานในคณะเห็นร่วมกันในการดำเนินงานในระยะเวลาต่อไป</w:t>
      </w:r>
    </w:p>
    <w:p w14:paraId="107D2FBC" w14:textId="77777777" w:rsidR="00956B11" w:rsidRDefault="00956B11" w:rsidP="00956B11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2D9CFD6A" w14:textId="77777777" w:rsidR="00956B11" w:rsidRPr="008C69F7" w:rsidRDefault="00956B11" w:rsidP="00956B11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7AB2953C" w14:textId="77777777" w:rsidR="00956B11" w:rsidRDefault="00956B11" w:rsidP="00956B11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301414CF" w14:textId="77777777" w:rsidR="00956B11" w:rsidRPr="008C69F7" w:rsidRDefault="00956B11" w:rsidP="00956B11">
      <w:pPr>
        <w:pStyle w:val="ListParagrap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...........................................................................................</w:t>
      </w:r>
    </w:p>
    <w:p w14:paraId="0CC72C3E" w14:textId="5B811450" w:rsidR="00F3436E" w:rsidRPr="003801EC" w:rsidRDefault="00F3436E" w:rsidP="003801EC">
      <w:pPr>
        <w:pStyle w:val="ListParagraph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14D47C9" wp14:editId="673C563D">
                <wp:simplePos x="0" y="0"/>
                <wp:positionH relativeFrom="column">
                  <wp:posOffset>-163195</wp:posOffset>
                </wp:positionH>
                <wp:positionV relativeFrom="paragraph">
                  <wp:posOffset>233680</wp:posOffset>
                </wp:positionV>
                <wp:extent cx="6607322" cy="0"/>
                <wp:effectExtent l="0" t="19050" r="22225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07322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8C5BCEA" id="Straight Connector 6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2.85pt,18.4pt" to="507.4pt,1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" strokecolor="black [3200]" strokeweight="2.25pt">
                <v:stroke joinstyle="miter"/>
              </v:line>
            </w:pict>
          </mc:Fallback>
        </mc:AlternateContent>
      </w:r>
    </w:p>
    <w:p w14:paraId="3663271D" w14:textId="43ABC03E" w:rsidR="00434952" w:rsidRPr="002E0A4A" w:rsidRDefault="00434952" w:rsidP="00434952">
      <w:pPr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bookmarkStart w:id="3" w:name="_Hlk208571579"/>
      <w:r w:rsidRPr="002E0A4A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>ลายมือชื่อรับรองการนิเทศงาน</w:t>
      </w:r>
      <w:r w:rsidR="00B5335C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ครั้ง</w:t>
      </w:r>
      <w:r w:rsidRPr="002E0A4A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 xml:space="preserve">ที่ </w:t>
      </w:r>
      <w:r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2</w:t>
      </w:r>
      <w:r w:rsidRPr="002E0A4A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ab/>
      </w:r>
    </w:p>
    <w:p w14:paraId="14E04F4A" w14:textId="77777777" w:rsidR="00434952" w:rsidRDefault="00434952" w:rsidP="00434952">
      <w:pPr>
        <w:ind w:left="720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       ......................................................  </w:t>
      </w:r>
      <w:r>
        <w:rPr>
          <w:rFonts w:ascii="TH SarabunPSK" w:hAnsi="TH SarabunPSK" w:cs="TH SarabunPSK"/>
          <w:sz w:val="32"/>
          <w:szCs w:val="32"/>
          <w:cs/>
          <w:lang w:bidi="th-TH"/>
        </w:rPr>
        <w:tab/>
      </w:r>
      <w:r>
        <w:rPr>
          <w:rFonts w:ascii="TH SarabunPSK" w:hAnsi="TH SarabunPSK" w:cs="TH SarabunPSK"/>
          <w:sz w:val="32"/>
          <w:szCs w:val="32"/>
          <w:cs/>
          <w:lang w:bidi="th-TH"/>
        </w:rPr>
        <w:tab/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      </w:t>
      </w:r>
      <w:r>
        <w:rPr>
          <w:rFonts w:ascii="TH SarabunPSK" w:hAnsi="TH SarabunPSK" w:cs="TH SarabunPSK"/>
          <w:sz w:val="32"/>
          <w:szCs w:val="32"/>
          <w:cs/>
          <w:lang w:bidi="th-TH"/>
        </w:rPr>
        <w:tab/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      ........................................................</w:t>
      </w:r>
    </w:p>
    <w:p w14:paraId="7C4E95DB" w14:textId="77777777" w:rsidR="00434952" w:rsidRDefault="00434952" w:rsidP="00434952">
      <w:pPr>
        <w:ind w:left="720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 (....................................................................)</w:t>
      </w:r>
      <w:r>
        <w:rPr>
          <w:rFonts w:ascii="TH SarabunPSK" w:hAnsi="TH SarabunPSK" w:cs="TH SarabunPSK"/>
          <w:sz w:val="32"/>
          <w:szCs w:val="32"/>
          <w:cs/>
          <w:lang w:bidi="th-TH"/>
        </w:rPr>
        <w:tab/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 </w:t>
      </w:r>
      <w:r>
        <w:rPr>
          <w:rFonts w:ascii="TH SarabunPSK" w:hAnsi="TH SarabunPSK" w:cs="TH SarabunPSK"/>
          <w:sz w:val="32"/>
          <w:szCs w:val="32"/>
          <w:cs/>
          <w:lang w:bidi="th-TH"/>
        </w:rPr>
        <w:tab/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 (....................................................................)</w:t>
      </w:r>
    </w:p>
    <w:p w14:paraId="6DD7F9CD" w14:textId="77777777" w:rsidR="00434952" w:rsidRDefault="00434952" w:rsidP="00434952">
      <w:pPr>
        <w:ind w:left="1440" w:firstLine="720"/>
        <w:rPr>
          <w:rFonts w:ascii="TH SarabunPSK" w:hAnsi="TH SarabunPSK" w:cs="TH SarabunPSK"/>
          <w:sz w:val="32"/>
          <w:szCs w:val="32"/>
          <w:lang w:bidi="th-TH"/>
        </w:rPr>
      </w:pPr>
      <w:r w:rsidRPr="00CA592E">
        <w:rPr>
          <w:rFonts w:ascii="TH SarabunPSK" w:hAnsi="TH SarabunPSK" w:cs="TH SarabunPSK" w:hint="cs"/>
          <w:sz w:val="32"/>
          <w:szCs w:val="32"/>
          <w:cs/>
          <w:lang w:bidi="th-TH"/>
        </w:rPr>
        <w:t>นักศึกษา</w:t>
      </w:r>
      <w:r>
        <w:rPr>
          <w:rFonts w:ascii="TH SarabunPSK" w:hAnsi="TH SarabunPSK" w:cs="TH SarabunPSK"/>
          <w:sz w:val="32"/>
          <w:szCs w:val="32"/>
          <w:cs/>
          <w:lang w:bidi="th-TH"/>
        </w:rPr>
        <w:tab/>
      </w:r>
      <w:r>
        <w:rPr>
          <w:rFonts w:ascii="TH SarabunPSK" w:hAnsi="TH SarabunPSK" w:cs="TH SarabunPSK"/>
          <w:sz w:val="32"/>
          <w:szCs w:val="32"/>
          <w:cs/>
          <w:lang w:bidi="th-TH"/>
        </w:rPr>
        <w:tab/>
      </w:r>
      <w:r>
        <w:rPr>
          <w:rFonts w:ascii="TH SarabunPSK" w:hAnsi="TH SarabunPSK" w:cs="TH SarabunPSK"/>
          <w:sz w:val="32"/>
          <w:szCs w:val="32"/>
          <w:cs/>
          <w:lang w:bidi="th-TH"/>
        </w:rPr>
        <w:tab/>
      </w:r>
      <w:r>
        <w:rPr>
          <w:rFonts w:ascii="TH SarabunPSK" w:hAnsi="TH SarabunPSK" w:cs="TH SarabunPSK"/>
          <w:sz w:val="32"/>
          <w:szCs w:val="32"/>
          <w:cs/>
          <w:lang w:bidi="th-TH"/>
        </w:rPr>
        <w:tab/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   </w:t>
      </w:r>
      <w:r>
        <w:rPr>
          <w:rFonts w:ascii="TH SarabunPSK" w:hAnsi="TH SarabunPSK" w:cs="TH SarabunPSK"/>
          <w:sz w:val="32"/>
          <w:szCs w:val="32"/>
          <w:cs/>
          <w:lang w:bidi="th-TH"/>
        </w:rPr>
        <w:tab/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 w:rsidRPr="00CA592E">
        <w:rPr>
          <w:rFonts w:ascii="TH SarabunPSK" w:hAnsi="TH SarabunPSK" w:cs="TH SarabunPSK" w:hint="cs"/>
          <w:sz w:val="32"/>
          <w:szCs w:val="32"/>
          <w:cs/>
          <w:lang w:bidi="th-TH"/>
        </w:rPr>
        <w:t>อาจารย์นิเทศ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งานในคณะฯ </w:t>
      </w:r>
      <w:r w:rsidRPr="00CA592E">
        <w:rPr>
          <w:rFonts w:ascii="TH SarabunPSK" w:hAnsi="TH SarabunPSK" w:cs="TH SarabunPSK" w:hint="cs"/>
          <w:sz w:val="32"/>
          <w:szCs w:val="32"/>
          <w:cs/>
          <w:lang w:bidi="th-TH"/>
        </w:rPr>
        <w:t>:</w:t>
      </w:r>
    </w:p>
    <w:p w14:paraId="7AD3DCAD" w14:textId="2D130B32" w:rsidR="00797D96" w:rsidRPr="00595C71" w:rsidRDefault="00434952" w:rsidP="003801EC">
      <w:pPr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/>
          <w:sz w:val="32"/>
          <w:szCs w:val="32"/>
          <w:cs/>
          <w:lang w:bidi="th-TH"/>
        </w:rPr>
        <w:tab/>
      </w:r>
      <w:r>
        <w:rPr>
          <w:rFonts w:ascii="TH SarabunPSK" w:hAnsi="TH SarabunPSK" w:cs="TH SarabunPSK"/>
          <w:sz w:val="32"/>
          <w:szCs w:val="32"/>
          <w:cs/>
          <w:lang w:bidi="th-TH"/>
        </w:rPr>
        <w:tab/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............./............../...............</w:t>
      </w:r>
      <w:r>
        <w:rPr>
          <w:rFonts w:ascii="TH SarabunPSK" w:hAnsi="TH SarabunPSK" w:cs="TH SarabunPSK"/>
          <w:sz w:val="32"/>
          <w:szCs w:val="32"/>
          <w:cs/>
          <w:lang w:bidi="th-TH"/>
        </w:rPr>
        <w:tab/>
      </w:r>
      <w:r>
        <w:rPr>
          <w:rFonts w:ascii="TH SarabunPSK" w:hAnsi="TH SarabunPSK" w:cs="TH SarabunPSK"/>
          <w:sz w:val="32"/>
          <w:szCs w:val="32"/>
          <w:cs/>
          <w:lang w:bidi="th-TH"/>
        </w:rPr>
        <w:tab/>
      </w:r>
      <w:r>
        <w:rPr>
          <w:rFonts w:ascii="TH SarabunPSK" w:hAnsi="TH SarabunPSK" w:cs="TH SarabunPSK"/>
          <w:sz w:val="32"/>
          <w:szCs w:val="32"/>
          <w:cs/>
          <w:lang w:bidi="th-TH"/>
        </w:rPr>
        <w:tab/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  </w:t>
      </w:r>
      <w:r>
        <w:rPr>
          <w:rFonts w:ascii="TH SarabunPSK" w:hAnsi="TH SarabunPSK" w:cs="TH SarabunPSK"/>
          <w:sz w:val="32"/>
          <w:szCs w:val="32"/>
          <w:cs/>
          <w:lang w:bidi="th-TH"/>
        </w:rPr>
        <w:tab/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............./............../...............</w:t>
      </w:r>
      <w:bookmarkEnd w:id="3"/>
    </w:p>
    <w:sectPr w:rsidR="00797D96" w:rsidRPr="00595C71" w:rsidSect="00BB06CB">
      <w:headerReference w:type="default" r:id="rId11"/>
      <w:pgSz w:w="11906" w:h="16838" w:code="9"/>
      <w:pgMar w:top="1440" w:right="108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0DDFFE" w14:textId="77777777" w:rsidR="00C11BA1" w:rsidRDefault="00C11BA1" w:rsidP="00D570C8">
      <w:pPr>
        <w:spacing w:after="0" w:line="240" w:lineRule="auto"/>
      </w:pPr>
      <w:r>
        <w:separator/>
      </w:r>
    </w:p>
  </w:endnote>
  <w:endnote w:type="continuationSeparator" w:id="0">
    <w:p w14:paraId="514EDDA5" w14:textId="77777777" w:rsidR="00C11BA1" w:rsidRDefault="00C11BA1" w:rsidP="00D570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H SarabunPSK">
    <w:altName w:val="TH SarabunPSK"/>
    <w:charset w:val="DE"/>
    <w:family w:val="swiss"/>
    <w:pitch w:val="variable"/>
    <w:sig w:usb0="01000003" w:usb1="00000000" w:usb2="00000000" w:usb3="00000000" w:csb0="0001011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D20483" w14:textId="77777777" w:rsidR="00C11BA1" w:rsidRDefault="00C11BA1" w:rsidP="00D570C8">
      <w:pPr>
        <w:spacing w:after="0" w:line="240" w:lineRule="auto"/>
      </w:pPr>
      <w:r>
        <w:separator/>
      </w:r>
    </w:p>
  </w:footnote>
  <w:footnote w:type="continuationSeparator" w:id="0">
    <w:p w14:paraId="49C35AA1" w14:textId="77777777" w:rsidR="00C11BA1" w:rsidRDefault="00C11BA1" w:rsidP="00D570C8">
      <w:pPr>
        <w:spacing w:after="0" w:line="240" w:lineRule="auto"/>
      </w:pPr>
      <w:r>
        <w:continuationSeparator/>
      </w:r>
    </w:p>
  </w:footnote>
  <w:footnote w:id="1">
    <w:p w14:paraId="6C496A07" w14:textId="60594278" w:rsidR="009644A6" w:rsidRPr="009B4A0F" w:rsidRDefault="009644A6">
      <w:pPr>
        <w:pStyle w:val="FootnoteText"/>
        <w:rPr>
          <w:rFonts w:ascii="TH SarabunPSK" w:hAnsi="TH SarabunPSK" w:cs="TH SarabunPSK"/>
          <w:cs/>
          <w:lang w:bidi="th-TH"/>
        </w:rPr>
      </w:pPr>
      <w:r w:rsidRPr="009B4A0F">
        <w:rPr>
          <w:rStyle w:val="FootnoteReference"/>
          <w:rFonts w:ascii="TH SarabunPSK" w:hAnsi="TH SarabunPSK" w:cs="TH SarabunPSK" w:hint="cs"/>
        </w:rPr>
        <w:footnoteRef/>
      </w:r>
      <w:r w:rsidRPr="009B4A0F">
        <w:rPr>
          <w:rFonts w:ascii="TH SarabunPSK" w:hAnsi="TH SarabunPSK" w:cs="TH SarabunPSK" w:hint="cs"/>
        </w:rPr>
        <w:t xml:space="preserve"> </w:t>
      </w:r>
      <w:r w:rsidRPr="009B4A0F">
        <w:rPr>
          <w:rFonts w:ascii="TH SarabunPSK" w:hAnsi="TH SarabunPSK" w:cs="TH SarabunPSK" w:hint="cs"/>
          <w:cs/>
          <w:lang w:bidi="th-TH"/>
        </w:rPr>
        <w:t>ใบอนุญาตผู้ประกอบวิชาชีพสังคมสงเคราะห์รับอนุญาต</w:t>
      </w:r>
    </w:p>
  </w:footnote>
  <w:footnote w:id="2">
    <w:p w14:paraId="34876ABE" w14:textId="06A5A1DE" w:rsidR="009644A6" w:rsidRDefault="009644A6">
      <w:pPr>
        <w:pStyle w:val="FootnoteText"/>
        <w:rPr>
          <w:cs/>
          <w:lang w:bidi="th-TH"/>
        </w:rPr>
      </w:pPr>
      <w:r w:rsidRPr="009B4A0F">
        <w:rPr>
          <w:rStyle w:val="FootnoteReference"/>
          <w:rFonts w:ascii="TH SarabunPSK" w:hAnsi="TH SarabunPSK" w:cs="TH SarabunPSK" w:hint="cs"/>
        </w:rPr>
        <w:footnoteRef/>
      </w:r>
      <w:r w:rsidRPr="009B4A0F">
        <w:rPr>
          <w:rFonts w:ascii="TH SarabunPSK" w:hAnsi="TH SarabunPSK" w:cs="TH SarabunPSK" w:hint="cs"/>
        </w:rPr>
        <w:t xml:space="preserve"> </w:t>
      </w:r>
      <w:r w:rsidRPr="009B4A0F">
        <w:rPr>
          <w:rFonts w:ascii="TH SarabunPSK" w:hAnsi="TH SarabunPSK" w:cs="TH SarabunPSK" w:hint="cs"/>
          <w:cs/>
          <w:lang w:bidi="th-TH"/>
        </w:rPr>
        <w:t>ใบอนุญาตผู้ประกอบวิชาชีพสังคมสงเคราะห์รับอนุญาต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09CAAB" w14:textId="53F484FD" w:rsidR="00D570C8" w:rsidRDefault="00D570C8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69EB20D" wp14:editId="7AD0749D">
          <wp:simplePos x="0" y="0"/>
          <wp:positionH relativeFrom="column">
            <wp:posOffset>4334168</wp:posOffset>
          </wp:positionH>
          <wp:positionV relativeFrom="paragraph">
            <wp:posOffset>-95885</wp:posOffset>
          </wp:positionV>
          <wp:extent cx="2105799" cy="45720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hammasat_Horz_logo_route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05799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B512CF"/>
    <w:multiLevelType w:val="multilevel"/>
    <w:tmpl w:val="17D80248"/>
    <w:lvl w:ilvl="0">
      <w:start w:val="1"/>
      <w:numFmt w:val="decimal"/>
      <w:lvlText w:val="%1."/>
      <w:lvlJc w:val="left"/>
      <w:pPr>
        <w:ind w:left="720" w:hanging="360"/>
      </w:pPr>
      <w:rPr>
        <w:rFonts w:ascii="TH SarabunPSK" w:eastAsiaTheme="minorHAnsi" w:hAnsi="TH SarabunPSK" w:cs="TH SarabunPSK"/>
        <w:b w:val="0"/>
        <w:bCs/>
      </w:rPr>
    </w:lvl>
    <w:lvl w:ilvl="1">
      <w:start w:val="1"/>
      <w:numFmt w:val="decimal"/>
      <w:isLgl/>
      <w:lvlText w:val="%1.%2"/>
      <w:lvlJc w:val="left"/>
      <w:pPr>
        <w:ind w:left="1092" w:hanging="372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  <w:lang w:bidi="th-TH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1" w15:restartNumberingAfterBreak="0">
    <w:nsid w:val="2E4D0659"/>
    <w:multiLevelType w:val="hybridMultilevel"/>
    <w:tmpl w:val="A86481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7672FD"/>
    <w:multiLevelType w:val="hybridMultilevel"/>
    <w:tmpl w:val="DA4056F2"/>
    <w:lvl w:ilvl="0" w:tplc="E194752E">
      <w:start w:val="1"/>
      <w:numFmt w:val="bullet"/>
      <w:lvlText w:val="-"/>
      <w:lvlJc w:val="left"/>
      <w:pPr>
        <w:ind w:left="1080" w:hanging="360"/>
      </w:pPr>
      <w:rPr>
        <w:rFonts w:ascii="TH SarabunPSK" w:eastAsiaTheme="minorHAnsi" w:hAnsi="TH SarabunPSK" w:cs="TH SarabunPSK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A035696"/>
    <w:multiLevelType w:val="multilevel"/>
    <w:tmpl w:val="EB98B4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EC13483"/>
    <w:multiLevelType w:val="multilevel"/>
    <w:tmpl w:val="88F20C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54B0306"/>
    <w:multiLevelType w:val="hybridMultilevel"/>
    <w:tmpl w:val="8DD83EE4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76B292E"/>
    <w:multiLevelType w:val="multilevel"/>
    <w:tmpl w:val="176C02C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7" w15:restartNumberingAfterBreak="0">
    <w:nsid w:val="5D9A326A"/>
    <w:multiLevelType w:val="multilevel"/>
    <w:tmpl w:val="84C021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6A60B89"/>
    <w:multiLevelType w:val="multilevel"/>
    <w:tmpl w:val="5A6081E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8"/>
  </w:num>
  <w:num w:numId="6">
    <w:abstractNumId w:val="6"/>
  </w:num>
  <w:num w:numId="7">
    <w:abstractNumId w:val="5"/>
  </w:num>
  <w:num w:numId="8">
    <w:abstractNumId w:val="4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doNotDisplayPageBoundarie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IwNTIyMjEzszQzsDRW0lEKTi0uzszPAykwqgUAugsZ7SwAAAA="/>
  </w:docVars>
  <w:rsids>
    <w:rsidRoot w:val="00C720FD"/>
    <w:rsid w:val="00030C2E"/>
    <w:rsid w:val="000548FE"/>
    <w:rsid w:val="000A70CF"/>
    <w:rsid w:val="000B6DFD"/>
    <w:rsid w:val="000B7E29"/>
    <w:rsid w:val="001272E7"/>
    <w:rsid w:val="00236F0D"/>
    <w:rsid w:val="002E7C37"/>
    <w:rsid w:val="00306B56"/>
    <w:rsid w:val="0031045A"/>
    <w:rsid w:val="003801EC"/>
    <w:rsid w:val="0039127C"/>
    <w:rsid w:val="003C21F2"/>
    <w:rsid w:val="00434952"/>
    <w:rsid w:val="004C2164"/>
    <w:rsid w:val="005007A5"/>
    <w:rsid w:val="00595C71"/>
    <w:rsid w:val="005F5B43"/>
    <w:rsid w:val="00634854"/>
    <w:rsid w:val="006A332A"/>
    <w:rsid w:val="006D496E"/>
    <w:rsid w:val="00710AD7"/>
    <w:rsid w:val="00730796"/>
    <w:rsid w:val="00797D96"/>
    <w:rsid w:val="007C34FD"/>
    <w:rsid w:val="007D6C55"/>
    <w:rsid w:val="00805605"/>
    <w:rsid w:val="00810241"/>
    <w:rsid w:val="00835B34"/>
    <w:rsid w:val="008A75CE"/>
    <w:rsid w:val="008D0A2B"/>
    <w:rsid w:val="008D1F25"/>
    <w:rsid w:val="00931557"/>
    <w:rsid w:val="00956B11"/>
    <w:rsid w:val="009644A6"/>
    <w:rsid w:val="009976FA"/>
    <w:rsid w:val="009B4A0F"/>
    <w:rsid w:val="00A97DA9"/>
    <w:rsid w:val="00AB5AF1"/>
    <w:rsid w:val="00AE4D0B"/>
    <w:rsid w:val="00B5335C"/>
    <w:rsid w:val="00B85388"/>
    <w:rsid w:val="00BB06CB"/>
    <w:rsid w:val="00C11BA1"/>
    <w:rsid w:val="00C458CE"/>
    <w:rsid w:val="00C719C8"/>
    <w:rsid w:val="00C720FD"/>
    <w:rsid w:val="00CF63F9"/>
    <w:rsid w:val="00D2120A"/>
    <w:rsid w:val="00D3303A"/>
    <w:rsid w:val="00D570C8"/>
    <w:rsid w:val="00E365B6"/>
    <w:rsid w:val="00E506E1"/>
    <w:rsid w:val="00EB055D"/>
    <w:rsid w:val="00F3436E"/>
    <w:rsid w:val="00F80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00D540"/>
  <w15:chartTrackingRefBased/>
  <w15:docId w15:val="{01B13BAD-E7B5-42AE-BA8F-81E83EAF8B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720FD"/>
  </w:style>
  <w:style w:type="paragraph" w:styleId="Heading1">
    <w:name w:val="heading 1"/>
    <w:basedOn w:val="Normal"/>
    <w:next w:val="Normal"/>
    <w:link w:val="Heading1Char"/>
    <w:uiPriority w:val="9"/>
    <w:qFormat/>
    <w:rsid w:val="009B4A0F"/>
    <w:pPr>
      <w:keepNext/>
      <w:keepLines/>
      <w:spacing w:after="0" w:line="240" w:lineRule="auto"/>
      <w:outlineLvl w:val="0"/>
    </w:pPr>
    <w:rPr>
      <w:rFonts w:ascii="TH SarabunPSK" w:eastAsia="TH SarabunPSK" w:hAnsi="TH SarabunPSK" w:cs="TH SarabunPSK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720F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720FD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720F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720FD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720F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720F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720F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720F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B4A0F"/>
    <w:rPr>
      <w:rFonts w:ascii="TH SarabunPSK" w:eastAsia="TH SarabunPSK" w:hAnsi="TH SarabunPSK" w:cs="TH SarabunPSK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720F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720FD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720FD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720FD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720F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720F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720F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720F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720F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720F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720F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720F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720F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720F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720F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720FD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720FD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720FD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720FD"/>
    <w:rPr>
      <w:b/>
      <w:bCs/>
      <w:smallCaps/>
      <w:color w:val="2F5496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D570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70C8"/>
  </w:style>
  <w:style w:type="paragraph" w:styleId="Footer">
    <w:name w:val="footer"/>
    <w:basedOn w:val="Normal"/>
    <w:link w:val="FooterChar"/>
    <w:uiPriority w:val="99"/>
    <w:unhideWhenUsed/>
    <w:rsid w:val="00D570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70C8"/>
  </w:style>
  <w:style w:type="character" w:styleId="CommentReference">
    <w:name w:val="annotation reference"/>
    <w:basedOn w:val="DefaultParagraphFont"/>
    <w:uiPriority w:val="99"/>
    <w:semiHidden/>
    <w:unhideWhenUsed/>
    <w:rsid w:val="00C458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58C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58C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58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58C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70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70CF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644A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644A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644A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เอกสาร" ma:contentTypeID="0x0101006E052B7ECFC3C242AD9022667B1D8B5C" ma:contentTypeVersion="13" ma:contentTypeDescription="สร้างเอกสารใหม่" ma:contentTypeScope="" ma:versionID="8825a942f39a1bbfbc5606e00ab46158">
  <xsd:schema xmlns:xsd="http://www.w3.org/2001/XMLSchema" xmlns:xs="http://www.w3.org/2001/XMLSchema" xmlns:p="http://schemas.microsoft.com/office/2006/metadata/properties" xmlns:ns3="c97eb075-d011-4857-94a1-994bf4126c16" targetNamespace="http://schemas.microsoft.com/office/2006/metadata/properties" ma:root="true" ma:fieldsID="0b2043589774b7e58d6c25d8f3dcc768" ns3:_="">
    <xsd:import namespace="c97eb075-d011-4857-94a1-994bf4126c1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bjectDetectorVersions" minOccurs="0"/>
                <xsd:element ref="ns3:MediaLengthInSeconds" minOccurs="0"/>
                <xsd:element ref="ns3:_activity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7eb075-d011-4857-94a1-994bf4126c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18" nillable="true" ma:displayName="_activity" ma:hidden="true" ma:internalName="_activity">
      <xsd:simpleType>
        <xsd:restriction base="dms:Note"/>
      </xsd:simpleType>
    </xsd:element>
    <xsd:element name="MediaServiceSystemTags" ma:index="19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ชนิดเนื้อหา"/>
        <xsd:element ref="dc:title" minOccurs="0" maxOccurs="1" ma:index="4" ma:displayName="ชื่อเรื่อง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97eb075-d011-4857-94a1-994bf4126c1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C0B58C-D4D6-4926-8328-BCB36B9257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7eb075-d011-4857-94a1-994bf4126c1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0A0B23D-8C41-422B-B5D9-DA9AB30190C2}">
  <ds:schemaRefs>
    <ds:schemaRef ds:uri="http://schemas.microsoft.com/office/2006/documentManagement/types"/>
    <ds:schemaRef ds:uri="c97eb075-d011-4857-94a1-994bf4126c16"/>
    <ds:schemaRef ds:uri="http://schemas.openxmlformats.org/package/2006/metadata/core-properties"/>
    <ds:schemaRef ds:uri="http://schemas.microsoft.com/office/infopath/2007/PartnerControls"/>
    <ds:schemaRef ds:uri="http://purl.org/dc/terms/"/>
    <ds:schemaRef ds:uri="http://purl.org/dc/elements/1.1/"/>
    <ds:schemaRef ds:uri="http://www.w3.org/XML/1998/namespace"/>
    <ds:schemaRef ds:uri="http://purl.org/dc/dcmitype/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239A1C26-D27F-4702-A210-6889EE0919B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A6C4E49-1DB7-47AA-A844-FF95A3EC28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7</Pages>
  <Words>10653</Words>
  <Characters>60724</Characters>
  <Application>Microsoft Office Word</Application>
  <DocSecurity>0</DocSecurity>
  <Lines>506</Lines>
  <Paragraphs>1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ON KOMONMARN</dc:creator>
  <cp:keywords/>
  <dc:description/>
  <cp:lastModifiedBy>user</cp:lastModifiedBy>
  <cp:revision>6</cp:revision>
  <dcterms:created xsi:type="dcterms:W3CDTF">2025-10-27T04:26:00Z</dcterms:created>
  <dcterms:modified xsi:type="dcterms:W3CDTF">2025-11-20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052B7ECFC3C242AD9022667B1D8B5C</vt:lpwstr>
  </property>
</Properties>
</file>